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5568" w:rsidRDefault="005344A1">
      <w:pPr>
        <w:pStyle w:val="Title"/>
      </w:pPr>
      <w:r>
        <w:rPr>
          <w:color w:val="000000"/>
        </w:rPr>
        <w:t>The Spine of American Law</w:t>
      </w:r>
      <w:proofErr w:type="gramStart"/>
      <w:r>
        <w:rPr>
          <w:color w:val="000000"/>
        </w:rPr>
        <w:t>:</w:t>
      </w:r>
      <w:proofErr w:type="gramEnd"/>
      <w:r>
        <w:rPr>
          <w:color w:val="000000"/>
        </w:rPr>
        <w:br/>
        <w:t>Digital Text Analysis and U.S. Legal Practice</w:t>
      </w:r>
    </w:p>
    <w:p w:rsidR="00375568" w:rsidRDefault="005344A1">
      <w:pPr>
        <w:pStyle w:val="Author"/>
      </w:pPr>
      <w:r>
        <w:t>Kellen Funk and Lincoln A. Mullen</w:t>
      </w:r>
      <w:r>
        <w:rPr>
          <w:rStyle w:val="FootnoteAnchor"/>
        </w:rPr>
        <w:footnoteReference w:id="1"/>
      </w:r>
    </w:p>
    <w:p w:rsidR="00375568" w:rsidRDefault="00375568">
      <w:pPr>
        <w:sectPr w:rsidR="00375568">
          <w:headerReference w:type="default" r:id="rId7"/>
          <w:pgSz w:w="12240" w:h="15840"/>
          <w:pgMar w:top="1440" w:right="1800" w:bottom="1440" w:left="1800" w:header="0" w:footer="0" w:gutter="0"/>
          <w:cols w:space="720"/>
          <w:formProt w:val="0"/>
          <w:titlePg/>
          <w:docGrid w:linePitch="326" w:charSpace="-6145"/>
        </w:sectPr>
      </w:pPr>
    </w:p>
    <w:p w:rsidR="00375568" w:rsidRDefault="005344A1">
      <w:pPr>
        <w:pStyle w:val="FirstParagraph"/>
      </w:pPr>
      <w:r>
        <w:t xml:space="preserve">At the opening of the first Nevada </w:t>
      </w:r>
      <w:r>
        <w:t>legislature in 1861, Territorial Governor James W. Nye instructed the assembly that they would have to forsake their inherited Mormon statutes that were ill adapted to “the mining interests” of the new territory. “Happily for us,” he said, “a neighboring S</w:t>
      </w:r>
      <w:r>
        <w:t>tate whose interests are similar to ours, has established a code of laws” attractive to “capital from abroad.” That neighbor was California, and Nye urged that California’s “Practice Code” be enacted in Nevada, as far as it could “be made applicable.”</w:t>
      </w:r>
      <w:r>
        <w:rPr>
          <w:rStyle w:val="FootnoteAnchor"/>
        </w:rPr>
        <w:footnoteReference w:id="2"/>
      </w:r>
      <w:r>
        <w:t xml:space="preserve"> Ter</w:t>
      </w:r>
      <w:r>
        <w:t xml:space="preserve">ritorial Senator William Morris Stewart, a famed mining lawyer who would lead the U.S. Senate during Reconstruction, followed the instructions perhaps too well. Stewart literally cut and pasted the latest </w:t>
      </w:r>
      <w:r>
        <w:rPr>
          <w:i/>
        </w:rPr>
        <w:t>Wood’s Digest</w:t>
      </w:r>
      <w:r>
        <w:t xml:space="preserve"> of the California Practice Act into t</w:t>
      </w:r>
      <w:r>
        <w:t xml:space="preserve">he session bill, crossing out </w:t>
      </w:r>
      <w:r>
        <w:rPr>
          <w:i/>
        </w:rPr>
        <w:t>state</w:t>
      </w:r>
      <w:r>
        <w:t xml:space="preserve"> and </w:t>
      </w:r>
      <w:r>
        <w:rPr>
          <w:i/>
        </w:rPr>
        <w:t>California</w:t>
      </w:r>
      <w:r>
        <w:t xml:space="preserve"> and substituting </w:t>
      </w:r>
      <w:r>
        <w:rPr>
          <w:i/>
        </w:rPr>
        <w:t>territory</w:t>
      </w:r>
      <w:r>
        <w:t xml:space="preserve"> and </w:t>
      </w:r>
      <w:r>
        <w:rPr>
          <w:i/>
        </w:rPr>
        <w:t xml:space="preserve">Nevada </w:t>
      </w:r>
      <w:r>
        <w:t>(figure 1). Stewart copied not just California’s code but also its method of codification, for California had in turn borrowed its code by modifying New York’s.</w:t>
      </w:r>
    </w:p>
    <w:p w:rsidR="00375568" w:rsidRDefault="005344A1">
      <w:pPr>
        <w:pStyle w:val="FirstParagraph"/>
      </w:pPr>
      <w:r>
        <w:t>&lt;FIGUR</w:t>
      </w:r>
      <w:r>
        <w:t>E 1&gt;</w:t>
      </w:r>
    </w:p>
    <w:p w:rsidR="00375568" w:rsidRDefault="005344A1">
      <w:pPr>
        <w:pStyle w:val="BodyText1"/>
      </w:pPr>
      <w:r>
        <w:t>Nye wrote back to the assembly in disgust. The bill—715 sections long—had reached him late the night before the legislative session was to close. Even in the few hours he had to read it, Nye counted “many errors in the enrolling of it, numbering proba</w:t>
      </w:r>
      <w:r>
        <w:t>bly more than three hundred.” Some errors were severe. The code overwrote the specific jurisdictional boundaries of Nevada’s Organic Act by copying California’s arrangements. Error-riddled and unconstitutional as the bill was, Nye believed a civil practice</w:t>
      </w:r>
      <w:r>
        <w:t xml:space="preserve"> code was a “universal necessity and public need,” doubting “whether your courts would be able to fulfill the purpose of their creation” without one.</w:t>
      </w:r>
      <w:r>
        <w:rPr>
          <w:rStyle w:val="FootnoteAnchor"/>
        </w:rPr>
        <w:footnoteReference w:id="3"/>
      </w:r>
      <w:r>
        <w:t xml:space="preserve"> Nye signed the code into law.</w:t>
      </w:r>
    </w:p>
    <w:p w:rsidR="00375568" w:rsidRDefault="005344A1">
      <w:pPr>
        <w:pStyle w:val="BodyText1"/>
      </w:pPr>
      <w:r>
        <w:t>Nothing l</w:t>
      </w:r>
      <w:r w:rsidR="001A12EF">
        <w:t>ike this “universal necessity”</w:t>
      </w:r>
      <w:r>
        <w:t xml:space="preserve"> existed when Ny</w:t>
      </w:r>
      <w:r>
        <w:t xml:space="preserve">e began his legal career in New York in the 1840s; rather, it was one of the central developments of American law after the mid-nineteenth century. By 1900, thirty-one American states and </w:t>
      </w:r>
      <w:r>
        <w:lastRenderedPageBreak/>
        <w:t>territories had adapted the text of a New York code of civil procedu</w:t>
      </w:r>
      <w:r>
        <w:t>re first promulgated in 1848. The code became known as the Field Code, after its chief draftsman David Dudley Field, a Manhattan trial lawyer.</w:t>
      </w:r>
      <w:r>
        <w:rPr>
          <w:rStyle w:val="FootnoteAnchor"/>
        </w:rPr>
        <w:footnoteReference w:id="4"/>
      </w:r>
      <w:r>
        <w:t xml:space="preserve"> When Field’s code appeared in the Colorado assembly in 1876, a Denver newspaper wryly commented, “The scissors a</w:t>
      </w:r>
      <w:r>
        <w:t>nd paste-pot we had heretofore confidently believed were implements peculiar to the newspaper sanctum.” To the editor, the cut-and-paste code threatened the foundations of American popular sovereignty. “The bill is a long one; the assembly has not the time</w:t>
      </w:r>
      <w:r>
        <w:t xml:space="preserve"> to devote to it and to give it the scrutiny that a measure of such importance demands.”  Though legislators claimed that the code had been adapted to the needs of the state, the newspaper feared the legislation was the product of “men who have the welfare</w:t>
      </w:r>
      <w:r>
        <w:t xml:space="preserve"> of the ‘dear people’ at their tongue’s end always, but never in their hearts.”</w:t>
      </w:r>
      <w:r>
        <w:rPr>
          <w:rStyle w:val="FootnoteAnchor"/>
        </w:rPr>
        <w:footnoteReference w:id="5"/>
      </w:r>
    </w:p>
    <w:p w:rsidR="00375568" w:rsidRDefault="005344A1">
      <w:pPr>
        <w:pStyle w:val="BodyText1"/>
      </w:pPr>
      <w:r>
        <w:t>The migration of the Field Code was a central event in Anglo-American legal history, but no historian has traced the extensive borrowings of the Field text in detail nor recog</w:t>
      </w:r>
      <w:r>
        <w:t>nized the political furor that greeted the code outside New York.</w:t>
      </w:r>
      <w:r>
        <w:rPr>
          <w:rStyle w:val="FootnoteAnchor"/>
        </w:rPr>
        <w:footnoteReference w:id="6"/>
      </w:r>
      <w:r>
        <w:t xml:space="preserve"> Every aspect of a civil justice system, from the rules granting access to courts, to lawyers, to remedies (whether damages, injunctions, or seizure of property) was covered by the code, mak</w:t>
      </w:r>
      <w:r>
        <w:t xml:space="preserve">ing its New York–specific rules politically contentious both inside and outside the Empire State. As the Field Code migrated around the country, commentators in each jurisdiction raised the same complaint: how could legislation borrowed from another state </w:t>
      </w:r>
      <w:r>
        <w:t xml:space="preserve">represent the popular will and best interests of </w:t>
      </w:r>
      <w:r>
        <w:rPr>
          <w:i/>
        </w:rPr>
        <w:t>this</w:t>
      </w:r>
      <w:r>
        <w:t xml:space="preserve"> state?</w:t>
      </w:r>
    </w:p>
    <w:p w:rsidR="00375568" w:rsidRDefault="005344A1">
      <w:pPr>
        <w:pStyle w:val="BodyText1"/>
      </w:pPr>
      <w:r>
        <w:t>Understanding the history of the Field Code requires not only attention to its political context but also a detailed examination of the substance of what was borrowed and what was revised in each</w:t>
      </w:r>
      <w:r>
        <w:t xml:space="preserve"> jurisdiction. Exploring these borrowings is </w:t>
      </w:r>
      <w:r>
        <w:lastRenderedPageBreak/>
        <w:t xml:space="preserve">a daunting task, however. Procedure codes were long, technical documents. Although each jurisdiction copied large swaths of text, each also modified the text along the way, sometimes substituting a simple </w:t>
      </w:r>
      <w:r>
        <w:rPr>
          <w:i/>
        </w:rPr>
        <w:t>Nevada</w:t>
      </w:r>
      <w:r>
        <w:t xml:space="preserve"> for </w:t>
      </w:r>
      <w:r>
        <w:rPr>
          <w:i/>
        </w:rPr>
        <w:t>California</w:t>
      </w:r>
      <w:r>
        <w:t>, sometimes making more foundational changes to civil remedies. Although Stewart’s cut-and-paste code found its way into the archives, most draft legislation did not, and few codifiers explained in detail how they produced their texts. Tradi</w:t>
      </w:r>
      <w:r>
        <w:t>tional close reading or textual criticism of some 180,000 distinct sections of law across roughly 50,000 pages comprising about 18 million words is simply not a feasible research task for a historian who wishes to track these borrowings.</w:t>
      </w:r>
    </w:p>
    <w:p w:rsidR="00375568" w:rsidRDefault="005344A1">
      <w:pPr>
        <w:pStyle w:val="BodyText1"/>
      </w:pPr>
      <w:r>
        <w:t xml:space="preserve">By turning to the </w:t>
      </w:r>
      <w:r>
        <w:t xml:space="preserve">digital analysis of texts, we have resolved this difficulty and tracked how states borrowed their codes of civil practice from one another. </w:t>
      </w:r>
      <w:r w:rsidR="001A12EF">
        <w:t>We measured and compared the similarity of</w:t>
      </w:r>
      <w:r>
        <w:t xml:space="preserve"> each </w:t>
      </w:r>
      <w:r w:rsidR="001A12EF">
        <w:t>regulation within</w:t>
      </w:r>
      <w:r>
        <w:t xml:space="preserve"> 222 procedure </w:t>
      </w:r>
      <w:r w:rsidR="001A12EF">
        <w:t xml:space="preserve">statutes (some 180,000 regulations) to </w:t>
      </w:r>
      <w:r>
        <w:t>identify</w:t>
      </w:r>
      <w:r>
        <w:t xml:space="preserve"> borrowings among those statutes. Within the corpus of legislation, computational analysis of texts can reverse engineer and visualize what the archive revealed for Nevada: which texts were borrowed, which modified, and how extensively. Our method works </w:t>
      </w:r>
      <w:r>
        <w:t>especially well for legal texts, for reasons we will explain.</w:t>
      </w:r>
    </w:p>
    <w:p w:rsidR="00375568" w:rsidRDefault="005344A1">
      <w:pPr>
        <w:pStyle w:val="BodyText1"/>
      </w:pPr>
      <w:r>
        <w:t>The computational analysis of texts is a method which historians can use across the discipline to study many topics. We have used text analysis—specifically, methods to detect text reuse—to show</w:t>
      </w:r>
      <w:r>
        <w:t xml:space="preserve"> how law migrates through borrowings.</w:t>
      </w:r>
      <w:r>
        <w:rPr>
          <w:rStyle w:val="FootnoteAnchor"/>
        </w:rPr>
        <w:footnoteReference w:id="7"/>
      </w:r>
      <w:r>
        <w:t xml:space="preserve"> While we have used a method that discovers borrowings of exact words and phrasings, other forms of digital text analysis can track the diffusion of concepts. Making due allowance for the specific historical questions </w:t>
      </w:r>
      <w:r>
        <w:t>and sources at hand, computational text analysis is broadly applicable to historical problems that involve the spread of words or ideas. The specific method that we outline could be extended beyond codes of civil procedure to other legal statutes or treati</w:t>
      </w:r>
      <w:r>
        <w:t>ses. Yet it could also be applied to any structured type of text, for instance, to track the spread of hymns in collections of songbooks in religious history, or the reuse of sections of medical textbooks in the history of science.</w:t>
      </w:r>
    </w:p>
    <w:p w:rsidR="00375568" w:rsidRDefault="005344A1">
      <w:pPr>
        <w:pStyle w:val="BodyText1"/>
      </w:pPr>
      <w:r>
        <w:t xml:space="preserve">Since historians by and </w:t>
      </w:r>
      <w:r>
        <w:t>large work with textual sources and increasingly with digitized texts, computational text analysis should become a part of the historian’s toolbox. Lara Putnam has recently explained that digitized texts “make words above all available” for historians to s</w:t>
      </w:r>
      <w:r>
        <w:t>earch and read, while observing that “computational tools can discipline our term-searching if we ask them to.”</w:t>
      </w:r>
      <w:r>
        <w:rPr>
          <w:rStyle w:val="FootnoteAnchor"/>
        </w:rPr>
        <w:footnoteReference w:id="8"/>
      </w:r>
      <w:r>
        <w:t xml:space="preserve"> </w:t>
      </w:r>
      <w:r w:rsidR="00250282">
        <w:t>But</w:t>
      </w:r>
      <w:r>
        <w:t xml:space="preserve"> his</w:t>
      </w:r>
      <w:r>
        <w:t xml:space="preserve">torians have been </w:t>
      </w:r>
      <w:r>
        <w:lastRenderedPageBreak/>
        <w:t>slow to take up text analysis even as the aid to the commonplace searching and reading that Putnam recommends. Yet as we demonstrate in this article, such methods can guide research by revealing patterns inaccessible to traditional histor</w:t>
      </w:r>
      <w:r>
        <w:t>ical methods.</w:t>
      </w:r>
      <w:r>
        <w:rPr>
          <w:rStyle w:val="FootnoteAnchor"/>
        </w:rPr>
        <w:footnoteReference w:id="9"/>
      </w:r>
    </w:p>
    <w:p w:rsidR="00375568" w:rsidRDefault="005344A1">
      <w:pPr>
        <w:pStyle w:val="BodyText1"/>
      </w:pPr>
      <w:r>
        <w:t xml:space="preserve">The first contribution of this article is to demonstrate our methods as applied to a corpus of nineteenth-century civil procedure codes. </w:t>
      </w:r>
      <w:r w:rsidR="00250282">
        <w:t xml:space="preserve">We argue </w:t>
      </w:r>
      <w:r>
        <w:t xml:space="preserve">that computational digital history </w:t>
      </w:r>
      <w:r w:rsidR="00250282">
        <w:t>is</w:t>
      </w:r>
      <w:r>
        <w:t xml:space="preserve"> most productive of historical insight when combined with and used as a guide for more traditional historical research prac</w:t>
      </w:r>
      <w:r>
        <w:t>tices. And so our second contribution is to integrate what we learned from text analysis with political and cultural history to explain why the migration of the Field Code mattered. On the national level the extent of legislative borrowing followed a patte</w:t>
      </w:r>
      <w:r>
        <w:t>rn American historians have described as a “Greater Reconstruction” from 1846 to 1877 in which the former Confederate South and the Far West showed a remarkable kinship.</w:t>
      </w:r>
      <w:r>
        <w:rPr>
          <w:rStyle w:val="FootnoteAnchor"/>
        </w:rPr>
        <w:footnoteReference w:id="10"/>
      </w:r>
      <w:r>
        <w:t xml:space="preserve"> Scholars have typically described Greater Reconstruction as a federal development, fe</w:t>
      </w:r>
      <w:r>
        <w:t>aturing the creation of national citizenship, a national economy, and a larger federal apparatus centered in Washington, D.C. Enabled by our digital text analysis, this article shows that Greater Reconstruction had its state-level dimensions as well. The u</w:t>
      </w:r>
      <w:r>
        <w:t xml:space="preserve">niform practice of law and adjudication of civil remedies was not structured by Washington mandates, but by the anxiety that New York financial capital would follow only New York civil remedies. Our computations trace modifications within code traditions, </w:t>
      </w:r>
      <w:r>
        <w:t xml:space="preserve">such as the ways western and </w:t>
      </w:r>
      <w:proofErr w:type="spellStart"/>
      <w:r>
        <w:t>midwestern</w:t>
      </w:r>
      <w:proofErr w:type="spellEnd"/>
      <w:r>
        <w:t xml:space="preserve"> codifiers altered New York’s law to accommodate hardening conceptions of racial competencies in the civil courts—and in the markets those courts regulated.</w:t>
      </w:r>
    </w:p>
    <w:p w:rsidR="00375568" w:rsidRDefault="005344A1">
      <w:pPr>
        <w:pStyle w:val="BodyText1"/>
      </w:pPr>
      <w:r>
        <w:lastRenderedPageBreak/>
        <w:t>&lt;FIGURE 2&gt;</w:t>
      </w:r>
    </w:p>
    <w:p w:rsidR="00375568" w:rsidRDefault="005344A1">
      <w:pPr>
        <w:pStyle w:val="BodyText1"/>
      </w:pPr>
      <w:r>
        <w:t xml:space="preserve">Thus, in addition to traditional legal concerns </w:t>
      </w:r>
      <w:r>
        <w:t>with jurisdiction, federalism, and the separation of powers, the spread of the Field Code marked a signal event, hitherto unrecognized, in the history of capitalism. By a combination of provisions on the timing, processes, and execution of creditors’ remed</w:t>
      </w:r>
      <w:r>
        <w:t>ies, the Code was perceived—by lawyers, their clients, and their adversaries—to exchange the rhythms of agriculture endemic to common law practice for the quicker transactions and liquidity demanded by merchant finance. Whether this perception was grounded</w:t>
      </w:r>
      <w:r>
        <w:t xml:space="preserve"> in the realities of legal practice is a topic for further study. For now, the important point is that so mundane a field as civil procedure became a subject of front-page news editorials, town hall meetings, and even popular novels precisely because ninet</w:t>
      </w:r>
      <w:r>
        <w:t>eenth-century Americans understood that their credit, their businesses, and their homes were at stake in the choices the codifiers made. Although this story may appear obvious once visualized, these patterns could only be revealed by computational analysis</w:t>
      </w:r>
      <w:r>
        <w:t xml:space="preserve"> which then guided further archival research.</w:t>
      </w:r>
    </w:p>
    <w:p w:rsidR="00375568" w:rsidRDefault="00375568">
      <w:pPr>
        <w:pStyle w:val="FirstParagraph"/>
      </w:pPr>
    </w:p>
    <w:p w:rsidR="00375568" w:rsidRDefault="005344A1">
      <w:pPr>
        <w:pStyle w:val="FirstParagraph"/>
      </w:pPr>
      <w:r>
        <w:t xml:space="preserve">* * * </w:t>
      </w:r>
    </w:p>
    <w:p w:rsidR="00375568" w:rsidRDefault="00375568">
      <w:pPr>
        <w:pStyle w:val="FirstParagraph"/>
      </w:pPr>
    </w:p>
    <w:p w:rsidR="00375568" w:rsidRDefault="005344A1">
      <w:pPr>
        <w:pStyle w:val="FirstParagraph"/>
      </w:pPr>
      <w:r>
        <w:t>Until 1848, civil remedies and trial practice in New York were largely governed by common law traditions loosely categorized as “practice and pleadings.”</w:t>
      </w:r>
      <w:r>
        <w:rPr>
          <w:rStyle w:val="FootnoteAnchor"/>
        </w:rPr>
        <w:footnoteReference w:id="11"/>
      </w:r>
      <w:r>
        <w:t xml:space="preserve"> To understand how to file a civil claim or to </w:t>
      </w:r>
      <w:r>
        <w:t>enforce a judgment, a lawyer had to consult ad hoc statutes from colonial times to the present as well as precedents reported from cases litigated at common law and chancery. By the 1840s, enterprising practitioners had collated these materials into a half</w:t>
      </w:r>
      <w:r>
        <w:t xml:space="preserve"> dozen treatises, but these remained works of private opinion—no court was bound to agree with the treatise writers as to the weight, relevance, or proper interpretation of a legal statement.</w:t>
      </w:r>
      <w:r>
        <w:rPr>
          <w:rStyle w:val="FootnoteAnchor"/>
        </w:rPr>
        <w:footnoteReference w:id="12"/>
      </w:r>
      <w:r>
        <w:t xml:space="preserve"> </w:t>
      </w:r>
      <w:r>
        <w:lastRenderedPageBreak/>
        <w:t>The common law was accordingly known as “unwritten law” despite</w:t>
      </w:r>
      <w:r>
        <w:t xml:space="preserve"> the proliferation of published texts, because the common law was not precisely determined until a particular case demanded resolution.</w:t>
      </w:r>
      <w:r>
        <w:rPr>
          <w:rStyle w:val="FootnoteAnchor"/>
        </w:rPr>
        <w:footnoteReference w:id="13"/>
      </w:r>
      <w:r>
        <w:t xml:space="preserve"> Statutes, on the other hand, were “written law,” prescribing or reforming the rules even before a case put the precise </w:t>
      </w:r>
      <w:r>
        <w:t>question in issue. Within the realm of written law, codes were the ultimate statutes.</w:t>
      </w:r>
      <w:r>
        <w:rPr>
          <w:rStyle w:val="FootnoteAnchor"/>
        </w:rPr>
        <w:footnoteReference w:id="14"/>
      </w:r>
    </w:p>
    <w:p w:rsidR="00375568" w:rsidRDefault="005344A1">
      <w:pPr>
        <w:pStyle w:val="FirstParagraph"/>
      </w:pPr>
      <w:r>
        <w:t>Codification is, as Lawrence Friedman has written, “one of the set pieces of American legal history.”  Law reformers nationwide advocated for a codification of the commo</w:t>
      </w:r>
      <w:r>
        <w:t>n law from the earliest days of the Republic through the Gilded Age. Efforts ranged from mere compilations of existing statutes to a full European-style codification meant to be an entirely comprehensive and systematic statement of the law.</w:t>
      </w:r>
      <w:r>
        <w:rPr>
          <w:rStyle w:val="FootnoteAnchor"/>
        </w:rPr>
        <w:footnoteReference w:id="15"/>
      </w:r>
      <w:r>
        <w:t xml:space="preserve">  Codification </w:t>
      </w:r>
      <w:r>
        <w:t xml:space="preserve">proposed that legislative policy ought to be the sole source of law. Law was to be made by democratically responsible legislators in terse, unambiguous statements, not discovered through application and analogy in particular cases </w:t>
      </w:r>
      <w:proofErr w:type="gramStart"/>
      <w:r>
        <w:t>by  judges</w:t>
      </w:r>
      <w:proofErr w:type="gramEnd"/>
      <w:r>
        <w:t>.</w:t>
      </w:r>
      <w:r>
        <w:rPr>
          <w:rStyle w:val="FootnoteAnchor"/>
        </w:rPr>
        <w:footnoteReference w:id="16"/>
      </w:r>
      <w:r>
        <w:t xml:space="preserve"> Debates over</w:t>
      </w:r>
      <w:r>
        <w:t xml:space="preserve"> codification thus ranged from the </w:t>
      </w:r>
      <w:r>
        <w:lastRenderedPageBreak/>
        <w:t>metaphysics of law to political theories of institutional competency and the separation of powers.</w:t>
      </w:r>
      <w:r>
        <w:rPr>
          <w:rStyle w:val="FootnoteAnchor"/>
        </w:rPr>
        <w:footnoteReference w:id="17"/>
      </w:r>
    </w:p>
    <w:p w:rsidR="00375568" w:rsidRDefault="005344A1">
      <w:pPr>
        <w:pStyle w:val="BodyText1"/>
      </w:pPr>
      <w:r>
        <w:t xml:space="preserve">The importance of codification extended far beyond the United States. Napoleonic France promulgated a series of codes in </w:t>
      </w:r>
      <w:r>
        <w:t>the early nineteenth century, Germans debated the wisdom of codification after Napoleon’s fall, and in the 1860s the British imposed codes on their colonies in India and Singapore. Many American lawyers followed the international development of these codes</w:t>
      </w:r>
      <w:r>
        <w:t xml:space="preserve"> with interest, viewing codification as the leading edge of modern legal science.</w:t>
      </w:r>
      <w:r>
        <w:rPr>
          <w:rStyle w:val="FootnoteAnchor"/>
        </w:rPr>
        <w:footnoteReference w:id="18"/>
      </w:r>
    </w:p>
    <w:p w:rsidR="00375568" w:rsidRDefault="005344A1">
      <w:pPr>
        <w:pStyle w:val="BodyText1"/>
      </w:pPr>
      <w:r>
        <w:t xml:space="preserve">In New York, these codification debates came to a head at the 1846 constitutional convention, where “the conquerors took all,” as the ambivalent Jacksonian James Fenimore </w:t>
      </w:r>
      <w:r>
        <w:t>Cooper complained.</w:t>
      </w:r>
      <w:r>
        <w:rPr>
          <w:rStyle w:val="FootnoteAnchor"/>
        </w:rPr>
        <w:footnoteReference w:id="19"/>
      </w:r>
      <w:r>
        <w:t xml:space="preserve"> Law reformers abolished the court of chancery, made judges stand for popular election, and required the legislature to appoint </w:t>
      </w:r>
      <w:r>
        <w:lastRenderedPageBreak/>
        <w:t>commissioners to codify the law and reform the “practice and pleadings” of the civil courts.</w:t>
      </w:r>
      <w:r>
        <w:rPr>
          <w:rStyle w:val="FootnoteAnchor"/>
        </w:rPr>
        <w:footnoteReference w:id="20"/>
      </w:r>
    </w:p>
    <w:p w:rsidR="00375568" w:rsidRDefault="005344A1">
      <w:pPr>
        <w:pStyle w:val="BodyText1"/>
      </w:pPr>
      <w:r>
        <w:t>New York codifi</w:t>
      </w:r>
      <w:r>
        <w:t>ers had two models of legislative commissions on which they could draw. Napoleon’s government had appointed five-member commissions to codify French law. When the New York law reformer William Sampson called for codification in a widely noted address to th</w:t>
      </w:r>
      <w:r>
        <w:t>e New-York Historical Society, one of the French commissioners living in exile in upstate New York advised Sampson to “let four or five good heads be united in a commission, to frame in silence the project of a code. [Select from] your best authors as we d</w:t>
      </w:r>
      <w:r>
        <w:t xml:space="preserve">id with ours, and principally with </w:t>
      </w:r>
      <w:proofErr w:type="spellStart"/>
      <w:r>
        <w:t>Pothier’s</w:t>
      </w:r>
      <w:proofErr w:type="spellEnd"/>
      <w:r>
        <w:t xml:space="preserve"> treatise on Obligations, which we simply converted into articles of our code.” Tellingly, the Frenchman took it as granted that a commission’s code would automatically be promulgated as law.</w:t>
      </w:r>
      <w:r>
        <w:rPr>
          <w:rStyle w:val="FootnoteAnchor"/>
        </w:rPr>
        <w:footnoteReference w:id="21"/>
      </w:r>
    </w:p>
    <w:p w:rsidR="00375568" w:rsidRDefault="005344A1">
      <w:pPr>
        <w:pStyle w:val="BodyText1"/>
      </w:pPr>
      <w:r>
        <w:t>The other model cam</w:t>
      </w:r>
      <w:r>
        <w:t xml:space="preserve">e from England. Royal commissions had been employed since before the Revolution of 1688 to </w:t>
      </w:r>
      <w:proofErr w:type="gramStart"/>
      <w:r>
        <w:t>advise</w:t>
      </w:r>
      <w:proofErr w:type="gramEnd"/>
      <w:r>
        <w:t xml:space="preserve"> on a variety of matters. Although by the mid-nineteenth century royal commissions sometimes offered model statutes, Parliament’s exclusive legislative preroga</w:t>
      </w:r>
      <w:r>
        <w:t>tives forced any recommended bills to pass through the normal politicking and drafting processes.</w:t>
      </w:r>
      <w:r>
        <w:rPr>
          <w:rStyle w:val="FootnoteAnchor"/>
        </w:rPr>
        <w:footnoteReference w:id="22"/>
      </w:r>
    </w:p>
    <w:p w:rsidR="00375568" w:rsidRDefault="005344A1">
      <w:pPr>
        <w:pStyle w:val="BodyText1"/>
      </w:pPr>
      <w:r>
        <w:t>After David Dudley Field and two other lawyers were appointed to New York’s procedure commission, their reports made clear that they favored the French model</w:t>
      </w:r>
      <w:r>
        <w:t xml:space="preserve"> but understood political realities would hold them to the English model. From 1847 to 1850, the commissioners made five reports to the legislature knowing they had no power to keep legislators from amending their code or voting it down altogether. Each ti</w:t>
      </w:r>
      <w:r>
        <w:t>me they reminded legislators that “public opinion had issued its mandate in the most imposing form” of a constitutional decree. The popular will embodied in the new constitution “promised them therefore in advance, so long as they obeyed those instructions</w:t>
      </w:r>
      <w:r>
        <w:t xml:space="preserve">, the concurrence and co-operation of all departments of the </w:t>
      </w:r>
      <w:r>
        <w:lastRenderedPageBreak/>
        <w:t>government.”</w:t>
      </w:r>
      <w:r>
        <w:rPr>
          <w:rStyle w:val="FootnoteAnchor"/>
        </w:rPr>
        <w:footnoteReference w:id="23"/>
      </w:r>
      <w:r>
        <w:t xml:space="preserve"> Although the theory of codification made it a democratic enterprise, in practice Jacksonians like Field insisted the democratic legislature ought to defer to the expertise of the co</w:t>
      </w:r>
      <w:r>
        <w:t>mmissioners.</w:t>
      </w:r>
    </w:p>
    <w:p w:rsidR="00375568" w:rsidRDefault="005344A1">
      <w:pPr>
        <w:pStyle w:val="BodyText1"/>
      </w:pPr>
      <w:r>
        <w:t>The Field commission sought to blunt criticism by insisting that political concerns about lawmaking did not apply to mere procedure. “The system of procedure by which law is administered, differs from the law itself in this,” the commissioners</w:t>
      </w:r>
      <w:r>
        <w:t xml:space="preserve"> explained: “the latter is a body of elementary rules founded in the immutable principles of justice, drawing their origin from the obligations which divine wisdom has imposed …; while the former consists, in its very nature, but of a body of prescribed ru</w:t>
      </w:r>
      <w:r>
        <w:t>les, having no source but the will of those by whom they are laid down.” Substantive law was universal, natural, grounded in divine justice, and therefore entitled to respect and protection from change. But God cared nothing of the “the mere machinery by w</w:t>
      </w:r>
      <w:r>
        <w:t>hich law is to be administered.” Thus, the commissioners argued, procedure was trivial enough for legislative experimentation but complicated enough that only master practitioners like themselves could run the experiment.</w:t>
      </w:r>
      <w:r>
        <w:rPr>
          <w:rStyle w:val="FootnoteAnchor"/>
        </w:rPr>
        <w:footnoteReference w:id="24"/>
      </w:r>
    </w:p>
    <w:p w:rsidR="00375568" w:rsidRDefault="005344A1">
      <w:pPr>
        <w:pStyle w:val="BodyText1"/>
      </w:pPr>
      <w:r>
        <w:t>Yet the code’s scope of “procedur</w:t>
      </w:r>
      <w:r>
        <w:t xml:space="preserve">e” included far more than the “mere machinery” of a lawsuit. The final draft of the code, printed in 1850, spanned nearly 800 pages of </w:t>
      </w:r>
      <w:r>
        <w:lastRenderedPageBreak/>
        <w:t>1,885 regulations. The first third of the code covered constitutional topics, specifying the jurisdiction of all state co</w:t>
      </w:r>
      <w:r>
        <w:t>urts and the duties of all state officers (and liabilities for violating those duties). The code deregulated attorney compensation, introducing novel structures of retainers and contingency fees.</w:t>
      </w:r>
      <w:r>
        <w:rPr>
          <w:rStyle w:val="FootnoteAnchor"/>
        </w:rPr>
        <w:footnoteReference w:id="25"/>
      </w:r>
      <w:r>
        <w:t xml:space="preserve"> It created summary procedures meant to accelerate debt coll</w:t>
      </w:r>
      <w:r>
        <w:t>ection while simultaneously carving out “homestead” exemptions from the sheriff’s reach.</w:t>
      </w:r>
      <w:r>
        <w:rPr>
          <w:rStyle w:val="FootnoteAnchor"/>
        </w:rPr>
        <w:footnoteReference w:id="26"/>
      </w:r>
      <w:r>
        <w:t xml:space="preserve"> The code concluded by defining who could be an attorney, a juror, and a witness, drawing racial and gendered distinctions over who could speak in court.</w:t>
      </w:r>
      <w:r>
        <w:rPr>
          <w:rStyle w:val="FootnoteAnchor"/>
        </w:rPr>
        <w:footnoteReference w:id="27"/>
      </w:r>
    </w:p>
    <w:p w:rsidR="00375568" w:rsidRDefault="005344A1">
      <w:pPr>
        <w:pStyle w:val="BodyText1"/>
      </w:pPr>
      <w:r>
        <w:t>Most importa</w:t>
      </w:r>
      <w:r>
        <w:t xml:space="preserve">nt, the code defined all the remedies that a civil court could order—from money damages, to partition of property, to injunctive decrees and </w:t>
      </w:r>
      <w:proofErr w:type="spellStart"/>
      <w:r>
        <w:t>contempts</w:t>
      </w:r>
      <w:proofErr w:type="spellEnd"/>
      <w:r>
        <w:t>—and made those remedies available in every lawsuit. In many cases, a legal right was indistinguishable fr</w:t>
      </w:r>
      <w:r>
        <w:t xml:space="preserve">om the remedy that secured that right: the right to possess a particular piece of property and the remedy that seized and delivered that property were, in effect, the same thing. Remedies were thus tightly tied to substantive law. For that reason, neither </w:t>
      </w:r>
      <w:r>
        <w:t xml:space="preserve">the French </w:t>
      </w:r>
      <w:r>
        <w:rPr>
          <w:i/>
        </w:rPr>
        <w:t xml:space="preserve">code de </w:t>
      </w:r>
      <w:proofErr w:type="spellStart"/>
      <w:r>
        <w:rPr>
          <w:i/>
        </w:rPr>
        <w:t>procédure</w:t>
      </w:r>
      <w:proofErr w:type="spellEnd"/>
      <w:r>
        <w:rPr>
          <w:i/>
        </w:rPr>
        <w:t xml:space="preserve"> </w:t>
      </w:r>
      <w:proofErr w:type="spellStart"/>
      <w:r>
        <w:rPr>
          <w:i/>
        </w:rPr>
        <w:t>civile</w:t>
      </w:r>
      <w:proofErr w:type="spellEnd"/>
      <w:r>
        <w:t xml:space="preserve"> (1806) nor William Blackstone or Jeremy Bentham’s writings conceived of remedies as purely procedural.</w:t>
      </w:r>
      <w:r>
        <w:rPr>
          <w:rStyle w:val="FootnoteAnchor"/>
        </w:rPr>
        <w:footnoteReference w:id="28"/>
      </w:r>
      <w:r>
        <w:t xml:space="preserve"> By codifying remedies, Field invited continual expansion of the </w:t>
      </w:r>
      <w:r>
        <w:lastRenderedPageBreak/>
        <w:t>category of “procedure.” As other states adopted the</w:t>
      </w:r>
      <w:r>
        <w:t xml:space="preserve"> procedure code, they sometimes included other fields of law that seemed obviously “substantive” yet had such specific procedures or remedies that they were placed in a “code of procedure.” Such fields included the law of wills, corporations, and mortgages</w:t>
      </w:r>
      <w:r>
        <w:t>.</w:t>
      </w:r>
      <w:r>
        <w:rPr>
          <w:rStyle w:val="FootnoteAnchor"/>
        </w:rPr>
        <w:footnoteReference w:id="29"/>
      </w:r>
      <w:r>
        <w:t xml:space="preserve"> After all, argued procedural codifiers in Iowa, what did the famed Married Women’s Property Acts offer besides procedural reform? These acts gave women </w:t>
      </w:r>
      <w:r>
        <w:rPr>
          <w:i/>
        </w:rPr>
        <w:t>standing</w:t>
      </w:r>
      <w:r>
        <w:t xml:space="preserve"> to litigate in their own name and seek </w:t>
      </w:r>
      <w:r>
        <w:rPr>
          <w:i/>
        </w:rPr>
        <w:t>remedies</w:t>
      </w:r>
      <w:r>
        <w:t xml:space="preserve"> in claims of property and contract, and they</w:t>
      </w:r>
      <w:r>
        <w:t xml:space="preserve"> abolished mandatory rules of </w:t>
      </w:r>
      <w:r>
        <w:rPr>
          <w:i/>
        </w:rPr>
        <w:t>joinder</w:t>
      </w:r>
      <w:r>
        <w:t xml:space="preserve"> (of husbands). Thus, one of the most significant changes to the law of property and domestic relations in the century went into that state’s Code of Civil Procedure.</w:t>
      </w:r>
      <w:r>
        <w:rPr>
          <w:rStyle w:val="FootnoteAnchor"/>
        </w:rPr>
        <w:footnoteReference w:id="30"/>
      </w:r>
    </w:p>
    <w:p w:rsidR="00375568" w:rsidRDefault="005344A1">
      <w:pPr>
        <w:pStyle w:val="BodyText1"/>
      </w:pPr>
      <w:r>
        <w:t>Field’s arguments that a mere procedure code was de</w:t>
      </w:r>
      <w:r>
        <w:t>mocratically unproblematic were not entirely successful in New York. The commission submitted a draft of its main reforms in 1848, emphasizing that this first code was “but a report in part.” New York’s legislators enacted the partial code with little amen</w:t>
      </w:r>
      <w:r>
        <w:t>dment, some even repeating Field’s view that the constitution obligated them to accept the code.</w:t>
      </w:r>
      <w:r>
        <w:rPr>
          <w:rStyle w:val="FootnoteAnchor"/>
        </w:rPr>
        <w:footnoteReference w:id="31"/>
      </w:r>
      <w:r>
        <w:t xml:space="preserve"> But when the commissioners submitted an extended draft in 1849, the Assembly judiciary committee balked, directly disputing the commissioners’ claims that pro</w:t>
      </w:r>
      <w:r>
        <w:t>cedure was merely the machinery of the law. The “provisions for rights and for the mode of pursuing remedies, insensibly run into each other,” the committee reported, complicating legal practice “infinitely more than any machine of human contrivance.” They</w:t>
      </w:r>
      <w:r>
        <w:t xml:space="preserve"> therefore suspected the commissioners’ forthcoming code of criminal procedure would include all of the criminal law as well, “as they seem to understand practice and pleadings to include all the law upon a given subject.” That being the case, the committe</w:t>
      </w:r>
      <w:r>
        <w:t xml:space="preserve">e wondered whether they should “place in [the commissioners] a blind and implicit confidence that shall commit to their discretion the peace and property, the personal liberty and the lives of those who sent </w:t>
      </w:r>
      <w:r>
        <w:rPr>
          <w:i/>
        </w:rPr>
        <w:t>us</w:t>
      </w:r>
      <w:r>
        <w:t xml:space="preserve"> here </w:t>
      </w:r>
      <w:r>
        <w:lastRenderedPageBreak/>
        <w:t>to make laws for them?”</w:t>
      </w:r>
      <w:r>
        <w:rPr>
          <w:rStyle w:val="FootnoteAnchor"/>
        </w:rPr>
        <w:footnoteReference w:id="32"/>
      </w:r>
      <w:r>
        <w:t xml:space="preserve"> Under such rele</w:t>
      </w:r>
      <w:r>
        <w:t>ntless criticisms, Field’s final draft was defeated in New York. A central irony of American legal history is that “the New York Code” which dominated the legal practice of so many states was never fully the procedural law of New York itself.</w:t>
      </w:r>
    </w:p>
    <w:p w:rsidR="00375568" w:rsidRDefault="005344A1">
      <w:pPr>
        <w:pStyle w:val="BodyText1"/>
      </w:pPr>
      <w:r>
        <w:t>The Field Cod</w:t>
      </w:r>
      <w:r>
        <w:t>e encountered similar difficulties in each jurisdiction that adopted it. Even the shortest version of the code was significantly longer than any other state statute before the Progressive legislation of the twentieth century.</w:t>
      </w:r>
      <w:r>
        <w:rPr>
          <w:rStyle w:val="FootnoteAnchor"/>
        </w:rPr>
        <w:footnoteReference w:id="33"/>
      </w:r>
      <w:r>
        <w:t xml:space="preserve"> In the states where it was im</w:t>
      </w:r>
      <w:r>
        <w:t>ported, there was no getting around the fact that the code introduced new law, yet legislators were unable to read, critique, and amend the code within the brief period of a legislative session. “It is folly to undertake to pass a code in a sixty day sessi</w:t>
      </w:r>
      <w:r>
        <w:t xml:space="preserve">on,” wrote the </w:t>
      </w:r>
      <w:r>
        <w:rPr>
          <w:i/>
        </w:rPr>
        <w:t>Montana Post</w:t>
      </w:r>
      <w:r>
        <w:t>, “and the best way would be for the Assembly to select one from a State or Territory which would come near meeting our wants, and slide it through with the fewest changes possible.”</w:t>
      </w:r>
      <w:r>
        <w:rPr>
          <w:rStyle w:val="FootnoteAnchor"/>
        </w:rPr>
        <w:footnoteReference w:id="34"/>
      </w:r>
      <w:r>
        <w:t xml:space="preserve"> Sliding the code through eased the problem of</w:t>
      </w:r>
      <w:r>
        <w:t xml:space="preserve"> time but exacerbated the problem of local sovereignty. “To be governed by a foreign law, especially when that law is not </w:t>
      </w:r>
      <w:proofErr w:type="spellStart"/>
      <w:r>
        <w:t>preknown</w:t>
      </w:r>
      <w:proofErr w:type="spellEnd"/>
      <w:r>
        <w:t xml:space="preserve"> to the people whose conduct is to be regulated thereby … is something repugnant to the idea of Democratic Republican governme</w:t>
      </w:r>
      <w:r>
        <w:t xml:space="preserve">nt,” complained the </w:t>
      </w:r>
      <w:proofErr w:type="spellStart"/>
      <w:r>
        <w:rPr>
          <w:i/>
        </w:rPr>
        <w:t>The</w:t>
      </w:r>
      <w:proofErr w:type="spellEnd"/>
      <w:r>
        <w:rPr>
          <w:i/>
        </w:rPr>
        <w:t xml:space="preserve"> Miner’s </w:t>
      </w:r>
      <w:proofErr w:type="gramStart"/>
      <w:r>
        <w:rPr>
          <w:i/>
        </w:rPr>
        <w:t>Express</w:t>
      </w:r>
      <w:proofErr w:type="gramEnd"/>
      <w:r>
        <w:t xml:space="preserve"> in Iowa.</w:t>
      </w:r>
      <w:r>
        <w:rPr>
          <w:rStyle w:val="FootnoteAnchor"/>
        </w:rPr>
        <w:footnoteReference w:id="35"/>
      </w:r>
    </w:p>
    <w:p w:rsidR="00375568" w:rsidRDefault="005344A1">
      <w:pPr>
        <w:pStyle w:val="BodyText1"/>
      </w:pPr>
      <w:r>
        <w:t>How, then, did states and territories achieve a politically acceptable balance between efficiency and sovereignty, borrowing law for sake of time but endowing it with popular legitimacy in each locale? Quit</w:t>
      </w:r>
      <w:r>
        <w:t>e apart from the technicalities of legal practice, the American federation of civil government into (depending on the year) more than thirty or forty separate jurisdictions makes it hard to understand a phenomenon that was truly national despite its state-</w:t>
      </w:r>
      <w:r>
        <w:t xml:space="preserve">centered enactments. It </w:t>
      </w:r>
      <w:r>
        <w:lastRenderedPageBreak/>
        <w:t>requires a sense of how much law was borrowed in each location and to what degree innovations were introduced. But precisely because these questions concern codes—texts that comprehensively and systematically cover a given subject—t</w:t>
      </w:r>
      <w:r>
        <w:t>hey are ideal sources for the techniques of digital history.</w:t>
      </w:r>
      <w:r>
        <w:rPr>
          <w:rStyle w:val="FootnoteAnchor"/>
        </w:rPr>
        <w:footnoteReference w:id="36"/>
      </w:r>
    </w:p>
    <w:p w:rsidR="00375568" w:rsidRDefault="00375568">
      <w:pPr>
        <w:pStyle w:val="BodyText1"/>
      </w:pPr>
    </w:p>
    <w:p w:rsidR="00375568" w:rsidRDefault="005344A1">
      <w:pPr>
        <w:pStyle w:val="BodyText1"/>
      </w:pPr>
      <w:r>
        <w:t>* * *</w:t>
      </w:r>
    </w:p>
    <w:p w:rsidR="00375568" w:rsidRDefault="00375568">
      <w:pPr>
        <w:pStyle w:val="BodyText1"/>
      </w:pPr>
    </w:p>
    <w:p w:rsidR="00375568" w:rsidRDefault="005344A1">
      <w:pPr>
        <w:pStyle w:val="BodyText1"/>
      </w:pPr>
      <w:r>
        <w:t>To discover how the Field Code migrated to other jurisdictions, we compiled a corpus of potentially relevant laws, including separately bound codes of civil procedure as well as codes or</w:t>
      </w:r>
      <w:r>
        <w:t xml:space="preserve"> statutes appearing within session laws and statutory compilations from around the Atlantic world. The corpus comprises 222 statutes from the nineteenth century, which amounts to about 18 million words organized into about 180,000 regulations. It includes </w:t>
      </w:r>
      <w:r>
        <w:t>every U.S. code of civil procedure, as well as most other significant American procedure statutes and codes from jurisdictions reputed to have been legally influential, including French and British codes. The corpus does not include every possible nineteen</w:t>
      </w:r>
      <w:r>
        <w:t>th-century regulation of procedural law.</w:t>
      </w:r>
      <w:r>
        <w:rPr>
          <w:rStyle w:val="FootnoteAnchor"/>
        </w:rPr>
        <w:footnoteReference w:id="37"/>
      </w:r>
      <w:r>
        <w:t xml:space="preserve"> While a comprehensive project might be illuminating in its own ways, our specific question of how New York legislation influenced other American </w:t>
      </w:r>
      <w:r>
        <w:lastRenderedPageBreak/>
        <w:t>jurisdictions permits a more curated corpus, on focused on lengthier,</w:t>
      </w:r>
      <w:r>
        <w:t xml:space="preserve"> more systematic regulations.</w:t>
      </w:r>
    </w:p>
    <w:p w:rsidR="00375568" w:rsidRDefault="005344A1">
      <w:pPr>
        <w:pStyle w:val="BodyText1"/>
      </w:pPr>
      <w:r>
        <w:t>Curating a corpus to answer a specific question is one of two ways in which computational text analysis can proceed. Text analysis—like all historical work—can begin either with a corpus looking for a question, or a question l</w:t>
      </w:r>
      <w:r>
        <w:t>ooking for a corpus.</w:t>
      </w:r>
      <w:r>
        <w:rPr>
          <w:rStyle w:val="FootnoteAnchor"/>
        </w:rPr>
        <w:footnoteReference w:id="38"/>
      </w:r>
      <w:r>
        <w:t xml:space="preserve"> Computational text analysis in digital history is often conceived of as beginning with sources, particularly with large datasets such as the Google Books, </w:t>
      </w:r>
      <w:proofErr w:type="spellStart"/>
      <w:r>
        <w:t>Hathi</w:t>
      </w:r>
      <w:proofErr w:type="spellEnd"/>
      <w:r>
        <w:t xml:space="preserve"> Trust, or Chronicling America corpora. These large corpora are sometimes </w:t>
      </w:r>
      <w:r>
        <w:t>called “big data”—though almost never by digital historians who actually work with them—on which “distant reading” can be practiced.</w:t>
      </w:r>
      <w:r>
        <w:rPr>
          <w:rStyle w:val="FootnoteAnchor"/>
        </w:rPr>
        <w:footnoteReference w:id="39"/>
      </w:r>
      <w:r>
        <w:t xml:space="preserve"> It is not apparent that digital historians can readily move from these omnibus corpora to answering the specific research </w:t>
      </w:r>
      <w:r>
        <w:t xml:space="preserve">questions that animate various historical fields. While digital historians take a variety of approaches to their work, we have found that </w:t>
      </w:r>
      <w:r>
        <w:t>they are most useful when mixed with m</w:t>
      </w:r>
      <w:r>
        <w:t xml:space="preserve">ore traditional approaches for forming historical questions and reading historical evidence.  In this instance computational methods provide the central evidence for our argument, but that argument is motivated by our knowledge of the central questions in </w:t>
      </w:r>
      <w:r>
        <w:t xml:space="preserve">American legal history and nineteenth-century United States history, and it also depends for evidence on </w:t>
      </w:r>
      <w:r w:rsidR="00250282">
        <w:t xml:space="preserve">a </w:t>
      </w:r>
      <w:r>
        <w:t>close</w:t>
      </w:r>
      <w:r>
        <w:t xml:space="preserve"> reading</w:t>
      </w:r>
      <w:r>
        <w:t xml:space="preserve"> of legal texts that was guided by the results of our digital methods.</w:t>
      </w:r>
    </w:p>
    <w:p w:rsidR="00375568" w:rsidRDefault="005344A1">
      <w:pPr>
        <w:pStyle w:val="BodyText1"/>
      </w:pPr>
      <w:r>
        <w:t>We demonstrate an alternative to starting with l</w:t>
      </w:r>
      <w:r>
        <w:t xml:space="preserve">arge-scale corpora, </w:t>
      </w:r>
      <w:r w:rsidR="00250282">
        <w:t>an approach</w:t>
      </w:r>
      <w:r>
        <w:t xml:space="preserve"> we might unimaginatively label “medium data.” The amount of legislation that governed American civil practice is impressive, since every state amended and re-enacted procedure statutes nearly every decade. But while a corpus of pr</w:t>
      </w:r>
      <w:r>
        <w:t>ocedural legislation requires some computational sophistication, the techniques are less complex than those created for truly big data. We have gathered a large but narrowly constrained corpus centered on solving a well-defined research question.</w:t>
      </w:r>
      <w:r>
        <w:rPr>
          <w:rStyle w:val="FootnoteAnchor"/>
        </w:rPr>
        <w:footnoteReference w:id="40"/>
      </w:r>
      <w:r>
        <w:t xml:space="preserve"> This cor</w:t>
      </w:r>
      <w:r>
        <w:t xml:space="preserve">pus is large enough that digital history methods provide results that a scholar could not obtain </w:t>
      </w:r>
      <w:r>
        <w:lastRenderedPageBreak/>
        <w:t>through traditional methods, but sufficiently circumscribed so as to directly address a discipline- and field-specific question.</w:t>
      </w:r>
      <w:r>
        <w:rPr>
          <w:rStyle w:val="FootnoteAnchor"/>
        </w:rPr>
        <w:footnoteReference w:id="41"/>
      </w:r>
    </w:p>
    <w:p w:rsidR="00375568" w:rsidRDefault="005344A1">
      <w:pPr>
        <w:pStyle w:val="BodyText1"/>
      </w:pPr>
      <w:r>
        <w:t>Because most codes were publi</w:t>
      </w:r>
      <w:r>
        <w:t>c statutes, they were widely printed and distributed and therefore found their way into libraries digitized by Google Books.  We took texts primarily from Google Books, filling in gaps from other databases as necessary. We used optical character recognitio</w:t>
      </w:r>
      <w:r>
        <w:t>n software (OCR) to create plain-text versions of the codes, which we edited lightly, correcting section markers by hand as necessary and writing a script to fix only the most obvious OCR errors.</w:t>
      </w:r>
      <w:r>
        <w:rPr>
          <w:rStyle w:val="FootnoteAnchor"/>
        </w:rPr>
        <w:footnoteReference w:id="42"/>
      </w:r>
    </w:p>
    <w:p w:rsidR="00375568" w:rsidRDefault="005344A1">
      <w:pPr>
        <w:pStyle w:val="BodyText1"/>
      </w:pPr>
      <w:r>
        <w:t>The most important step we took in processing the files was</w:t>
      </w:r>
      <w:r>
        <w:t xml:space="preserve"> to split each section of the code into its own text file. Codes varied in how they were organized, but they all divided specific regulations into </w:t>
      </w:r>
      <w:r>
        <w:rPr>
          <w:i/>
        </w:rPr>
        <w:t>sections</w:t>
      </w:r>
      <w:r>
        <w:t xml:space="preserve"> (or, on occasion, </w:t>
      </w:r>
      <w:r>
        <w:rPr>
          <w:i/>
        </w:rPr>
        <w:t>articles</w:t>
      </w:r>
      <w:r>
        <w:t>). Not only does the discursive form of these texts provide a handy organi</w:t>
      </w:r>
      <w:r>
        <w:t xml:space="preserve">zational scheme for digital methods, but sections were also the way legislators borrowed their texts. Codifiers took their sources apart by sections, rearranging here, editing, drafting, </w:t>
      </w:r>
      <w:proofErr w:type="gramStart"/>
      <w:r>
        <w:t>and  re</w:t>
      </w:r>
      <w:proofErr w:type="gramEnd"/>
      <w:r>
        <w:t>-combining there (refer again to figure 1). Despite the fact t</w:t>
      </w:r>
      <w:r>
        <w:t>hat states differed widely on what topics they included in “civil procedure,” sectioning the codes allowed us to assess similarity even among codes of quite different lengths and coverage. For instance, California’s 1851 code was derived from New York’s 18</w:t>
      </w:r>
      <w:r>
        <w:t>50 code.</w:t>
      </w:r>
      <w:r>
        <w:rPr>
          <w:rStyle w:val="FootnoteAnchor"/>
        </w:rPr>
        <w:footnoteReference w:id="43"/>
      </w:r>
      <w:r>
        <w:t xml:space="preserve"> But the </w:t>
      </w:r>
      <w:r>
        <w:lastRenderedPageBreak/>
        <w:t>New York code is over 150,000 words long, whereas California’s code was just over 50,000 words long. Those disparate lengths mean that comparing all of the California code to all of the New York code is less meaningful than comparing each</w:t>
      </w:r>
      <w:r>
        <w:t xml:space="preserve"> section in the California code to each section in the New York code, where matching sections will have a similar length.</w:t>
      </w:r>
    </w:p>
    <w:p w:rsidR="00375568" w:rsidRDefault="005344A1">
      <w:pPr>
        <w:pStyle w:val="BodyText1"/>
      </w:pPr>
      <w:r>
        <w:t>Having divided the texts according to a historically justified pattern, our next step was to compare each section to every other secti</w:t>
      </w:r>
      <w:r>
        <w:t xml:space="preserve">on and measure the similarity between them. To continue the New York-to-California example, consider the following pairs of sections. The first pair is from the final draft of the New York Field Code. These sections completely abolished prior practice and </w:t>
      </w:r>
      <w:r>
        <w:t>began to rebuild the procedure system from the ground up (figure 3).</w:t>
      </w:r>
    </w:p>
    <w:p w:rsidR="00375568" w:rsidRDefault="005344A1">
      <w:pPr>
        <w:pStyle w:val="ImageCaption"/>
        <w:rPr>
          <w:i w:val="0"/>
        </w:rPr>
      </w:pPr>
      <w:r>
        <w:rPr>
          <w:i w:val="0"/>
        </w:rPr>
        <w:t>&lt;FIGURE 3&gt;</w:t>
      </w:r>
    </w:p>
    <w:p w:rsidR="00375568" w:rsidRDefault="005344A1">
      <w:pPr>
        <w:pStyle w:val="BodyText1"/>
      </w:pPr>
      <w:r>
        <w:t>In the theory of Euro-American lawyers, California had no prior practice to abolish, so the code began more simply (figure 4).</w:t>
      </w:r>
    </w:p>
    <w:p w:rsidR="00375568" w:rsidRDefault="005344A1">
      <w:pPr>
        <w:pStyle w:val="ImageCaption"/>
        <w:rPr>
          <w:i w:val="0"/>
        </w:rPr>
      </w:pPr>
      <w:r>
        <w:rPr>
          <w:i w:val="0"/>
        </w:rPr>
        <w:t>&lt;FIGURE 4&gt;</w:t>
      </w:r>
    </w:p>
    <w:p w:rsidR="00375568" w:rsidRDefault="005344A1">
      <w:pPr>
        <w:pStyle w:val="BodyText1"/>
      </w:pPr>
      <w:r>
        <w:t>The pairs are obviously related to one</w:t>
      </w:r>
      <w:r>
        <w:t xml:space="preserve"> another, both in terms of their legal force and in terms of the actual words used.</w:t>
      </w:r>
    </w:p>
    <w:p w:rsidR="00375568" w:rsidRDefault="005344A1">
      <w:pPr>
        <w:pStyle w:val="BodyText1"/>
      </w:pPr>
      <w:r>
        <w:t xml:space="preserve">A common method for measuring the similarity of two documents involves dividing texts up into tokens of consecutive words (called n-grams) and calculating a </w:t>
      </w:r>
      <w:proofErr w:type="spellStart"/>
      <w:r>
        <w:t>Jaccard</w:t>
      </w:r>
      <w:proofErr w:type="spellEnd"/>
      <w:r>
        <w:t xml:space="preserve"> similar</w:t>
      </w:r>
      <w:r>
        <w:t>ity score, defined as ratio between the number of tokens that the two document have in common to the total number of tokens that appear in both documents. We used five-word tokens and shingled them, meaning that for the New York sections above, the first t</w:t>
      </w:r>
      <w:r>
        <w:t>oken was “the distinction between actions at,” the second token was “distinction between actions at law,” and so on. These tokens each contain more meaning than a single word, yet because they are shingled they are robust to changes in the text or noisy OC</w:t>
      </w:r>
      <w:r>
        <w:t xml:space="preserve">R. A </w:t>
      </w:r>
      <w:proofErr w:type="spellStart"/>
      <w:r>
        <w:t>Jaccard</w:t>
      </w:r>
      <w:proofErr w:type="spellEnd"/>
      <w:r>
        <w:t xml:space="preserve"> similarity score will always be in a range between 0 (complete dissimilarity) and 1 (complete similarity).</w:t>
      </w:r>
      <w:r>
        <w:rPr>
          <w:rStyle w:val="FootnoteAnchor"/>
        </w:rPr>
        <w:footnoteReference w:id="44"/>
      </w:r>
    </w:p>
    <w:p w:rsidR="00375568" w:rsidRDefault="005344A1">
      <w:pPr>
        <w:pStyle w:val="BodyText1"/>
      </w:pPr>
      <w:r>
        <w:t>Comparing the section pairs above produces this similarity matrix.</w:t>
      </w:r>
    </w:p>
    <w:p w:rsidR="00375568" w:rsidRDefault="00375568">
      <w:pPr>
        <w:pStyle w:val="TableCaption"/>
      </w:pPr>
    </w:p>
    <w:p w:rsidR="00375568" w:rsidRDefault="005344A1">
      <w:pPr>
        <w:pStyle w:val="TableCaption"/>
        <w:rPr>
          <w:i w:val="0"/>
        </w:rPr>
      </w:pPr>
      <w:r>
        <w:rPr>
          <w:i w:val="0"/>
        </w:rPr>
        <w:t>&lt;TABLE 1&gt;</w:t>
      </w:r>
    </w:p>
    <w:tbl>
      <w:tblPr>
        <w:tblW w:w="7307" w:type="dxa"/>
        <w:tblBorders>
          <w:bottom w:val="single" w:sz="6" w:space="0" w:color="000001"/>
          <w:insideH w:val="single" w:sz="6" w:space="0" w:color="000001"/>
        </w:tblBorders>
        <w:tblLook w:val="07E0" w:firstRow="1" w:lastRow="1" w:firstColumn="1" w:lastColumn="1" w:noHBand="1" w:noVBand="1"/>
      </w:tblPr>
      <w:tblGrid>
        <w:gridCol w:w="1546"/>
        <w:gridCol w:w="1441"/>
        <w:gridCol w:w="1440"/>
        <w:gridCol w:w="1440"/>
        <w:gridCol w:w="1440"/>
      </w:tblGrid>
      <w:tr w:rsidR="00375568">
        <w:tc>
          <w:tcPr>
            <w:tcW w:w="1546" w:type="dxa"/>
            <w:tcBorders>
              <w:bottom w:val="single" w:sz="6" w:space="0" w:color="000001"/>
            </w:tcBorders>
            <w:shd w:val="clear" w:color="auto" w:fill="auto"/>
            <w:vAlign w:val="bottom"/>
          </w:tcPr>
          <w:p w:rsidR="00375568" w:rsidRDefault="00375568"/>
        </w:tc>
        <w:tc>
          <w:tcPr>
            <w:tcW w:w="1441" w:type="dxa"/>
            <w:tcBorders>
              <w:bottom w:val="single" w:sz="6" w:space="0" w:color="000001"/>
            </w:tcBorders>
            <w:shd w:val="clear" w:color="auto" w:fill="auto"/>
            <w:vAlign w:val="bottom"/>
          </w:tcPr>
          <w:p w:rsidR="00375568" w:rsidRDefault="005344A1">
            <w:pPr>
              <w:pStyle w:val="Compact"/>
              <w:jc w:val="center"/>
            </w:pPr>
            <w:r>
              <w:t>NY1850-554</w:t>
            </w:r>
          </w:p>
        </w:tc>
        <w:tc>
          <w:tcPr>
            <w:tcW w:w="1440" w:type="dxa"/>
            <w:tcBorders>
              <w:bottom w:val="single" w:sz="6" w:space="0" w:color="000001"/>
            </w:tcBorders>
            <w:shd w:val="clear" w:color="auto" w:fill="auto"/>
            <w:vAlign w:val="bottom"/>
          </w:tcPr>
          <w:p w:rsidR="00375568" w:rsidRDefault="005344A1">
            <w:pPr>
              <w:pStyle w:val="Compact"/>
              <w:jc w:val="center"/>
            </w:pPr>
            <w:r>
              <w:t>NY1850-555</w:t>
            </w:r>
          </w:p>
        </w:tc>
        <w:tc>
          <w:tcPr>
            <w:tcW w:w="1440" w:type="dxa"/>
            <w:tcBorders>
              <w:bottom w:val="single" w:sz="6" w:space="0" w:color="000001"/>
            </w:tcBorders>
            <w:shd w:val="clear" w:color="auto" w:fill="auto"/>
            <w:vAlign w:val="bottom"/>
          </w:tcPr>
          <w:p w:rsidR="00375568" w:rsidRDefault="005344A1">
            <w:pPr>
              <w:pStyle w:val="Compact"/>
              <w:jc w:val="center"/>
            </w:pPr>
            <w:r>
              <w:t>CA1851-001</w:t>
            </w:r>
          </w:p>
        </w:tc>
        <w:tc>
          <w:tcPr>
            <w:tcW w:w="1440" w:type="dxa"/>
            <w:tcBorders>
              <w:bottom w:val="single" w:sz="6" w:space="0" w:color="000001"/>
            </w:tcBorders>
            <w:shd w:val="clear" w:color="auto" w:fill="auto"/>
            <w:vAlign w:val="bottom"/>
          </w:tcPr>
          <w:p w:rsidR="00375568" w:rsidRDefault="005344A1">
            <w:pPr>
              <w:pStyle w:val="Compact"/>
              <w:jc w:val="center"/>
            </w:pPr>
            <w:r>
              <w:t>CA1851-002</w:t>
            </w:r>
          </w:p>
        </w:tc>
      </w:tr>
      <w:tr w:rsidR="00375568">
        <w:tc>
          <w:tcPr>
            <w:tcW w:w="1546" w:type="dxa"/>
            <w:tcBorders>
              <w:top w:val="single" w:sz="6" w:space="0" w:color="000001"/>
              <w:bottom w:val="single" w:sz="6" w:space="0" w:color="000001"/>
            </w:tcBorders>
            <w:shd w:val="clear" w:color="auto" w:fill="auto"/>
          </w:tcPr>
          <w:p w:rsidR="00375568" w:rsidRDefault="005344A1">
            <w:pPr>
              <w:pStyle w:val="Compact"/>
            </w:pPr>
            <w:r>
              <w:lastRenderedPageBreak/>
              <w:t>NY1850-554</w:t>
            </w:r>
          </w:p>
        </w:tc>
        <w:tc>
          <w:tcPr>
            <w:tcW w:w="1441"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5344A1">
            <w:pPr>
              <w:pStyle w:val="Compact"/>
              <w:jc w:val="center"/>
            </w:pPr>
            <w:r>
              <w:t>0</w:t>
            </w:r>
          </w:p>
        </w:tc>
        <w:tc>
          <w:tcPr>
            <w:tcW w:w="1440" w:type="dxa"/>
            <w:tcBorders>
              <w:top w:val="single" w:sz="6" w:space="0" w:color="000001"/>
              <w:bottom w:val="single" w:sz="6" w:space="0" w:color="000001"/>
            </w:tcBorders>
            <w:shd w:val="clear" w:color="auto" w:fill="auto"/>
          </w:tcPr>
          <w:p w:rsidR="00375568" w:rsidRDefault="005344A1">
            <w:pPr>
              <w:pStyle w:val="Compact"/>
              <w:jc w:val="center"/>
            </w:pPr>
            <w:r>
              <w:t>0.14</w:t>
            </w:r>
          </w:p>
        </w:tc>
        <w:tc>
          <w:tcPr>
            <w:tcW w:w="1440" w:type="dxa"/>
            <w:tcBorders>
              <w:top w:val="single" w:sz="6" w:space="0" w:color="000001"/>
              <w:bottom w:val="single" w:sz="6" w:space="0" w:color="000001"/>
            </w:tcBorders>
            <w:shd w:val="clear" w:color="auto" w:fill="auto"/>
          </w:tcPr>
          <w:p w:rsidR="00375568" w:rsidRDefault="005344A1">
            <w:pPr>
              <w:pStyle w:val="Compact"/>
              <w:jc w:val="center"/>
            </w:pPr>
            <w:r>
              <w:t>0</w:t>
            </w:r>
          </w:p>
        </w:tc>
      </w:tr>
      <w:tr w:rsidR="00375568">
        <w:tc>
          <w:tcPr>
            <w:tcW w:w="1546" w:type="dxa"/>
            <w:tcBorders>
              <w:top w:val="single" w:sz="6" w:space="0" w:color="000001"/>
              <w:bottom w:val="single" w:sz="6" w:space="0" w:color="000001"/>
            </w:tcBorders>
            <w:shd w:val="clear" w:color="auto" w:fill="auto"/>
          </w:tcPr>
          <w:p w:rsidR="00375568" w:rsidRDefault="005344A1">
            <w:pPr>
              <w:pStyle w:val="Compact"/>
            </w:pPr>
            <w:r>
              <w:t>NY1850-555</w:t>
            </w:r>
          </w:p>
        </w:tc>
        <w:tc>
          <w:tcPr>
            <w:tcW w:w="1441"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5344A1">
            <w:pPr>
              <w:pStyle w:val="Compact"/>
              <w:jc w:val="center"/>
            </w:pPr>
            <w:r>
              <w:t>0</w:t>
            </w:r>
          </w:p>
        </w:tc>
        <w:tc>
          <w:tcPr>
            <w:tcW w:w="1440" w:type="dxa"/>
            <w:tcBorders>
              <w:top w:val="single" w:sz="6" w:space="0" w:color="000001"/>
              <w:bottom w:val="single" w:sz="6" w:space="0" w:color="000001"/>
            </w:tcBorders>
            <w:shd w:val="clear" w:color="auto" w:fill="auto"/>
          </w:tcPr>
          <w:p w:rsidR="00375568" w:rsidRDefault="005344A1">
            <w:pPr>
              <w:pStyle w:val="Compact"/>
              <w:jc w:val="center"/>
            </w:pPr>
            <w:r>
              <w:t>0.41</w:t>
            </w:r>
          </w:p>
        </w:tc>
      </w:tr>
      <w:tr w:rsidR="00375568">
        <w:tc>
          <w:tcPr>
            <w:tcW w:w="1546" w:type="dxa"/>
            <w:tcBorders>
              <w:top w:val="single" w:sz="6" w:space="0" w:color="000001"/>
              <w:bottom w:val="single" w:sz="6" w:space="0" w:color="000001"/>
            </w:tcBorders>
            <w:shd w:val="clear" w:color="auto" w:fill="auto"/>
          </w:tcPr>
          <w:p w:rsidR="00375568" w:rsidRDefault="005344A1">
            <w:pPr>
              <w:pStyle w:val="Compact"/>
            </w:pPr>
            <w:r>
              <w:t>CA1851-001</w:t>
            </w:r>
          </w:p>
        </w:tc>
        <w:tc>
          <w:tcPr>
            <w:tcW w:w="1441"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5344A1">
            <w:pPr>
              <w:pStyle w:val="Compact"/>
              <w:jc w:val="center"/>
            </w:pPr>
            <w:r>
              <w:t>0</w:t>
            </w:r>
          </w:p>
        </w:tc>
      </w:tr>
      <w:tr w:rsidR="00375568">
        <w:tc>
          <w:tcPr>
            <w:tcW w:w="1546" w:type="dxa"/>
            <w:tcBorders>
              <w:top w:val="single" w:sz="6" w:space="0" w:color="000001"/>
              <w:bottom w:val="single" w:sz="6" w:space="0" w:color="000001"/>
            </w:tcBorders>
            <w:shd w:val="clear" w:color="auto" w:fill="auto"/>
          </w:tcPr>
          <w:p w:rsidR="00375568" w:rsidRDefault="005344A1">
            <w:pPr>
              <w:pStyle w:val="Compact"/>
            </w:pPr>
            <w:r>
              <w:t>CA1851-002</w:t>
            </w:r>
          </w:p>
        </w:tc>
        <w:tc>
          <w:tcPr>
            <w:tcW w:w="1441"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375568"/>
        </w:tc>
        <w:tc>
          <w:tcPr>
            <w:tcW w:w="1440" w:type="dxa"/>
            <w:tcBorders>
              <w:top w:val="single" w:sz="6" w:space="0" w:color="000001"/>
              <w:bottom w:val="single" w:sz="6" w:space="0" w:color="000001"/>
            </w:tcBorders>
            <w:shd w:val="clear" w:color="auto" w:fill="auto"/>
          </w:tcPr>
          <w:p w:rsidR="00375568" w:rsidRDefault="00375568"/>
        </w:tc>
      </w:tr>
    </w:tbl>
    <w:p w:rsidR="00375568" w:rsidRDefault="005344A1">
      <w:pPr>
        <w:pStyle w:val="BodyText1"/>
      </w:pPr>
      <w:r>
        <w:t xml:space="preserve">As expected, the first sections (New York § 554 and California § 1) have a score of 0.14, which indicates that they are similar but have significant differences, while the second sections </w:t>
      </w:r>
      <w:r>
        <w:t xml:space="preserve">(New York § 555 to California § 2) have a much higher similarity score of 0.41 since only a few words were changed. Just as important, when we compare the first section in New York to the second section in California, we get a score of 0; the two sections </w:t>
      </w:r>
      <w:r>
        <w:t>have nothing in common.</w:t>
      </w:r>
    </w:p>
    <w:p w:rsidR="00375568" w:rsidRDefault="005344A1">
      <w:pPr>
        <w:pStyle w:val="BodyText1"/>
      </w:pPr>
      <w:r>
        <w:t xml:space="preserve">The aim, then, was to create a triangular matrix like the one above, but with approximately 180,000 rows and 180,000 columns, containing the similarity scores for each possible pair of sections. While this is easy to conceptualize, </w:t>
      </w:r>
      <w:r>
        <w:t>such a matrix is quite large, containing about 16.2 billion comparisons. A naive computation of all pairwise comparisons would take an unreasonable amount of time, and most comparisons are unnecessary since each section has no relationship to most other se</w:t>
      </w:r>
      <w:r>
        <w:t xml:space="preserve">ctions. We therefore implemented the </w:t>
      </w:r>
      <w:proofErr w:type="spellStart"/>
      <w:r>
        <w:t>minhash</w:t>
      </w:r>
      <w:proofErr w:type="spellEnd"/>
      <w:r>
        <w:t xml:space="preserve">/locality sensitive hashing algorithm to detect pairs of possible matches quickly. Instead of comparing all pairs of documents, this algorithm samples tokens from each document to find probable matches, and then </w:t>
      </w:r>
      <w:proofErr w:type="spellStart"/>
      <w:r>
        <w:t>Jaccard</w:t>
      </w:r>
      <w:proofErr w:type="spellEnd"/>
      <w:r>
        <w:t xml:space="preserve"> scores can be calculated for only those candidates, eliminating needless comparisons.</w:t>
      </w:r>
      <w:r>
        <w:rPr>
          <w:rStyle w:val="FootnoteAnchor"/>
        </w:rPr>
        <w:footnoteReference w:id="45"/>
      </w:r>
    </w:p>
    <w:p w:rsidR="00375568" w:rsidRDefault="005344A1">
      <w:pPr>
        <w:pStyle w:val="BodyText1"/>
      </w:pPr>
      <w:r>
        <w:lastRenderedPageBreak/>
        <w:t>The result was a similarity matrix from which we removed anachronisms and spurious matches.</w:t>
      </w:r>
      <w:r>
        <w:rPr>
          <w:rStyle w:val="FootnoteAnchor"/>
        </w:rPr>
        <w:footnoteReference w:id="46"/>
      </w:r>
      <w:r>
        <w:t xml:space="preserve"> For each section in the corpus, we identified which section of a pre</w:t>
      </w:r>
      <w:r>
        <w:t>vious code (if any) it was most likely derived from, identifying about 106,000 such borrowings. In other words, we traced the work of the commissioners’ scissors and paste-pots through the course of their codes.</w:t>
      </w:r>
      <w:r>
        <w:rPr>
          <w:rStyle w:val="FootnoteAnchor"/>
        </w:rPr>
        <w:footnoteReference w:id="47"/>
      </w:r>
    </w:p>
    <w:p w:rsidR="00375568" w:rsidRDefault="00375568">
      <w:pPr>
        <w:pStyle w:val="BodyText1"/>
      </w:pPr>
    </w:p>
    <w:p w:rsidR="00375568" w:rsidRDefault="005344A1">
      <w:pPr>
        <w:pStyle w:val="BodyText1"/>
      </w:pPr>
      <w:r>
        <w:t xml:space="preserve">* * * </w:t>
      </w:r>
    </w:p>
    <w:p w:rsidR="00375568" w:rsidRDefault="00375568">
      <w:pPr>
        <w:pStyle w:val="BodyText1"/>
      </w:pPr>
    </w:p>
    <w:p w:rsidR="00375568" w:rsidRDefault="005344A1">
      <w:pPr>
        <w:pStyle w:val="BodyText1"/>
      </w:pPr>
      <w:r>
        <w:t>The computational evidence that we</w:t>
      </w:r>
      <w:r>
        <w:t xml:space="preserve"> assembled revealed patterns in how law migrated. These patterns are apparent at several different scales of analysis, as revealed through different methods.</w:t>
      </w:r>
      <w:r>
        <w:rPr>
          <w:rStyle w:val="FootnoteAnchor"/>
        </w:rPr>
        <w:footnoteReference w:id="48"/>
      </w:r>
      <w:r>
        <w:t xml:space="preserve"> We used the similarity matrix as the input to three different computational methods: network anal</w:t>
      </w:r>
      <w:r>
        <w:t>ysis, visualizations, and clustering.</w:t>
      </w:r>
    </w:p>
    <w:p w:rsidR="00375568" w:rsidRDefault="005344A1">
      <w:pPr>
        <w:pStyle w:val="BodyText1"/>
      </w:pPr>
      <w:r>
        <w:t>At the broadest scale of analysis, we aggregated the section-to-section borrowings into a summary of how many sections each code borrowed from each other code. We therefore can show the connections from one code to ano</w:t>
      </w:r>
      <w:r>
        <w:t>ther. The resulting network graph reveals the genealogy of civil procedure in the United States (figure 5).</w:t>
      </w:r>
    </w:p>
    <w:p w:rsidR="00375568" w:rsidRDefault="005344A1">
      <w:pPr>
        <w:pStyle w:val="ImageCaption"/>
        <w:rPr>
          <w:i w:val="0"/>
        </w:rPr>
      </w:pPr>
      <w:r>
        <w:rPr>
          <w:i w:val="0"/>
        </w:rPr>
        <w:t>&lt;FIGURE 5&gt;</w:t>
      </w:r>
    </w:p>
    <w:p w:rsidR="00375568" w:rsidRDefault="005344A1">
      <w:pPr>
        <w:pStyle w:val="BodyText1"/>
      </w:pPr>
      <w:r>
        <w:t>The New York Field Codes, especially the finished draft of 1850, were central to the entire network.</w:t>
      </w:r>
      <w:r>
        <w:rPr>
          <w:rStyle w:val="FootnoteAnchor"/>
        </w:rPr>
        <w:footnoteReference w:id="49"/>
      </w:r>
      <w:r>
        <w:t xml:space="preserve"> Variations in the Field drafts mean</w:t>
      </w:r>
      <w:r>
        <w:t>t that different states could borrow different versions of the Field Code. Field’s 1850 draft—never actually enacted in New York—was the primary progenitor of several families of codes in California, Kentucky, Iowa, and Ohio. The 1851 New York code—a small</w:t>
      </w:r>
      <w:r>
        <w:t xml:space="preserve"> revision to the original 1848 code—became the progenitor of codes for Wisconsin, Florida, North Carolina, and South Carolina. While Field considered the 1850 version to be the definitive, ideal version of the code, all of the New York codes from 1848 to 1</w:t>
      </w:r>
      <w:r>
        <w:t>864 became models for other jurisdictions. In many cases, the commissions likely used whatever version of the code they had at hand. The Field Code was not a single volume on the shelf, but a series of drafts, any of which might be more accessible in diffe</w:t>
      </w:r>
      <w:r>
        <w:t>rent regions and in different years.</w:t>
      </w:r>
    </w:p>
    <w:p w:rsidR="00375568" w:rsidRDefault="005344A1">
      <w:pPr>
        <w:pStyle w:val="BodyText1"/>
      </w:pPr>
      <w:r>
        <w:t xml:space="preserve">First-generation borrowers in turn became major contributors to the law of neighboring states. For example, as detailed below, California contributed its code to </w:t>
      </w:r>
      <w:r>
        <w:lastRenderedPageBreak/>
        <w:t>Oregon and Washington, as well as to later versions of it</w:t>
      </w:r>
      <w:r>
        <w:t xml:space="preserve">s own code. Iowa was a model for Utah, Nebraska, and Tennessee. The codes that comprised a regional family tended to be even more similar to one another than the original borrower was to New York. New York was clearly the center, but the peripheral states </w:t>
      </w:r>
      <w:r>
        <w:t>developed strong regional traditions.</w:t>
      </w:r>
    </w:p>
    <w:p w:rsidR="00375568" w:rsidRDefault="005344A1">
      <w:pPr>
        <w:pStyle w:val="BodyText1"/>
      </w:pPr>
      <w:r>
        <w:t>Even later New York codes can be considered a separate family. In 1876 a New York commission produced a new code attempting to consolidate all the case law and statutory amendments subsequent to the 1851 Field Code and</w:t>
      </w:r>
      <w:r>
        <w:t xml:space="preserve"> in part repudiating some of Field’s central reforms. A count by a “friend” of Field’s found with dismay that only three sentences of his original ode had carried over word-for-word into the latest edition. With respect to Mr. Field or his “friend,” we fou</w:t>
      </w:r>
      <w:r>
        <w:t>nd that the connection between the codes somewhat stronger than he thought, although his conclusion that the 1876 code did “not appear to be the same thing as before,” remains sound.</w:t>
      </w:r>
      <w:r>
        <w:rPr>
          <w:rStyle w:val="FootnoteAnchor"/>
        </w:rPr>
        <w:footnoteReference w:id="50"/>
      </w:r>
    </w:p>
    <w:p w:rsidR="00375568" w:rsidRDefault="005344A1">
      <w:pPr>
        <w:pStyle w:val="BodyText1"/>
      </w:pPr>
      <w:r>
        <w:t>Finally, the network identified from our corpus included a number of sta</w:t>
      </w:r>
      <w:r>
        <w:t>tutes which stood outside the Field Code tradition, such as Virginia and West Virginia regulations, statutes from Massachusetts and Maine, and southern codes from Georgia to Louisiana. These statutes show that the dominance of the Field Code was not total,</w:t>
      </w:r>
      <w:r>
        <w:t xml:space="preserve"> and a number of older jurisdictions remained outside of its ambit.</w:t>
      </w:r>
      <w:r>
        <w:rPr>
          <w:rStyle w:val="FootnoteAnchor"/>
        </w:rPr>
        <w:footnoteReference w:id="51"/>
      </w:r>
      <w:r>
        <w:t xml:space="preserve"> But nearly every jurisdiction established or reconstructed after 1850 became a part of the Field Code network, and no other tradition achieved anywhere near the same coherence across stat</w:t>
      </w:r>
      <w:r>
        <w:t>e lines.</w:t>
      </w:r>
    </w:p>
    <w:p w:rsidR="00375568" w:rsidRDefault="005344A1">
      <w:pPr>
        <w:pStyle w:val="BodyText1"/>
      </w:pPr>
      <w:r>
        <w:t>In addition to the overview of the relationship between codes, we can also see more detail by visualizing the pattern of borrowings within each code. To illustrate this, we will follow one branch of the Field Code network, beginning with the famil</w:t>
      </w:r>
      <w:r>
        <w:t>y started by California’s 1850 and 1851 codes.</w:t>
      </w:r>
    </w:p>
    <w:p w:rsidR="00375568" w:rsidRDefault="005344A1">
      <w:pPr>
        <w:pStyle w:val="BodyText1"/>
      </w:pPr>
      <w:r>
        <w:t>California’s 1850 code, enacted in the period when California was entering the Union as a state, was borrowed almost entirely from New York’s 1849 Field Code (figure 6). The compiler Elisha Crosby did lift one</w:t>
      </w:r>
      <w:r>
        <w:t xml:space="preserve"> portion from the mixed civilian/common law code of Louisiana, the rules for ordering a new trial to revisit an earlier jury’s verdict. New trials were not provided for in the New York Code until the finished draft in 1850. Most of the </w:t>
      </w:r>
      <w:proofErr w:type="spellStart"/>
      <w:r>
        <w:t>unborrowed</w:t>
      </w:r>
      <w:proofErr w:type="spellEnd"/>
      <w:r>
        <w:t xml:space="preserve"> sections </w:t>
      </w:r>
      <w:r>
        <w:t xml:space="preserve">organized the local </w:t>
      </w:r>
      <w:r>
        <w:lastRenderedPageBreak/>
        <w:t>courts in ways peculiar to each state. (Basically no jurisdiction copied New York’s byzantine array of county courts, probate courts, and multi-level appellate courts.)</w:t>
      </w:r>
    </w:p>
    <w:p w:rsidR="00375568" w:rsidRDefault="005344A1">
      <w:pPr>
        <w:pStyle w:val="BodyText1"/>
      </w:pPr>
      <w:r>
        <w:t>&lt;FIGURE 6&gt;</w:t>
      </w:r>
    </w:p>
    <w:p w:rsidR="00375568" w:rsidRDefault="005344A1">
      <w:pPr>
        <w:pStyle w:val="BodyText1"/>
      </w:pPr>
      <w:r>
        <w:t>When Stephen Field revised California’s code in 1851, he</w:t>
      </w:r>
      <w:r>
        <w:t xml:space="preserve"> largely redrafted it from the updated code his brother David Dudley had completed for New York in 1850 (figure 7). This includes the portion of the code on new trials previously borrowed from Louisiana.</w:t>
      </w:r>
      <w:r>
        <w:rPr>
          <w:rStyle w:val="FootnoteAnchor"/>
        </w:rPr>
        <w:footnoteReference w:id="52"/>
      </w:r>
      <w:r>
        <w:t xml:space="preserve"> The remainder of the code was borrowed from the 185</w:t>
      </w:r>
      <w:r>
        <w:t>0 California code. (Many of the non-matching sections are tables of contents or local court organization.) Thus California based the majority of its law of civil remedies entirely on New York’s code not once, but twice. California made few innovations to t</w:t>
      </w:r>
      <w:r>
        <w:t>he Field Code.</w:t>
      </w:r>
    </w:p>
    <w:p w:rsidR="00375568" w:rsidRDefault="005344A1">
      <w:pPr>
        <w:pStyle w:val="BodyText1"/>
      </w:pPr>
      <w:r>
        <w:t>&lt;FIGURE 7&gt;</w:t>
      </w:r>
    </w:p>
    <w:p w:rsidR="00375568" w:rsidRDefault="005344A1">
      <w:pPr>
        <w:pStyle w:val="BodyText1"/>
      </w:pPr>
      <w:r>
        <w:t>The pattern of borrowings in the Washington 1855 code was rather different (figure 8). The Washington code was in the lineage of the 1851 California code, since it borrowed sections from both California directly as well as from Or</w:t>
      </w:r>
      <w:r>
        <w:t>egon (which was also derived from California). The contiguous bands of borrowings correspond to regulations on judgments borrowed from Oregon and enforcement provisions borrowed from Indiana, a puzzling pattern given that the actual substance of these regu</w:t>
      </w:r>
      <w:r>
        <w:t>lations hardly differed between these states. But on examining the lives of the code’s authors, it turns out that one of the Washington code commissioners, Edward Lander, was an Indiana appellate judge from 1850 to 1853, while another commissioner, William</w:t>
      </w:r>
      <w:r>
        <w:t xml:space="preserve"> Strong, was a justice of the Oregon Supreme Court in the same years. While working on the Washington code, each likely each used the law that he knew best and the law books he had on the shelf. Even though these diverse sources basically agreed on the con</w:t>
      </w:r>
      <w:r>
        <w:t xml:space="preserve">tent of the law, our method picked up on the slight nuances in wording to reveal the precise division of labor among the commissioners, long after their handwriting has disappeared from the archives. </w:t>
      </w:r>
    </w:p>
    <w:p w:rsidR="00375568" w:rsidRDefault="005344A1">
      <w:pPr>
        <w:pStyle w:val="BodyText1"/>
      </w:pPr>
      <w:r>
        <w:t>&lt;FIGURE 8&gt;</w:t>
      </w:r>
    </w:p>
    <w:p w:rsidR="00375568" w:rsidRDefault="005344A1">
      <w:pPr>
        <w:pStyle w:val="BodyText1"/>
      </w:pPr>
      <w:r>
        <w:t>Finally, we can examine one of the outermost</w:t>
      </w:r>
      <w:r>
        <w:t xml:space="preserve"> leaves on the Field Code family tree. Washington’s revised code of 1873 was taken from the earlier Washington code with only small amendments (figure 9). The main exception was probate regulations drawn from California’s 1872 code. Like many of the last g</w:t>
      </w:r>
      <w:r>
        <w:t>eneration codes, the text of the procedure code had stabilized as a local manifestation of a regional tradition. The code was still genuinely a Field Code, with a great deal of similarity to the original New York Field Codes, but its specific form depended</w:t>
      </w:r>
      <w:r>
        <w:t xml:space="preserve"> on edits and rearrangements that code commissioners from several states had made to the text.</w:t>
      </w:r>
    </w:p>
    <w:p w:rsidR="00375568" w:rsidRDefault="005344A1">
      <w:pPr>
        <w:pStyle w:val="BodyText1"/>
      </w:pPr>
      <w:r>
        <w:lastRenderedPageBreak/>
        <w:t>&lt;FIGURE 9&gt;</w:t>
      </w:r>
    </w:p>
    <w:p w:rsidR="00375568" w:rsidRDefault="005344A1">
      <w:pPr>
        <w:pStyle w:val="BodyText1"/>
      </w:pPr>
      <w:r>
        <w:t xml:space="preserve">The network and visualizations of borrowings lead to several conclusions. First, despite its common moniker the “Field Code,” the procedure code that </w:t>
      </w:r>
      <w:r>
        <w:t>emanated from New York to the American periphery was the production of hundreds of commissioners, legislators, and lawyers-turned-lobbyists, working out scores of draft codes.</w:t>
      </w:r>
      <w:r>
        <w:rPr>
          <w:rStyle w:val="FootnoteAnchor"/>
        </w:rPr>
        <w:footnoteReference w:id="53"/>
      </w:r>
      <w:r>
        <w:t xml:space="preserve"> Second, the modifications and adaptations of the codes showed that change was p</w:t>
      </w:r>
      <w:r>
        <w:t>ossible. Not every jurisdiction felt compelled to take the Nevada approach of wholesale borrowing, and in many cases the fact of change makes it possible to discern a reason for the change. Textual evolutions—which we can now trace with precision—tell us a</w:t>
      </w:r>
      <w:r>
        <w:t>bout the evolution of ideas. Finally, the data show that in the normal course of codification, jurisdictions tended to import their procedural law almost entirely from outside the state, with few internal traditions remaining a part of the jurisdiction's p</w:t>
      </w:r>
      <w:r>
        <w:t xml:space="preserve">rocedural and remedial law. Only after states had adapted another jurisdiction's procedure code did it consistently reenact its own law, only occasionally bringing in external law or substantially reforming its own. </w:t>
      </w:r>
    </w:p>
    <w:p w:rsidR="00375568" w:rsidRDefault="005344A1">
      <w:pPr>
        <w:pStyle w:val="BodyText1"/>
      </w:pPr>
      <w:r>
        <w:t xml:space="preserve">So far we have retained the context of </w:t>
      </w:r>
      <w:r>
        <w:t>the surrounding sections within a particular code. But since our fundamental unit of comparison is the section, we used a technique called clustering to group sections based on their similarity to one another. For example, take the sections of the New York</w:t>
      </w:r>
      <w:r>
        <w:t xml:space="preserve"> and California codes above (figures 3 and 4) which regulate the form of civil action. The clustering algorithm groups those two sections along with all other sections derived from them, regardless of which procedure code they come from. Each cluster is a </w:t>
      </w:r>
      <w:r>
        <w:t>list of all the sections that have a genealogical relationship with one another.</w:t>
      </w:r>
      <w:r>
        <w:rPr>
          <w:rStyle w:val="FootnoteAnchor"/>
        </w:rPr>
        <w:footnoteReference w:id="54"/>
      </w:r>
      <w:r>
        <w:t xml:space="preserve"> </w:t>
      </w:r>
    </w:p>
    <w:p w:rsidR="00375568" w:rsidRDefault="005344A1">
      <w:pPr>
        <w:pStyle w:val="BodyText1"/>
      </w:pPr>
      <w:r>
        <w:lastRenderedPageBreak/>
        <w:t>The result was a set of approximately 6,300 clusters (each with a minimum of five sections). The biggest cluster, which concerned the use of affidavits in pleading, containe</w:t>
      </w:r>
      <w:r>
        <w:t>d over one hundred sections—that is, over one hundred codes contained the same section on affidavits, or one substantially like it. Within each cluster, we sorted the sections chronologically, enabling us to see the development of the law from jurisdiction</w:t>
      </w:r>
      <w:r>
        <w:t xml:space="preserve"> to jurisdiction over time. This method provides historians with a way of noticing small changes in the wording and substance of the law. Most discussions of algorithmic reading have focused on “distant reading,” or have balanced the claims of distant read</w:t>
      </w:r>
      <w:r>
        <w:t>ing by using it as a means to enable close reading. This method of clustering, however, is a kind of algorithmic close reading. By deforming the texts—taking them out of the context of the codes and putting them into the context of their particular variati</w:t>
      </w:r>
      <w:r>
        <w:t>ons—we are able to pay attention to those variations.</w:t>
      </w:r>
      <w:r>
        <w:rPr>
          <w:rStyle w:val="FootnoteAnchor"/>
        </w:rPr>
        <w:footnoteReference w:id="55"/>
      </w:r>
    </w:p>
    <w:p w:rsidR="00375568" w:rsidRDefault="005344A1">
      <w:pPr>
        <w:pStyle w:val="BodyText1"/>
      </w:pPr>
      <w:r>
        <w:t>Take provisions regulating witness testimony as an example. At common law, parties and interested witnesses were not permitted to testify in their own causes. Field’s Code reversed this rule, expanding</w:t>
      </w:r>
      <w:r>
        <w:t xml:space="preserve"> witness competency as widely as possible: any person “having organs of sense” was to be admitted as a witness in New York, with only the insane and very young children possibly exempted. As the code migrated </w:t>
      </w:r>
      <w:proofErr w:type="gramStart"/>
      <w:r>
        <w:t>West</w:t>
      </w:r>
      <w:proofErr w:type="gramEnd"/>
      <w:r>
        <w:t>, however, legislators added racial exclusi</w:t>
      </w:r>
      <w:r>
        <w:t xml:space="preserve">ons to Field’s list. The clusters of sections on witness competency shows that California’s codifiers grafted earlier prohibitions on African or Native American testimony from </w:t>
      </w:r>
      <w:proofErr w:type="spellStart"/>
      <w:r>
        <w:t>midwestern</w:t>
      </w:r>
      <w:proofErr w:type="spellEnd"/>
      <w:r>
        <w:t xml:space="preserve"> states into Field’s Code. Many other codes then evidenced a remarkabl</w:t>
      </w:r>
      <w:r>
        <w:t>e uniformity with California’s text (which later changed only to add “Mongolian” to the list of races).</w:t>
      </w:r>
      <w:r>
        <w:rPr>
          <w:rStyle w:val="FootnoteAnchor"/>
        </w:rPr>
        <w:footnoteReference w:id="56"/>
      </w:r>
    </w:p>
    <w:p w:rsidR="00375568" w:rsidRDefault="005344A1">
      <w:pPr>
        <w:pStyle w:val="BodyText1"/>
      </w:pPr>
      <w:r>
        <w:t>Overall, fifteen code states and territories overwrote Field’s competency rules with racial exclusions.</w:t>
      </w:r>
      <w:r>
        <w:rPr>
          <w:rStyle w:val="FootnoteAnchor"/>
        </w:rPr>
        <w:footnoteReference w:id="57"/>
      </w:r>
      <w:r>
        <w:t xml:space="preserve"> The exclusions were one of the greatest subver</w:t>
      </w:r>
      <w:r>
        <w:t>sions of Field’s reforms, which were premised on a theory that any amount of self-interested testimony—even outright perjury—was preferable to excluding evidence that might have some truth value.</w:t>
      </w:r>
      <w:r>
        <w:rPr>
          <w:rStyle w:val="FootnoteAnchor"/>
        </w:rPr>
        <w:footnoteReference w:id="58"/>
      </w:r>
      <w:r>
        <w:t xml:space="preserve"> A couple states sought to mitigate the contradiction </w:t>
      </w:r>
      <w:r>
        <w:lastRenderedPageBreak/>
        <w:t>betwee</w:t>
      </w:r>
      <w:r>
        <w:t>n the acceptance of white perjury and the abhorrence of nonwhite testimony by excluding only “Indians and Negroes who appear incapable of receiving just impressions of the facts respecting which they are examined, or of relating them intelligently and trul</w:t>
      </w:r>
      <w:r>
        <w:t>y.”</w:t>
      </w:r>
      <w:r>
        <w:rPr>
          <w:rStyle w:val="FootnoteAnchor"/>
        </w:rPr>
        <w:footnoteReference w:id="59"/>
      </w:r>
      <w:r>
        <w:t xml:space="preserve"> That too was a textual borrowing, but from Field’s exemption of children under ten-years-old from testifying. On this reasoning, races could be excluded if the chance for truth was minimal because of infantile incapacities. Even racist codifiers like </w:t>
      </w:r>
      <w:r>
        <w:t xml:space="preserve">Governor Sidney Edgerton of Montana recognized this rule as a fiction. In his reading, the racial exclusions conferred a </w:t>
      </w:r>
      <w:r>
        <w:rPr>
          <w:i/>
        </w:rPr>
        <w:t xml:space="preserve">benefit </w:t>
      </w:r>
      <w:r>
        <w:t>on “the Negro population” because black litigants could offer testimony in their cases against each other, while white litigant</w:t>
      </w:r>
      <w:r>
        <w:t xml:space="preserve">s wishing to rely on black testimony were deprived of useful evidence—useful, because admittedly true in many cases. Edgerton vetoed the entire Code of Civil Procedure for its racial exclusions. “Our Juries and Courts are composed exclusively of white men </w:t>
      </w:r>
      <w:r>
        <w:t>and I consider the Caucasian race competent to weigh evidence coming from any witness of any race wisely, justly and well,” he concluded. The legislature overrode the veto without comment.</w:t>
      </w:r>
      <w:r>
        <w:rPr>
          <w:rStyle w:val="FootnoteAnchor"/>
        </w:rPr>
        <w:footnoteReference w:id="60"/>
      </w:r>
    </w:p>
    <w:p w:rsidR="00375568" w:rsidRDefault="005344A1">
      <w:pPr>
        <w:pStyle w:val="BodyText1"/>
      </w:pPr>
      <w:r>
        <w:t>These racial exclusions show that not all codifiers were willing t</w:t>
      </w:r>
      <w:r>
        <w:t xml:space="preserve">o take Field’s bargain and prize </w:t>
      </w:r>
      <w:proofErr w:type="spellStart"/>
      <w:r>
        <w:t>truthseeking</w:t>
      </w:r>
      <w:proofErr w:type="spellEnd"/>
      <w:r>
        <w:t xml:space="preserve"> above all other procedural values, no matter what discomfort it brought to witnesses and juries. </w:t>
      </w:r>
      <w:r w:rsidR="00250282">
        <w:t>But u</w:t>
      </w:r>
      <w:bookmarkStart w:id="0" w:name="_GoBack"/>
      <w:bookmarkEnd w:id="0"/>
      <w:r>
        <w:t>niformity in the law, as shown through our clusters, is just as instructive as variation. The most significant clusters th</w:t>
      </w:r>
      <w:r>
        <w:t>at we investigated related to the collection of debts. These were clusters which went against the typical pattern we observed. While most clusters exhibited regional variation as they grew more distant from the Field Code, clusters having to do with credit</w:t>
      </w:r>
      <w:r>
        <w:t>ors’ remedies were almost completely uniform across the American West and South. No single section of the code announced its preference for creditors’ rights; rather, the acceleration of creditors’ remedies resulted from the combination of several sections</w:t>
      </w:r>
      <w:r>
        <w:t>. In New York’s original enacted code from 1848, § 107 required a defendant to answer the complaint within twenty days, instead of at the next court session (which in some cases could have been as far as three months away); § 202 provided for default judgm</w:t>
      </w:r>
      <w:r>
        <w:t>ent  issued by a clerk without a judicial order if no adequate answer was received within the twenty days; §§ 128–133 abolished fictitious pleadings and required answers to state true facts verified by a defendant’s oath, all so that no trial would delay t</w:t>
      </w:r>
      <w:r>
        <w:t xml:space="preserve">he enforcement of uncontestable </w:t>
      </w:r>
      <w:r>
        <w:lastRenderedPageBreak/>
        <w:t>obligations; finally, the code abolished a traditional thirty-day waiting period between issue of judgment and commencement of execution. These provisions dealt with what merchants perceived as an abuse of the common law sys</w:t>
      </w:r>
      <w:r>
        <w:t>tem, where defendants in cases of debt could stretch out enforcement of debt collection for as long as two years. The Field Code’s summary judgment aimed to bring down the time of debt collection to a matter of weeks.</w:t>
      </w:r>
      <w:r>
        <w:rPr>
          <w:rStyle w:val="FootnoteAnchor"/>
        </w:rPr>
        <w:footnoteReference w:id="61"/>
      </w:r>
      <w:r>
        <w:t xml:space="preserve"> The code thus traded the rhythms of a</w:t>
      </w:r>
      <w:r>
        <w:t>griculture for the rhythms of merchant finance.</w:t>
      </w:r>
    </w:p>
    <w:p w:rsidR="00375568" w:rsidRDefault="005344A1">
      <w:pPr>
        <w:pStyle w:val="BodyText1"/>
      </w:pPr>
      <w:r>
        <w:t>Clustering each of these sections reveals that western states along with the former Confederate states of South Carolina, North Carolina, and Florida copied each provision almost exactly. Midwestern and Upper</w:t>
      </w:r>
      <w:r>
        <w:t xml:space="preserve"> South states that had already developed and maintained commercial ties to Chicago and New Orleans by 1850 varied the New York rules, sometimes by requiring answers only in term time, or permitting only a judge to decree default judgment rather than a cler</w:t>
      </w:r>
      <w:r>
        <w:t>k, in either case effectively stretching out enforcement and making a formal trial more likely.</w:t>
      </w:r>
      <w:r>
        <w:rPr>
          <w:rStyle w:val="FootnoteAnchor"/>
        </w:rPr>
        <w:footnoteReference w:id="62"/>
      </w:r>
      <w:r>
        <w:t xml:space="preserve"> But in the Reconstruction South, and in the West over the same period, regardless of whether a jurisdiction abolished chancery or not, regardless of the racial</w:t>
      </w:r>
      <w:r>
        <w:t xml:space="preserve"> exclusions it may have placed on witness testimony, the provisions on debt collection remained unchanged.</w:t>
      </w:r>
      <w:r>
        <w:rPr>
          <w:rStyle w:val="FootnoteAnchor"/>
        </w:rPr>
        <w:footnoteReference w:id="63"/>
      </w:r>
      <w:r>
        <w:t xml:space="preserve"> When it came to creditors’ remedies, the law of New York became the law of the land—and of the emerging national economy.</w:t>
      </w:r>
    </w:p>
    <w:p w:rsidR="00375568" w:rsidRDefault="00375568">
      <w:pPr>
        <w:pStyle w:val="BodyText1"/>
      </w:pPr>
    </w:p>
    <w:p w:rsidR="00375568" w:rsidRDefault="005344A1">
      <w:pPr>
        <w:pStyle w:val="BodyText1"/>
      </w:pPr>
      <w:r>
        <w:t>* * *</w:t>
      </w:r>
    </w:p>
    <w:p w:rsidR="00375568" w:rsidRDefault="00375568">
      <w:pPr>
        <w:pStyle w:val="BodyText1"/>
      </w:pPr>
    </w:p>
    <w:p w:rsidR="00375568" w:rsidRDefault="005344A1">
      <w:pPr>
        <w:pStyle w:val="FirstParagraph"/>
      </w:pPr>
      <w:r>
        <w:t xml:space="preserve">The near </w:t>
      </w:r>
      <w:r>
        <w:t>uniformity of creditors’ remedies in Field Code states, as demonstrated by clustering, points out the close link between the rise of modern American procedure and modern American capitalism. Westerners and southerners frequently commented on the seeming im</w:t>
      </w:r>
      <w:r>
        <w:t xml:space="preserve">perialism of the New York code and its connections to New York capital, but one must turn to the technical debates over procedure to find these anxieties. Twelve of the states and territories that copied the Field Code most closely did so during the Civil </w:t>
      </w:r>
      <w:r>
        <w:t>War and Reconstruction era—four states in the former Confederacy and eight jurisdictions in the Far West.</w:t>
      </w:r>
      <w:r>
        <w:rPr>
          <w:rStyle w:val="FootnoteAnchor"/>
        </w:rPr>
        <w:footnoteReference w:id="64"/>
      </w:r>
      <w:r>
        <w:t xml:space="preserve"> As with other areas of postbellum history, one learns a lot by holding the postbellum American South and American West together.</w:t>
      </w:r>
    </w:p>
    <w:p w:rsidR="00375568" w:rsidRDefault="005344A1">
      <w:pPr>
        <w:pStyle w:val="BodyText1"/>
      </w:pPr>
      <w:r>
        <w:t xml:space="preserve">In the last decade, </w:t>
      </w:r>
      <w:r>
        <w:t>scholars of Reconstruction have broadened the scope of their study to include both the South and the West as two sites in one “Greater Reconstruction.” These studies have illustrated the ways that military conquest, rapid industrialization, and the resettl</w:t>
      </w:r>
      <w:r>
        <w:t>ement and education of ethnic minorities developed similarly in each region, guided by political elites in Washington.</w:t>
      </w:r>
      <w:r>
        <w:rPr>
          <w:rStyle w:val="FootnoteAnchor"/>
        </w:rPr>
        <w:footnoteReference w:id="65"/>
      </w:r>
      <w:r>
        <w:t xml:space="preserve"> In tracing the legal aspects of this Greater Reconstruction, scholars have focused almost entirely on the expansion of federal power or </w:t>
      </w:r>
      <w:r>
        <w:t>constitutional rights of citizenship and civil equality.</w:t>
      </w:r>
      <w:r>
        <w:rPr>
          <w:rStyle w:val="FootnoteAnchor"/>
        </w:rPr>
        <w:footnoteReference w:id="66"/>
      </w:r>
      <w:r>
        <w:t xml:space="preserve"> While the 1860s and 1870s were of course a transformative period in the history of civil rights and the creation of a national state, they were also the decades in which many local legal institution</w:t>
      </w:r>
      <w:r>
        <w:t xml:space="preserve">s and practices were transformed not by federal power but by state codification. Naomi </w:t>
      </w:r>
      <w:proofErr w:type="spellStart"/>
      <w:r>
        <w:t>Lamoreaux</w:t>
      </w:r>
      <w:proofErr w:type="spellEnd"/>
      <w:r>
        <w:t xml:space="preserve"> and John Joseph Wallis have recently argued that in the creation of a modern American economy, “the federal government played </w:t>
      </w:r>
      <w:r>
        <w:rPr>
          <w:i/>
        </w:rPr>
        <w:t>no</w:t>
      </w:r>
      <w:r>
        <w:t xml:space="preserve"> role in this process until the</w:t>
      </w:r>
      <w:r>
        <w:t xml:space="preserve"> Civil War, and even then it played only a bit part.” The history of the Field Code’s migration helps to substantiate this claim. While </w:t>
      </w:r>
      <w:proofErr w:type="spellStart"/>
      <w:r>
        <w:t>Lamoreaux</w:t>
      </w:r>
      <w:proofErr w:type="spellEnd"/>
      <w:r>
        <w:t xml:space="preserve"> and Wallis focus on the development of banking, transportation, and incorporation at the state level, it was </w:t>
      </w:r>
      <w:r>
        <w:lastRenderedPageBreak/>
        <w:t>t</w:t>
      </w:r>
      <w:r>
        <w:t>he Procedure Code that structured civil remedies to protect these institutions. And procedure codes were creatures of the states.</w:t>
      </w:r>
      <w:r>
        <w:rPr>
          <w:rStyle w:val="FootnoteAnchor"/>
        </w:rPr>
        <w:footnoteReference w:id="67"/>
      </w:r>
    </w:p>
    <w:p w:rsidR="00375568" w:rsidRDefault="005344A1">
      <w:pPr>
        <w:pStyle w:val="BodyText1"/>
      </w:pPr>
      <w:r>
        <w:t>The states that adopted the Field Code had other options available to them. Southern states with a civilian code tradition su</w:t>
      </w:r>
      <w:r>
        <w:t>ch as Louisiana and Alabama offered alternative ways to reform common law practice.</w:t>
      </w:r>
      <w:r>
        <w:rPr>
          <w:rStyle w:val="FootnoteAnchor"/>
        </w:rPr>
        <w:footnoteReference w:id="68"/>
      </w:r>
      <w:r>
        <w:t xml:space="preserve"> Illinois, on the other hand, long retained the common law—in later decades lawyers called it “the Yellowstone Park of common law pleading.” When Colorado was a territory i</w:t>
      </w:r>
      <w:r>
        <w:t>t imported Illinois common law via statute, a full seventeen years before its legislature considered the Field Code.</w:t>
      </w:r>
      <w:r>
        <w:rPr>
          <w:rStyle w:val="FootnoteAnchor"/>
        </w:rPr>
        <w:footnoteReference w:id="69"/>
      </w:r>
    </w:p>
    <w:p w:rsidR="00375568" w:rsidRDefault="005344A1">
      <w:pPr>
        <w:pStyle w:val="BodyText1"/>
      </w:pPr>
      <w:r>
        <w:t>But what codifiers saw when they looked at New York, more so than at Louisiana, Alabama, or Illinois, was the Empire State of commercial c</w:t>
      </w:r>
      <w:r>
        <w:t>apital. The fears, demands, and desires of a personified Capital continually wielded promises—and threats—in the debates over procedural codification. The early Mormon settlers of Utah persistently avoided the mining frenzy as well as codification. By 1870</w:t>
      </w:r>
      <w:r>
        <w:t>, however, the territory’s governor directed the legislature’s attention to the recent Code of Nevada, a code “for a people whose interests in many respects are similar to our own.” Of course, standing behind the Nevada Code was “the State of New York—a St</w:t>
      </w:r>
      <w:r>
        <w:t>ate which is an empire in itself and whose commercial transactions are far greater than those of any other State in the Union.” By copying its code, Utah too could be “rewarded by equal advantages.”</w:t>
      </w:r>
      <w:r>
        <w:rPr>
          <w:rStyle w:val="FootnoteAnchor"/>
        </w:rPr>
        <w:footnoteReference w:id="70"/>
      </w:r>
      <w:r>
        <w:t xml:space="preserve"> Code proponents in Colorado similarly pointed to the fac</w:t>
      </w:r>
      <w:r>
        <w:t>t that the code had been “adopted twenty-nine years ago by the Empire state of the Union,” and they too hoped that the code of the nation’s commercial empire brought wealth in its wake.</w:t>
      </w:r>
      <w:r>
        <w:rPr>
          <w:rStyle w:val="FootnoteAnchor"/>
        </w:rPr>
        <w:footnoteReference w:id="71"/>
      </w:r>
    </w:p>
    <w:p w:rsidR="00375568" w:rsidRDefault="005344A1">
      <w:pPr>
        <w:pStyle w:val="BodyText1"/>
      </w:pPr>
      <w:r>
        <w:t>When a Colorado legislator scoffed at the idea that capitalists could</w:t>
      </w:r>
      <w:r>
        <w:t xml:space="preserve"> possibly care about the difference between old common law and modern code remedies, his </w:t>
      </w:r>
      <w:r>
        <w:lastRenderedPageBreak/>
        <w:t>adversaries rebuked him. “Mr. Hamill replied that he knew of one California company of capitalists who were deterred from investing in mining property here wholly on a</w:t>
      </w:r>
      <w:r>
        <w:t>ccount of the practice of the courts in mining cases. If we had had this code years ago, Colorado would now have a larger amount of California capital in her mines.”</w:t>
      </w:r>
      <w:r>
        <w:rPr>
          <w:rStyle w:val="FootnoteAnchor"/>
        </w:rPr>
        <w:footnoteReference w:id="72"/>
      </w:r>
      <w:r>
        <w:t xml:space="preserve"> Codifiers argued that, in attracting capital, procedure was at least as important as the </w:t>
      </w:r>
      <w:r>
        <w:t>substantive rules of property and contract, because procedure secured the remedies that actually protected investments. “Men of capital and enterprise will not make investments and devote their time and energies to those works of internal improvement,” Neb</w:t>
      </w:r>
      <w:r>
        <w:t>raska’s governor reasoned, “unless ample protection is afforded them, by legal enactment, for the capital invested and labor employed.” He therefore urged swift passage of the Field Code.</w:t>
      </w:r>
      <w:r>
        <w:rPr>
          <w:rStyle w:val="FootnoteAnchor"/>
        </w:rPr>
        <w:footnoteReference w:id="73"/>
      </w:r>
    </w:p>
    <w:p w:rsidR="00375568" w:rsidRDefault="005344A1">
      <w:pPr>
        <w:pStyle w:val="BodyText1"/>
      </w:pPr>
      <w:r>
        <w:t xml:space="preserve">Receiving innumerable letters complaining that under the code, “no </w:t>
      </w:r>
      <w:r>
        <w:t xml:space="preserve">one will be benefited, except perhaps some Northern Capitalists,” a North Carolina commissioner undertook an anonymous defense of the new code in the </w:t>
      </w:r>
      <w:r>
        <w:rPr>
          <w:i/>
        </w:rPr>
        <w:t>Weekly Standard</w:t>
      </w:r>
      <w:r>
        <w:t>. He encouraged the bar to accommodate themselves to change, for “the New York system … bid</w:t>
      </w:r>
      <w:r>
        <w:t xml:space="preserve">s fair to become national.” Purporting to give an overview of the code, the articles were almost entirely about credit. “How can we create credit? By punctuality,” the commissioner wrote. “And how create punctuality? </w:t>
      </w:r>
      <w:proofErr w:type="gramStart"/>
      <w:r>
        <w:t>by</w:t>
      </w:r>
      <w:proofErr w:type="gramEnd"/>
      <w:r>
        <w:t xml:space="preserve"> law, and by law alone. Let the law e</w:t>
      </w:r>
      <w:r>
        <w:t>nforce punctuality; let the people of North Carolina learn that the great law of business is, that ‘time is of the essence of the contract.’” Under the more certain and speedy remedies of the code, “we may expect that … even that the vaults of the banks of</w:t>
      </w:r>
      <w:r>
        <w:t xml:space="preserve"> New-York … will be open to our industry.”</w:t>
      </w:r>
      <w:r>
        <w:rPr>
          <w:rStyle w:val="FootnoteAnchor"/>
        </w:rPr>
        <w:footnoteReference w:id="74"/>
      </w:r>
    </w:p>
    <w:p w:rsidR="00375568" w:rsidRDefault="005344A1">
      <w:pPr>
        <w:pStyle w:val="BodyText1"/>
      </w:pPr>
      <w:r>
        <w:t>As in postbellum North Carolina, establishing a flow of credit through the remedial system became a leading priority of western lawyers. While the new western history has shed significant light on neglected topic</w:t>
      </w:r>
      <w:r>
        <w:t>s of Native American dispossession and environmental management, it has often done so by leaving out of view matters of political economy, a staple of the old western history. As one work in that older tradition argued, “</w:t>
      </w:r>
      <w:proofErr w:type="gramStart"/>
      <w:r>
        <w:t>debt</w:t>
      </w:r>
      <w:proofErr w:type="gramEnd"/>
      <w:r>
        <w:t xml:space="preserve"> collection was the central par</w:t>
      </w:r>
      <w:r>
        <w:t>t of law practice for the [western] bar and remained a key part of private practice throughout the century.”</w:t>
      </w:r>
      <w:r>
        <w:rPr>
          <w:rStyle w:val="FootnoteAnchor"/>
        </w:rPr>
        <w:footnoteReference w:id="75"/>
      </w:r>
      <w:r>
        <w:t xml:space="preserve"> On that understanding, one Colorado lawyer succinctly </w:t>
      </w:r>
      <w:r>
        <w:lastRenderedPageBreak/>
        <w:t>summarized the difference between the code and the common law as “whether a merchant had bet</w:t>
      </w:r>
      <w:r>
        <w:t>ter try to collect a $500 note or burn it up.” Tiring of all the focus on creditors’ remedies, one Colorado legislator observed that he “never knew one of these professionals who undertook to write up the beauties of the New York code, … that he did not al</w:t>
      </w:r>
      <w:r>
        <w:t>so break out somewhere with ‘take for instance the case of an action on a promissory note,’ as though the collection of notes was about all there could be any law needed for.”</w:t>
      </w:r>
      <w:r>
        <w:rPr>
          <w:rStyle w:val="FootnoteAnchor"/>
        </w:rPr>
        <w:footnoteReference w:id="76"/>
      </w:r>
    </w:p>
    <w:p w:rsidR="00375568" w:rsidRDefault="005344A1">
      <w:pPr>
        <w:pStyle w:val="BodyText1"/>
      </w:pPr>
      <w:r>
        <w:t>The creditors’ remedies in the code gave the codifiers their leading argument a</w:t>
      </w:r>
      <w:r>
        <w:t>gainst criticisms rooted in the ideology of popular sovereignty. “There is no doubt but the people are in favor of anything that promises to hurry up … Justice, and they will go for the old code,” one Colorado newspaper announced.</w:t>
      </w:r>
      <w:r>
        <w:rPr>
          <w:rStyle w:val="FootnoteAnchor"/>
        </w:rPr>
        <w:footnoteReference w:id="77"/>
      </w:r>
      <w:r>
        <w:t xml:space="preserve"> New York’s “code practic</w:t>
      </w:r>
      <w:r>
        <w:t xml:space="preserve">e is the best in excellence,” stated another, “and when I say </w:t>
      </w:r>
      <w:r>
        <w:rPr>
          <w:i/>
        </w:rPr>
        <w:t>best</w:t>
      </w:r>
      <w:r>
        <w:t xml:space="preserve"> I do not mean best for lawyers only, but best for the people—the commonwealth.”</w:t>
      </w:r>
      <w:r>
        <w:rPr>
          <w:rStyle w:val="FootnoteAnchor"/>
        </w:rPr>
        <w:footnoteReference w:id="78"/>
      </w:r>
      <w:r>
        <w:t xml:space="preserve"> If the people favored economic progress, certainty of remedy, and efficiency in proceedings, then they favor</w:t>
      </w:r>
      <w:r>
        <w:t>ed the New York code, no matter whether they understood or cared about technical rules of pleading and remedies. In their arguments the codifiers imagined themselves the champions of popular sovereignty, for it was they who accomplished what the people act</w:t>
      </w:r>
      <w:r>
        <w:t>ually desired.</w:t>
      </w:r>
    </w:p>
    <w:p w:rsidR="00375568" w:rsidRDefault="005344A1">
      <w:pPr>
        <w:pStyle w:val="BodyText1"/>
      </w:pPr>
      <w:r>
        <w:t>Thus by the end of Reconstruction, New York’s domestic empire of capital and creditors’ remedies bore a remarkable resemblance to the international empire administered by England. Both jurisdictions, while reforming the practice of law, rema</w:t>
      </w:r>
      <w:r>
        <w:t>ined ambivalent about codification within their own borders but encouraged it among their economic dependents. The English commissioned codes for India and Singapore, while Field’s additional codes covering New York’s civil and penal law—ignored in his hom</w:t>
      </w:r>
      <w:r>
        <w:t>e state—were adopted in California and other western jurisdictions.</w:t>
      </w:r>
      <w:r>
        <w:rPr>
          <w:rStyle w:val="FootnoteAnchor"/>
        </w:rPr>
        <w:footnoteReference w:id="79"/>
      </w:r>
      <w:r>
        <w:t xml:space="preserve"> In both England and New York, leading arguments against codification carried a civilizational logic of empire: advanced metropoles could not codify their law, for to do so would be to fre</w:t>
      </w:r>
      <w:r>
        <w:t xml:space="preserve">eze the progress of legal science. What </w:t>
      </w:r>
      <w:r>
        <w:lastRenderedPageBreak/>
        <w:t>appeared to some to be a hopeless mass of confusion was to common law defenders the sign of true legal sophistication. Science was, after all, complex.</w:t>
      </w:r>
      <w:r>
        <w:rPr>
          <w:rStyle w:val="FootnoteAnchor"/>
        </w:rPr>
        <w:footnoteReference w:id="80"/>
      </w:r>
      <w:r>
        <w:t xml:space="preserve"> The later editions of the New York Procedure Code came in for c</w:t>
      </w:r>
      <w:r>
        <w:t>ensure precisely for trying to capture all the sophistication of the New York legal system within an unwieldy 3,300 rules.</w:t>
      </w:r>
      <w:r>
        <w:rPr>
          <w:rStyle w:val="FootnoteAnchor"/>
        </w:rPr>
        <w:footnoteReference w:id="81"/>
      </w:r>
      <w:r>
        <w:t xml:space="preserve"> Codification, however, could help developing societies along law’s frontier take a progressive leap forward. As India’s chief codifi</w:t>
      </w:r>
      <w:r>
        <w:t>er Thomas Macaulay explained, codification “cannot be well performed in an age of barbarism,” but also “cannot without great difficulty be performed in an age of freedom.” As India balanced between the two, however, “it is the work which especially belongs</w:t>
      </w:r>
      <w:r>
        <w:t xml:space="preserve"> to a government like that of India—to an enlightened and paternal despotism.”</w:t>
      </w:r>
      <w:r>
        <w:rPr>
          <w:rStyle w:val="FootnoteAnchor"/>
        </w:rPr>
        <w:footnoteReference w:id="82"/>
      </w:r>
    </w:p>
    <w:p w:rsidR="00375568" w:rsidRDefault="005344A1">
      <w:pPr>
        <w:pStyle w:val="BodyText1"/>
      </w:pPr>
      <w:r>
        <w:t>In America, Macaulay’s tool of enlightened despotism spread with the anxiety that capital from the nation’s economic center would remain scarce without a code of remedies that,</w:t>
      </w:r>
      <w:r>
        <w:t xml:space="preserve"> if not in fact the law of New York, was at least prescribed by New York lawyers and their corporate clients. The states of Greater Reconstruction in America adopted a foreign code, but lawyers, legislators, and their supporters claimed the endorsement of </w:t>
      </w:r>
      <w:r>
        <w:t>popular sovereignty in doing so. Even in North Carolina, whose Democratic newspapers daily called for the repeal of “this child of the carpet baggers,” Republican editors proclaimed that “the movement” towards procedural codification “comes from the people</w:t>
      </w:r>
      <w:r>
        <w:t>, from the instinctive logic by which an unprejudiced mind grasps the advantages of the system.”</w:t>
      </w:r>
      <w:r>
        <w:rPr>
          <w:rStyle w:val="FootnoteAnchor"/>
        </w:rPr>
        <w:footnoteReference w:id="83"/>
      </w:r>
    </w:p>
    <w:p w:rsidR="00375568" w:rsidRDefault="005344A1">
      <w:pPr>
        <w:pStyle w:val="BodyText1"/>
      </w:pPr>
      <w:r>
        <w:t>Our narrative of the spread of the Field Code is congruent with recent articles and monographs on the rise of western capitalism, but our digital methods have</w:t>
      </w:r>
      <w:r>
        <w:t xml:space="preserve"> enabled some important changes and corrections.</w:t>
      </w:r>
      <w:r>
        <w:rPr>
          <w:rStyle w:val="FootnoteAnchor"/>
        </w:rPr>
        <w:footnoteReference w:id="84"/>
      </w:r>
      <w:r>
        <w:t xml:space="preserve"> The spread of the Field Code shows the ways in which central economic power was diffused through local networks of elite agents. Changing conceptions about what mercantile, metropolitan capital required man</w:t>
      </w:r>
      <w:r>
        <w:t xml:space="preserve">ifested in the concrete details of legal processes that secured capital and remedied violations of the contracts, trusts, and agencies it produced. Conventional </w:t>
      </w:r>
      <w:r>
        <w:lastRenderedPageBreak/>
        <w:t>accounts hold that state procedures were almost always more debtor friendly, running up against</w:t>
      </w:r>
      <w:r>
        <w:t xml:space="preserve"> and causing frequent tension with a federal insistence on creditors’ rights.</w:t>
      </w:r>
      <w:r>
        <w:rPr>
          <w:rStyle w:val="FootnoteAnchor"/>
        </w:rPr>
        <w:footnoteReference w:id="85"/>
      </w:r>
      <w:r>
        <w:t xml:space="preserve"> But in the migration of the Field Code, creditor-friendly regulations flowed not from a source of federal power but from a supposedly co-equal state jurisdiction, albeit one wit</w:t>
      </w:r>
      <w:r>
        <w:t>h outsized financial might.</w:t>
      </w:r>
    </w:p>
    <w:p w:rsidR="00375568" w:rsidRDefault="005344A1">
      <w:pPr>
        <w:pStyle w:val="BodyText1"/>
      </w:pPr>
      <w:r>
        <w:t>Our revisions to the history of law and capitalism depend on our digital methods. Our account relies largely on commentary from Colorado in 1876 and North Carolina in 1868. How did we know to look in those places, at those times</w:t>
      </w:r>
      <w:r>
        <w:t>? It is not because the sources were abundant or readily available. Colorado’s legislative journals for 1876 are in fact lost, completely missing from the archives. North Carolina’s are nearly as scarce. But refer back to the network graph showing the rela</w:t>
      </w:r>
      <w:r>
        <w:t xml:space="preserve">tionship between procedure codes (figure 5). It shows that Colorado from its very beginning borrowed its procedural law from </w:t>
      </w:r>
      <w:r>
        <w:rPr>
          <w:i/>
        </w:rPr>
        <w:t>Illinois</w:t>
      </w:r>
      <w:r>
        <w:t xml:space="preserve">, a common law state. Only well after a decade into its history as a territory did Colorado adopt a Field Code. Colorado’s </w:t>
      </w:r>
      <w:r>
        <w:t>history runs contrary to the conventional account, which holds that western states adopted codes as a matter of convenience early in their history.</w:t>
      </w:r>
      <w:r>
        <w:rPr>
          <w:rStyle w:val="FootnoteAnchor"/>
        </w:rPr>
        <w:footnoteReference w:id="86"/>
      </w:r>
      <w:r>
        <w:t xml:space="preserve"> Another peculiarity of the graph is that most states borrow, naturally it seems, from a near neighbor. But </w:t>
      </w:r>
      <w:r>
        <w:t xml:space="preserve">North Carolina, South Carolina, and Florida all borrowed directly from the latest New York code. Why is it that the center of the West was California, the center of the Midwest was evenly spread from Ohio to Kentucky to Iowa, yet the center of the </w:t>
      </w:r>
      <w:r>
        <w:rPr>
          <w:i/>
        </w:rPr>
        <w:t>South</w:t>
      </w:r>
      <w:r>
        <w:t xml:space="preserve"> wa</w:t>
      </w:r>
      <w:r>
        <w:t xml:space="preserve">s New York? Answering these questions is what sent us to western and southern archives despite the paucity of easily accessible legislative material. </w:t>
      </w:r>
    </w:p>
    <w:p w:rsidR="00375568" w:rsidRDefault="005344A1">
      <w:pPr>
        <w:pStyle w:val="BodyText1"/>
      </w:pPr>
      <w:r>
        <w:t xml:space="preserve">The qualitative discoveries in these archives then fed back into the analysis of the digital data. If we </w:t>
      </w:r>
      <w:r>
        <w:t>return to the map at the beginning of this article (figure 2), we see that that eastern seaboard, Illinois, and certain states in the South may have adopted some reforms to common law practice but largely ignored the Field Code. The uniform adoption of cre</w:t>
      </w:r>
      <w:r>
        <w:t>ditor remedies by the code states, and the political anxieties surrounding their adoption, help to make sense of these apparent exceptions: jurisdictions with rival metropoles of capital faced less intense pressure to adopt the creditor practices of New Yo</w:t>
      </w:r>
      <w:r>
        <w:t>rk. Non-code states cluster around the alternative trade outlets of Boston, Chicago, and New Orleans.</w:t>
      </w:r>
      <w:r>
        <w:rPr>
          <w:rStyle w:val="FootnoteAnchor"/>
        </w:rPr>
        <w:footnoteReference w:id="87"/>
      </w:r>
      <w:r>
        <w:t xml:space="preserve"> In the two most populous and </w:t>
      </w:r>
      <w:r>
        <w:lastRenderedPageBreak/>
        <w:t xml:space="preserve">commercially advanced western states, Texas and Illinois, the need for New York capital failed to move state legislators to </w:t>
      </w:r>
      <w:r>
        <w:t>adopt the code at the expense of popular sovereignty (despite concerted efforts in both jurisdictions).</w:t>
      </w:r>
      <w:r>
        <w:rPr>
          <w:rStyle w:val="FootnoteAnchor"/>
        </w:rPr>
        <w:footnoteReference w:id="88"/>
      </w:r>
      <w:r>
        <w:t xml:space="preserve"> Although, as Noam </w:t>
      </w:r>
      <w:proofErr w:type="spellStart"/>
      <w:r>
        <w:t>Maggor</w:t>
      </w:r>
      <w:proofErr w:type="spellEnd"/>
      <w:r>
        <w:t xml:space="preserve"> has recently shown, Boston capitalists wielded broad influence over development in the West, it was not the law of the Brahmin</w:t>
      </w:r>
      <w:r>
        <w:t>s that protected their investments.</w:t>
      </w:r>
      <w:r>
        <w:rPr>
          <w:rStyle w:val="FootnoteAnchor"/>
        </w:rPr>
        <w:footnoteReference w:id="89"/>
      </w:r>
      <w:r>
        <w:t xml:space="preserve"> That task fell to the remedial law of the self-proclaimed Empire State.</w:t>
      </w:r>
      <w:r>
        <w:rPr>
          <w:rStyle w:val="FootnoteAnchor"/>
        </w:rPr>
        <w:footnoteReference w:id="90"/>
      </w:r>
    </w:p>
    <w:p w:rsidR="00375568" w:rsidRDefault="00375568">
      <w:pPr>
        <w:pStyle w:val="BodyText1"/>
      </w:pPr>
    </w:p>
    <w:p w:rsidR="00375568" w:rsidRDefault="005344A1">
      <w:pPr>
        <w:pStyle w:val="BodyText1"/>
      </w:pPr>
      <w:r>
        <w:t>* * *</w:t>
      </w:r>
    </w:p>
    <w:p w:rsidR="00375568" w:rsidRDefault="00375568">
      <w:pPr>
        <w:pStyle w:val="BodyText1"/>
      </w:pPr>
    </w:p>
    <w:p w:rsidR="00375568" w:rsidRDefault="005344A1">
      <w:pPr>
        <w:pStyle w:val="BodyText1"/>
      </w:pPr>
      <w:r>
        <w:t>By addressing our historical questions to a sufficiently large but narrowly defined corpus of sources, we benefited from a symbiosis of tr</w:t>
      </w:r>
      <w:r>
        <w:t xml:space="preserve">aditional and digital historical methods. Our computational methods produced useful historical knowledge because they were carefully tailored to what we knew about the data from traditional historical work. We knew that code commissioners worked with “the </w:t>
      </w:r>
      <w:r>
        <w:t>scissors and paste-pot,” as critics complained, and we examined codes in the archives which showed how commissions literally marked up the legislation of other states. While we think that one of the most useful things about digital history is its ability t</w:t>
      </w:r>
      <w:r>
        <w:t>o start with large corpora and then figure out what is worth asking about the past on its own terms, we have shown how digital history can also operate by starting with specific historical questions rather than particular sources. We have shown how a colle</w:t>
      </w:r>
      <w:r>
        <w:t>ction of methods from computer science can be used to good effect in tracking the changes in the law. Finally we have shown how it is possible to work on different scales, using network analysis, visualization, and algorithmic close reading, and thus to ga</w:t>
      </w:r>
      <w:r>
        <w:t>in both a broad overview of the law’s migration, as well as a highly detailed view of the changes in the law. Our methods of identifying text reuse are especially useful for studying the law, given its discursive structure, but they can be adapted to study</w:t>
      </w:r>
      <w:r>
        <w:t xml:space="preserve"> other historical domains where texts borrowed language from one another. The broader point, however, is that emerging methods in text analysis can be useful for historical research as long as the researcher carefully matches the method to the question.</w:t>
      </w:r>
      <w:r>
        <w:rPr>
          <w:rStyle w:val="FootnoteAnchor"/>
        </w:rPr>
        <w:footnoteReference w:id="91"/>
      </w:r>
    </w:p>
    <w:p w:rsidR="00375568" w:rsidRDefault="005344A1">
      <w:pPr>
        <w:pStyle w:val="BodyText1"/>
      </w:pPr>
      <w:r>
        <w:t>T</w:t>
      </w:r>
      <w:r>
        <w:t>he history of codification on the American periphery challenges foundational assumptions about American federalism. Scholars commonly speak of regulating at “the state level,” imagining an equality between state sovereignties that exists in tension only wi</w:t>
      </w:r>
      <w:r>
        <w:t>th “the federal level.” But the history of legal practice and civil remedies is one in which the localism fostered by common law practice rapidly gave way to uniform regulations promulgated by New York trial lawyers without the slightest interference of th</w:t>
      </w:r>
      <w:r>
        <w:t>e federal government.</w:t>
      </w:r>
      <w:r>
        <w:rPr>
          <w:rStyle w:val="FootnoteAnchor"/>
        </w:rPr>
        <w:footnoteReference w:id="92"/>
      </w:r>
      <w:r>
        <w:t xml:space="preserve"> The history of the Code also has </w:t>
      </w:r>
      <w:r>
        <w:lastRenderedPageBreak/>
        <w:t>important implications for recent scholarship seeking to unearth a long tradition of “administrative law” among the states before the twentieth century. These accounts have largely focused on administ</w:t>
      </w:r>
      <w:r>
        <w:t>rative adjudication or discretionary regulation within a narrow domain, such as customs houses, but have so far neglected the most widespread and significant instance of nineteenth-century administrative lawmaking in America—the spread of remedial codes th</w:t>
      </w:r>
      <w:r>
        <w:t>rough extra-legislative commissions.</w:t>
      </w:r>
      <w:r>
        <w:rPr>
          <w:rStyle w:val="FootnoteAnchor"/>
        </w:rPr>
        <w:footnoteReference w:id="93"/>
      </w:r>
      <w:r>
        <w:t xml:space="preserve"> While these histories have sought to demonstrate that nineteenth-century Americans could be quite comfortable with administrative law, accepting it as a normal part of the constitutional order, this article has shown h</w:t>
      </w:r>
      <w:r>
        <w:t>ow lawmaking by commission generated significant political controversy and raised grave questions about popular sovereignty that over time were merely dodged rather than answered.</w:t>
      </w:r>
    </w:p>
    <w:p w:rsidR="00375568" w:rsidRDefault="005344A1">
      <w:pPr>
        <w:pStyle w:val="BodyText1"/>
      </w:pPr>
      <w:r>
        <w:t xml:space="preserve">In the economically developing West and re-developing South, anxieties over </w:t>
      </w:r>
      <w:r>
        <w:t>the lack of capital joined with arguments about civilization and progress to spur many jurisdictions to copy the text of the code of New York, the Empire State of capital. The short legislative sessions of American lawmaking limited the options available f</w:t>
      </w:r>
      <w:r>
        <w:t>or re-imagining or re-crafting what could become the law of remedies and legal practice. And in the economically underdeveloped parts of the country, periods of opportunity could be short indeed. Capital might quickly pass over one region and favor another</w:t>
      </w:r>
      <w:r>
        <w:t>, and each month more lawyers arrived hoping to make a start in a jurisdiction where economic progress was just about to take off.</w:t>
      </w:r>
    </w:p>
    <w:p w:rsidR="00375568" w:rsidRDefault="005344A1">
      <w:pPr>
        <w:pStyle w:val="BodyText1"/>
      </w:pPr>
      <w:r>
        <w:t>A twenty-first century tool thus gets at the heart of nineteenth-century lawmaking in U.S. history. Our computers have recons</w:t>
      </w:r>
      <w:r>
        <w:t xml:space="preserve">tructed the work of scissors and paste-pots that spurred lawyers and judges, politicians and newspaper editors to debate whether codes that were drafted by commissioners and borrowed wholesale from beyond a jurisdiction’s borders were actually democratic. </w:t>
      </w:r>
      <w:r>
        <w:t>Codifiers responded by transmuting democratic theory into support for a remedial code that elected legislators had neither the time nor inclination to read. Popular support for commercial development was taken to indicate popular support for New York’s sys</w:t>
      </w:r>
      <w:r>
        <w:t>tem of civil remedies and the capital it could attract. By digitally analyzing the code’s many iterations, we, like Nevada’s Senator Stewart, have unbound, chopped up, reconfigured, and traced the spine of modern American legal practice.</w:t>
      </w:r>
    </w:p>
    <w:p w:rsidR="00375568" w:rsidRDefault="00375568">
      <w:pPr>
        <w:pStyle w:val="BodyText1"/>
      </w:pPr>
    </w:p>
    <w:p w:rsidR="00375568" w:rsidRDefault="00375568"/>
    <w:p w:rsidR="00375568" w:rsidRDefault="00375568">
      <w:pPr>
        <w:sectPr w:rsidR="00375568">
          <w:type w:val="continuous"/>
          <w:pgSz w:w="12240" w:h="15840"/>
          <w:pgMar w:top="1440" w:right="1800" w:bottom="1440" w:left="1800" w:header="0" w:footer="0" w:gutter="0"/>
          <w:cols w:space="720"/>
          <w:formProt w:val="0"/>
          <w:docGrid w:linePitch="326" w:charSpace="-6145"/>
        </w:sectPr>
      </w:pPr>
    </w:p>
    <w:p w:rsidR="005344A1" w:rsidRDefault="005344A1"/>
    <w:sectPr w:rsidR="005344A1">
      <w:type w:val="continuous"/>
      <w:pgSz w:w="12240" w:h="15840"/>
      <w:pgMar w:top="1440" w:right="1800" w:bottom="1440" w:left="1800" w:header="0" w:footer="0" w:gutter="0"/>
      <w:cols w:space="720"/>
      <w:formProt w:val="0"/>
      <w:docGrid w:linePitch="326"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44A1" w:rsidRDefault="005344A1">
      <w:pPr>
        <w:spacing w:after="0"/>
      </w:pPr>
      <w:r>
        <w:separator/>
      </w:r>
    </w:p>
  </w:endnote>
  <w:endnote w:type="continuationSeparator" w:id="0">
    <w:p w:rsidR="005344A1" w:rsidRDefault="005344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Lucida Sans">
    <w:panose1 w:val="020B0602030504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44A1" w:rsidRDefault="005344A1">
      <w:r>
        <w:separator/>
      </w:r>
    </w:p>
  </w:footnote>
  <w:footnote w:type="continuationSeparator" w:id="0">
    <w:p w:rsidR="005344A1" w:rsidRDefault="005344A1">
      <w:r>
        <w:continuationSeparator/>
      </w:r>
    </w:p>
  </w:footnote>
  <w:footnote w:id="1">
    <w:p w:rsidR="00375568" w:rsidRDefault="005344A1">
      <w:pPr>
        <w:pStyle w:val="FootnoteText"/>
      </w:pPr>
      <w:r>
        <w:rPr>
          <w:sz w:val="20"/>
          <w:szCs w:val="20"/>
        </w:rPr>
        <w:footnoteRef/>
      </w:r>
      <w:r>
        <w:rPr>
          <w:sz w:val="20"/>
          <w:szCs w:val="20"/>
        </w:rPr>
        <w:tab/>
        <w:t xml:space="preserve"> The authors wish to thank Hendrik </w:t>
      </w:r>
      <w:proofErr w:type="spellStart"/>
      <w:r>
        <w:rPr>
          <w:sz w:val="20"/>
          <w:szCs w:val="20"/>
        </w:rPr>
        <w:t>Hartog</w:t>
      </w:r>
      <w:proofErr w:type="spellEnd"/>
      <w:r>
        <w:rPr>
          <w:sz w:val="20"/>
          <w:szCs w:val="20"/>
        </w:rPr>
        <w:t xml:space="preserve">, Amalia Kessler, Stephen Robertson, Jason </w:t>
      </w:r>
      <w:proofErr w:type="spellStart"/>
      <w:r>
        <w:rPr>
          <w:sz w:val="20"/>
          <w:szCs w:val="20"/>
        </w:rPr>
        <w:t>Heppler</w:t>
      </w:r>
      <w:proofErr w:type="spellEnd"/>
      <w:r>
        <w:rPr>
          <w:sz w:val="20"/>
          <w:szCs w:val="20"/>
        </w:rPr>
        <w:t>, Eric Nystrom, and the anonymous peer reviewers for commenting on drafts of this article.</w:t>
      </w:r>
    </w:p>
  </w:footnote>
  <w:footnote w:id="2">
    <w:p w:rsidR="00375568" w:rsidRDefault="005344A1">
      <w:pPr>
        <w:pStyle w:val="FootnoteText1"/>
        <w:spacing w:after="240"/>
      </w:pPr>
      <w:r>
        <w:rPr>
          <w:vertAlign w:val="superscript"/>
        </w:rPr>
        <w:footnoteRef/>
      </w:r>
      <w:r>
        <w:rPr>
          <w:vertAlign w:val="superscript"/>
        </w:rPr>
        <w:tab/>
      </w:r>
      <w:r>
        <w:t xml:space="preserve"> Message of the Governor, in Journal of the Council for the Terr</w:t>
      </w:r>
      <w:r>
        <w:t>itory of Nevada (Carson City, 1862), 21.</w:t>
      </w:r>
    </w:p>
  </w:footnote>
  <w:footnote w:id="3">
    <w:p w:rsidR="00375568" w:rsidRDefault="005344A1">
      <w:pPr>
        <w:pStyle w:val="FootnoteText1"/>
        <w:spacing w:after="240"/>
      </w:pPr>
      <w:r>
        <w:rPr>
          <w:vertAlign w:val="superscript"/>
        </w:rPr>
        <w:footnoteRef/>
      </w:r>
      <w:r>
        <w:rPr>
          <w:vertAlign w:val="superscript"/>
        </w:rPr>
        <w:tab/>
      </w:r>
      <w:r>
        <w:t xml:space="preserve"> Nevada Council Journal (1862), 261–62. Cf. Act of Congress (Carson City, 1861) Organizing the Territory of Nevada, 12 U.S. Statutes at Large 209–14 (Carson City, 1863); 1861 Nevada Laws 314.</w:t>
      </w:r>
    </w:p>
  </w:footnote>
  <w:footnote w:id="4">
    <w:p w:rsidR="00375568" w:rsidRDefault="005344A1">
      <w:pPr>
        <w:pStyle w:val="FootnoteText1"/>
        <w:spacing w:after="240"/>
      </w:pPr>
      <w:r>
        <w:rPr>
          <w:vertAlign w:val="superscript"/>
        </w:rPr>
        <w:footnoteRef/>
      </w:r>
      <w:r>
        <w:rPr>
          <w:vertAlign w:val="superscript"/>
        </w:rPr>
        <w:tab/>
      </w:r>
      <w:r>
        <w:t xml:space="preserve"> </w:t>
      </w:r>
      <w:r>
        <w:t xml:space="preserve">Besides his work on codification, which extended to civil, penal, and even international codes of law, Field became renowned for his trial advocacy. Field argued the winning side in major Reconstruction cases such as </w:t>
      </w:r>
      <w:r>
        <w:rPr>
          <w:i/>
        </w:rPr>
        <w:t>Ex Parte Milligan</w:t>
      </w:r>
      <w:r>
        <w:t xml:space="preserve">, 71 U.S. (4 Wall.) 2 </w:t>
      </w:r>
      <w:r>
        <w:t xml:space="preserve">(1866) (holding the trial of civilians by military commission unconstitutional), </w:t>
      </w:r>
      <w:r>
        <w:rPr>
          <w:i/>
        </w:rPr>
        <w:t>Cummings v. Missouri</w:t>
      </w:r>
      <w:r>
        <w:t xml:space="preserve">, 71 U.S. (4 Wall.) 277 (1867) (striking a loyalty oath as unconstitutional), and </w:t>
      </w:r>
      <w:r>
        <w:rPr>
          <w:i/>
        </w:rPr>
        <w:t>United States v. Cruikshank</w:t>
      </w:r>
      <w:r>
        <w:t>, 92 U.S. 542 (1875) (enforcing the Fourteenth</w:t>
      </w:r>
      <w:r>
        <w:t xml:space="preserve"> Amendment only against “state action”). Field came under heavy censure for his representation of Gilded Age robber barons like Jay Gould, Jim Fisk, and William “Boss” Tweed, but even Tweed’s chief adversary Samuel Tilden retained Field’s services for the </w:t>
      </w:r>
      <w:r>
        <w:t xml:space="preserve">disputed election of 1876. See Henry Martyn Field, </w:t>
      </w:r>
      <w:proofErr w:type="gramStart"/>
      <w:r>
        <w:rPr>
          <w:i/>
        </w:rPr>
        <w:t>The</w:t>
      </w:r>
      <w:proofErr w:type="gramEnd"/>
      <w:r>
        <w:rPr>
          <w:i/>
        </w:rPr>
        <w:t xml:space="preserve"> Life of David Dudley Field</w:t>
      </w:r>
      <w:r>
        <w:t xml:space="preserve"> (New York, 1898); Philip J. Bergan, “David Dudley Field: A Lawyer’s Life,” in </w:t>
      </w:r>
      <w:r>
        <w:rPr>
          <w:i/>
        </w:rPr>
        <w:t>The Fields and the Law</w:t>
      </w:r>
      <w:r>
        <w:t xml:space="preserve"> (New York, 1986).</w:t>
      </w:r>
    </w:p>
  </w:footnote>
  <w:footnote w:id="5">
    <w:p w:rsidR="00375568" w:rsidRDefault="005344A1">
      <w:pPr>
        <w:pStyle w:val="FootnoteText1"/>
        <w:spacing w:after="240"/>
      </w:pPr>
      <w:r>
        <w:rPr>
          <w:vertAlign w:val="superscript"/>
        </w:rPr>
        <w:footnoteRef/>
      </w:r>
      <w:r>
        <w:rPr>
          <w:vertAlign w:val="superscript"/>
        </w:rPr>
        <w:tab/>
      </w:r>
      <w:r>
        <w:t xml:space="preserve"> </w:t>
      </w:r>
      <w:r>
        <w:rPr>
          <w:i/>
        </w:rPr>
        <w:t>Rocky Mountain News</w:t>
      </w:r>
      <w:r>
        <w:t xml:space="preserve"> (Denver, CO), January 20, 1877.</w:t>
      </w:r>
    </w:p>
  </w:footnote>
  <w:footnote w:id="6">
    <w:p w:rsidR="00375568" w:rsidRDefault="005344A1">
      <w:pPr>
        <w:pStyle w:val="FootnoteText1"/>
        <w:spacing w:after="240"/>
      </w:pPr>
      <w:r>
        <w:rPr>
          <w:vertAlign w:val="superscript"/>
        </w:rPr>
        <w:footnoteRef/>
      </w:r>
      <w:r>
        <w:rPr>
          <w:vertAlign w:val="superscript"/>
        </w:rPr>
        <w:tab/>
      </w:r>
      <w:r>
        <w:t xml:space="preserve"> Roscoe Pound, “David Dudley Field: An Appraisal,” and Alison </w:t>
      </w:r>
      <w:proofErr w:type="spellStart"/>
      <w:r>
        <w:t>Reppy</w:t>
      </w:r>
      <w:proofErr w:type="spellEnd"/>
      <w:r>
        <w:t xml:space="preserve">, “The Field Codification Concept,” in Alison </w:t>
      </w:r>
      <w:proofErr w:type="spellStart"/>
      <w:r>
        <w:t>Reppy</w:t>
      </w:r>
      <w:proofErr w:type="spellEnd"/>
      <w:r>
        <w:t xml:space="preserve">, ed., </w:t>
      </w:r>
      <w:r>
        <w:rPr>
          <w:i/>
        </w:rPr>
        <w:t>David Dudley Field: Centenary Essays</w:t>
      </w:r>
      <w:r>
        <w:t xml:space="preserve"> (New York, 1949); Stephen </w:t>
      </w:r>
      <w:proofErr w:type="spellStart"/>
      <w:r>
        <w:t>Subrin</w:t>
      </w:r>
      <w:proofErr w:type="spellEnd"/>
      <w:r>
        <w:t>, “David Dudley Field and the Field Code: A Historical Analy</w:t>
      </w:r>
      <w:r>
        <w:t xml:space="preserve">sis of an Earlier Procedural Vision,” </w:t>
      </w:r>
      <w:r>
        <w:rPr>
          <w:i/>
        </w:rPr>
        <w:t>Law and History Review</w:t>
      </w:r>
      <w:r>
        <w:t xml:space="preserve"> 6, no. 2 (1988): 311–373; Robert G. Bone, “Mapping the Boundaries of a Dispute: Conceptions of Ideal Lawsuit Structure from the Field Code to the Federal Rules,” </w:t>
      </w:r>
      <w:r>
        <w:rPr>
          <w:i/>
        </w:rPr>
        <w:t>Columbia Law Review</w:t>
      </w:r>
      <w:r>
        <w:t xml:space="preserve"> 89, no. 1 (19</w:t>
      </w:r>
      <w:r>
        <w:t>89): 1–118. See also the literature on procedure and codification cited below.</w:t>
      </w:r>
    </w:p>
  </w:footnote>
  <w:footnote w:id="7">
    <w:p w:rsidR="00375568" w:rsidRDefault="005344A1">
      <w:pPr>
        <w:pStyle w:val="FootnoteText1"/>
        <w:spacing w:after="240"/>
      </w:pPr>
      <w:r>
        <w:rPr>
          <w:vertAlign w:val="superscript"/>
        </w:rPr>
        <w:footnoteRef/>
      </w:r>
      <w:r>
        <w:rPr>
          <w:vertAlign w:val="superscript"/>
        </w:rPr>
        <w:tab/>
      </w:r>
      <w:r>
        <w:t xml:space="preserve"> Similarly, the scholars on the </w:t>
      </w:r>
      <w:r>
        <w:rPr>
          <w:i/>
        </w:rPr>
        <w:t>Viral Texts</w:t>
      </w:r>
      <w:r>
        <w:t xml:space="preserve"> team have demonstrated how newspaper articles were reprinted in the nineteenth-century United States. Ryan Cordell, David A. Smith, et al., </w:t>
      </w:r>
      <w:r>
        <w:rPr>
          <w:i/>
        </w:rPr>
        <w:t>Viral Texts: Mapping Networks of Reprinting in 19th-Century Newspapers and Magazines</w:t>
      </w:r>
      <w:r>
        <w:t xml:space="preserve">, </w:t>
      </w:r>
      <w:proofErr w:type="spellStart"/>
      <w:r>
        <w:t>NULab</w:t>
      </w:r>
      <w:proofErr w:type="spellEnd"/>
      <w:r>
        <w:t xml:space="preserve"> for Texts Maps and Netw</w:t>
      </w:r>
      <w:r>
        <w:t xml:space="preserve">orks, Northeastern University (2012–): </w:t>
      </w:r>
      <w:hyperlink r:id="rId1">
        <w:r>
          <w:rPr>
            <w:rStyle w:val="InternetLink"/>
            <w:color w:val="00000A"/>
          </w:rPr>
          <w:t>http://viraltexts.org</w:t>
        </w:r>
      </w:hyperlink>
      <w:r>
        <w:rPr>
          <w:rStyle w:val="InternetLink"/>
          <w:color w:val="00000A"/>
        </w:rPr>
        <w:t xml:space="preserve">; Ryan Cordell, “Reprinting, Circulation, and the Network Author in Antebellum Newspapers,” </w:t>
      </w:r>
      <w:r>
        <w:rPr>
          <w:rStyle w:val="InternetLink"/>
          <w:i/>
          <w:color w:val="00000A"/>
        </w:rPr>
        <w:t>American Literary History</w:t>
      </w:r>
      <w:r>
        <w:rPr>
          <w:rStyle w:val="InternetLink"/>
          <w:color w:val="00000A"/>
        </w:rPr>
        <w:t xml:space="preserve"> 27, no. 3 (2015): 417–45, doi:10.109</w:t>
      </w:r>
      <w:r>
        <w:rPr>
          <w:rStyle w:val="InternetLink"/>
          <w:color w:val="00000A"/>
        </w:rPr>
        <w:t>3/</w:t>
      </w:r>
      <w:proofErr w:type="spellStart"/>
      <w:r>
        <w:rPr>
          <w:rStyle w:val="InternetLink"/>
          <w:color w:val="00000A"/>
        </w:rPr>
        <w:t>alh</w:t>
      </w:r>
      <w:proofErr w:type="spellEnd"/>
      <w:r>
        <w:rPr>
          <w:rStyle w:val="InternetLink"/>
          <w:color w:val="00000A"/>
        </w:rPr>
        <w:t>/ajv028.</w:t>
      </w:r>
      <w:r>
        <w:t xml:space="preserve"> </w:t>
      </w:r>
    </w:p>
  </w:footnote>
  <w:footnote w:id="8">
    <w:p w:rsidR="00375568" w:rsidRDefault="005344A1">
      <w:pPr>
        <w:pStyle w:val="FootnoteText1"/>
        <w:spacing w:after="240"/>
      </w:pPr>
      <w:r>
        <w:rPr>
          <w:vertAlign w:val="superscript"/>
        </w:rPr>
        <w:footnoteRef/>
      </w:r>
      <w:r>
        <w:rPr>
          <w:vertAlign w:val="superscript"/>
        </w:rPr>
        <w:tab/>
      </w:r>
      <w:r>
        <w:t xml:space="preserve"> Lara Putnam, “The Transnational and the Text-Searchable: Digitized Sources and the Shadows They Cast,” </w:t>
      </w:r>
      <w:r>
        <w:rPr>
          <w:i/>
        </w:rPr>
        <w:t>American Historical Review</w:t>
      </w:r>
      <w:r>
        <w:t xml:space="preserve"> 121, no. 2 (2016): 377–402, here 399–400.</w:t>
      </w:r>
    </w:p>
  </w:footnote>
  <w:footnote w:id="9">
    <w:p w:rsidR="00375568" w:rsidRDefault="005344A1">
      <w:pPr>
        <w:pStyle w:val="FootnoteText1"/>
        <w:spacing w:after="240"/>
      </w:pPr>
      <w:r>
        <w:rPr>
          <w:vertAlign w:val="superscript"/>
        </w:rPr>
        <w:footnoteRef/>
      </w:r>
      <w:r>
        <w:rPr>
          <w:vertAlign w:val="superscript"/>
        </w:rPr>
        <w:tab/>
      </w:r>
      <w:r>
        <w:t xml:space="preserve"> Several historians have turned to computational text analysis i</w:t>
      </w:r>
      <w:r>
        <w:t xml:space="preserve">n the past few years, including Cameron Blevins, “Space, Nation, and the Triumph of Region: A View of the World from Houston,” </w:t>
      </w:r>
      <w:r>
        <w:rPr>
          <w:i/>
        </w:rPr>
        <w:t>Journal of American History</w:t>
      </w:r>
      <w:r>
        <w:t xml:space="preserve"> 101, no. 1 (June 1, 2014): 122–47, </w:t>
      </w:r>
      <w:hyperlink r:id="rId2">
        <w:r>
          <w:rPr>
            <w:rStyle w:val="InternetLink"/>
            <w:color w:val="00000A"/>
          </w:rPr>
          <w:t>doi:10.1093/jahist/ja</w:t>
        </w:r>
        <w:r>
          <w:rPr>
            <w:rStyle w:val="InternetLink"/>
            <w:color w:val="00000A"/>
          </w:rPr>
          <w:t>u184</w:t>
        </w:r>
      </w:hyperlink>
      <w:r>
        <w:t xml:space="preserve">; Benjamin M. Schmidt, </w:t>
      </w:r>
      <w:r>
        <w:rPr>
          <w:i/>
        </w:rPr>
        <w:t>Sapping Attention</w:t>
      </w:r>
      <w:r>
        <w:t xml:space="preserve"> (blog): </w:t>
      </w:r>
      <w:hyperlink r:id="rId3">
        <w:r>
          <w:rPr>
            <w:rStyle w:val="InternetLink"/>
            <w:color w:val="00000A"/>
          </w:rPr>
          <w:t>http://sappingattention.blogspot.com/</w:t>
        </w:r>
      </w:hyperlink>
      <w:r>
        <w:t xml:space="preserve">; Sharon Block, “Doing More with Digitization: An Introduction to Topic Modeling of Early American Sources,” </w:t>
      </w:r>
      <w:r>
        <w:rPr>
          <w:i/>
        </w:rPr>
        <w:t>Common-Place</w:t>
      </w:r>
      <w:r>
        <w:t xml:space="preserve"> 6, no. 2 (January 2006): </w:t>
      </w:r>
      <w:hyperlink r:id="rId4">
        <w:r>
          <w:rPr>
            <w:rStyle w:val="InternetLink"/>
            <w:color w:val="00000A"/>
          </w:rPr>
          <w:t>http://www.common-place.org/vol-06/no-02/tales/</w:t>
        </w:r>
      </w:hyperlink>
      <w:r>
        <w:t xml:space="preserve">; Robert K. Nelson, “Mining the Dispatch,” Digital Scholarship Lab, University of Richmond, </w:t>
      </w:r>
      <w:hyperlink r:id="rId5">
        <w:r>
          <w:rPr>
            <w:rStyle w:val="InternetLink"/>
            <w:color w:val="00000A"/>
          </w:rPr>
          <w:t>http://dsl.richmond.edu/dispatch/</w:t>
        </w:r>
      </w:hyperlink>
      <w:r>
        <w:t xml:space="preserve">; Dan Cohen, “Searching for the Victorians," October 4, 2010: </w:t>
      </w:r>
      <w:hyperlink r:id="rId6">
        <w:r>
          <w:rPr>
            <w:rStyle w:val="InternetLink"/>
            <w:color w:val="00000A"/>
          </w:rPr>
          <w:t>http://www.dancohen.org/2010/10/04/s</w:t>
        </w:r>
        <w:r>
          <w:rPr>
            <w:rStyle w:val="InternetLink"/>
            <w:color w:val="00000A"/>
          </w:rPr>
          <w:t>earching-for-the-victorians/</w:t>
        </w:r>
      </w:hyperlink>
      <w:r>
        <w:t xml:space="preserve">; Micki Kaufmann, </w:t>
      </w:r>
      <w:r>
        <w:rPr>
          <w:i/>
        </w:rPr>
        <w:t>“Everything on Paper Will Be Used Against Me:” Quantifying Kissinger</w:t>
      </w:r>
      <w:r>
        <w:t xml:space="preserve">, digital project (2012–16): </w:t>
      </w:r>
      <w:hyperlink r:id="rId7">
        <w:r>
          <w:rPr>
            <w:rStyle w:val="InternetLink"/>
            <w:color w:val="00000A"/>
          </w:rPr>
          <w:t>http://blog.quantifyingkissinger.com/</w:t>
        </w:r>
      </w:hyperlink>
      <w:r>
        <w:t xml:space="preserve">; E. Thomas Ewing, </w:t>
      </w:r>
      <w:proofErr w:type="spellStart"/>
      <w:r>
        <w:t>Samah</w:t>
      </w:r>
      <w:proofErr w:type="spellEnd"/>
      <w:r>
        <w:t xml:space="preserve"> Gad, Bernice L. </w:t>
      </w:r>
      <w:proofErr w:type="spellStart"/>
      <w:r>
        <w:t>Hausman</w:t>
      </w:r>
      <w:proofErr w:type="spellEnd"/>
      <w:r>
        <w:t xml:space="preserve">, Kathleen Kerr, Bruce </w:t>
      </w:r>
      <w:proofErr w:type="spellStart"/>
      <w:r>
        <w:t>Pencek</w:t>
      </w:r>
      <w:proofErr w:type="spellEnd"/>
      <w:r>
        <w:t xml:space="preserve">, and </w:t>
      </w:r>
      <w:proofErr w:type="spellStart"/>
      <w:r>
        <w:t>Naren</w:t>
      </w:r>
      <w:proofErr w:type="spellEnd"/>
      <w:r>
        <w:t xml:space="preserve"> Ramakrishnan, “An Epidemiology of Information: Datamining the 1918 Flu Pandemic,” project research report (April 2, 2014): </w:t>
      </w:r>
      <w:hyperlink r:id="rId8">
        <w:r>
          <w:rPr>
            <w:rStyle w:val="InternetLink"/>
            <w:color w:val="00000A"/>
          </w:rPr>
          <w:t>http://vtechworks.lib.vt.edu/bitstream/handle/10919/46991/An%20Epidemiology%20of%20Information%20Project%20Research%20Report_Final.pdf?sequence=1</w:t>
        </w:r>
      </w:hyperlink>
      <w:r>
        <w:t xml:space="preserve">; Michelle </w:t>
      </w:r>
      <w:proofErr w:type="spellStart"/>
      <w:r>
        <w:t>Moravec</w:t>
      </w:r>
      <w:proofErr w:type="spellEnd"/>
      <w:r>
        <w:t>, “</w:t>
      </w:r>
      <w:r>
        <w:t xml:space="preserve">‘Under this name she is fitly described’: A Digital History of Gender in the History of Woman Suffrage” (March 2015): </w:t>
      </w:r>
      <w:r>
        <w:rPr>
          <w:rStyle w:val="InternetLink"/>
          <w:color w:val="00000A"/>
        </w:rPr>
        <w:t xml:space="preserve">http://womhist.alexanderstreet.com/moravec-full.html; Jo </w:t>
      </w:r>
      <w:proofErr w:type="spellStart"/>
      <w:r>
        <w:rPr>
          <w:rStyle w:val="InternetLink"/>
          <w:color w:val="00000A"/>
        </w:rPr>
        <w:t>Guldi</w:t>
      </w:r>
      <w:proofErr w:type="spellEnd"/>
      <w:r>
        <w:rPr>
          <w:rStyle w:val="InternetLink"/>
          <w:color w:val="00000A"/>
        </w:rPr>
        <w:t xml:space="preserve">, “The Other Side of the </w:t>
      </w:r>
      <w:proofErr w:type="spellStart"/>
      <w:r>
        <w:rPr>
          <w:rStyle w:val="InternetLink"/>
          <w:color w:val="00000A"/>
        </w:rPr>
        <w:t>Panopticon</w:t>
      </w:r>
      <w:proofErr w:type="spellEnd"/>
      <w:r>
        <w:rPr>
          <w:rStyle w:val="InternetLink"/>
          <w:color w:val="00000A"/>
        </w:rPr>
        <w:t>: Technology, Archives, and the Difficult</w:t>
      </w:r>
      <w:r>
        <w:rPr>
          <w:rStyle w:val="InternetLink"/>
          <w:color w:val="00000A"/>
        </w:rPr>
        <w:t xml:space="preserve">y of Seeing Victorian Heterotopias” </w:t>
      </w:r>
      <w:r>
        <w:rPr>
          <w:rStyle w:val="InternetLink"/>
          <w:i/>
          <w:iCs/>
          <w:color w:val="00000A"/>
        </w:rPr>
        <w:t xml:space="preserve">Journal of the Chicago Colloquium on Digital Humanities and Computer Science </w:t>
      </w:r>
      <w:r>
        <w:rPr>
          <w:rStyle w:val="InternetLink"/>
          <w:color w:val="00000A"/>
        </w:rPr>
        <w:t>1, no. 3 (2011): https://letterpress.uchicago.edu/index.php/jdhcs/article/viewFile/79/84.</w:t>
      </w:r>
    </w:p>
  </w:footnote>
  <w:footnote w:id="10">
    <w:p w:rsidR="00375568" w:rsidRDefault="005344A1">
      <w:pPr>
        <w:pStyle w:val="FootnoteText1"/>
      </w:pPr>
      <w:r>
        <w:rPr>
          <w:vertAlign w:val="superscript"/>
        </w:rPr>
        <w:footnoteRef/>
      </w:r>
      <w:r>
        <w:rPr>
          <w:vertAlign w:val="superscript"/>
        </w:rPr>
        <w:tab/>
      </w:r>
      <w:r>
        <w:t xml:space="preserve"> Elliott West, “Reconstructing Race,” </w:t>
      </w:r>
      <w:r>
        <w:rPr>
          <w:i/>
          <w:iCs/>
        </w:rPr>
        <w:t>Western Histo</w:t>
      </w:r>
      <w:r>
        <w:rPr>
          <w:i/>
          <w:iCs/>
        </w:rPr>
        <w:t>rical Quarterly</w:t>
      </w:r>
      <w:r>
        <w:t xml:space="preserve"> 34, no. 1 (2003): 6–26, here 6; see also Elliot West, </w:t>
      </w:r>
      <w:r>
        <w:rPr>
          <w:i/>
        </w:rPr>
        <w:t>The Last Indian War: The Nez Perce Story</w:t>
      </w:r>
      <w:r>
        <w:t xml:space="preserve"> (New York, 2011).</w:t>
      </w:r>
    </w:p>
  </w:footnote>
  <w:footnote w:id="11">
    <w:p w:rsidR="00375568" w:rsidRDefault="005344A1">
      <w:pPr>
        <w:pStyle w:val="FootnoteText1"/>
        <w:spacing w:after="240"/>
      </w:pPr>
      <w:r>
        <w:rPr>
          <w:vertAlign w:val="superscript"/>
        </w:rPr>
        <w:footnoteRef/>
      </w:r>
      <w:r>
        <w:rPr>
          <w:vertAlign w:val="superscript"/>
        </w:rPr>
        <w:tab/>
      </w:r>
      <w:r>
        <w:t xml:space="preserve"> When law professors such as New York’s David Graham Jr. (a collaborator on the Field Code) began to be appointed to universi</w:t>
      </w:r>
      <w:r>
        <w:t>ty positions, the chair for instruction in legal practice or procedure carried this designation of “practice and pleadings.” Today that field is described as “civil procedure,” a field that grew out of David Dudley Field’s codification. The history of prac</w:t>
      </w:r>
      <w:r>
        <w:t xml:space="preserve">tice and procedure is a staple of general legal history. See Frederick Pollock and Frederick Maitland, </w:t>
      </w:r>
      <w:r>
        <w:rPr>
          <w:i/>
        </w:rPr>
        <w:t>The History of English Law Before the Time of Edward I</w:t>
      </w:r>
      <w:r>
        <w:t xml:space="preserve">, 2 vols., 2nd ed. (Cambridge, 1898); Theodore </w:t>
      </w:r>
      <w:proofErr w:type="spellStart"/>
      <w:r>
        <w:t>Plucknett</w:t>
      </w:r>
      <w:proofErr w:type="spellEnd"/>
      <w:r>
        <w:t xml:space="preserve">, </w:t>
      </w:r>
      <w:r>
        <w:rPr>
          <w:i/>
        </w:rPr>
        <w:t>A Concise History of the Common Law</w:t>
      </w:r>
      <w:r>
        <w:t xml:space="preserve">, 5th ed. (Boston, 1956); Lawrence M. Friedman, </w:t>
      </w:r>
      <w:r>
        <w:rPr>
          <w:i/>
        </w:rPr>
        <w:t>A History of American Law</w:t>
      </w:r>
      <w:r>
        <w:t xml:space="preserve">, 3rd ed. (New York, 2005). Few book-length works have been dedicated to the subject, however. The exceptions are Robert </w:t>
      </w:r>
      <w:proofErr w:type="spellStart"/>
      <w:r>
        <w:t>Wyness</w:t>
      </w:r>
      <w:proofErr w:type="spellEnd"/>
      <w:r>
        <w:t xml:space="preserve"> Millar, </w:t>
      </w:r>
      <w:r>
        <w:rPr>
          <w:i/>
        </w:rPr>
        <w:t>Civil Procedure of the Trial Court in Historica</w:t>
      </w:r>
      <w:r>
        <w:rPr>
          <w:i/>
        </w:rPr>
        <w:t>l Perspective</w:t>
      </w:r>
      <w:r>
        <w:t xml:space="preserve"> (New York, 1952); Edward Purcell, </w:t>
      </w:r>
      <w:r>
        <w:rPr>
          <w:i/>
        </w:rPr>
        <w:t>Litigation and Inequality: Federal Diversity Jurisdiction in Industrial America, 1870–1958</w:t>
      </w:r>
      <w:r>
        <w:t xml:space="preserve"> (New York, 1992); John H. </w:t>
      </w:r>
      <w:proofErr w:type="spellStart"/>
      <w:r>
        <w:t>Langbein</w:t>
      </w:r>
      <w:proofErr w:type="spellEnd"/>
      <w:r>
        <w:t xml:space="preserve">, et al., </w:t>
      </w:r>
      <w:r>
        <w:rPr>
          <w:i/>
        </w:rPr>
        <w:t>History of the Common Law: The Development of Anglo-American Legal Instit</w:t>
      </w:r>
      <w:r>
        <w:rPr>
          <w:i/>
        </w:rPr>
        <w:t>utions</w:t>
      </w:r>
      <w:r>
        <w:t xml:space="preserve"> (New York, 2009); and to some extent, William E. Nelson, </w:t>
      </w:r>
      <w:r>
        <w:rPr>
          <w:i/>
        </w:rPr>
        <w:t>The Americanization of the Common Law: The Impact of Legal Change on Massachusetts Society, 1760–1830</w:t>
      </w:r>
      <w:r>
        <w:t>, 2nd ed. (Athens, GA, 1994).</w:t>
      </w:r>
    </w:p>
  </w:footnote>
  <w:footnote w:id="12">
    <w:p w:rsidR="00375568" w:rsidRDefault="005344A1">
      <w:pPr>
        <w:pStyle w:val="FootnoteText1"/>
        <w:spacing w:after="240"/>
      </w:pPr>
      <w:r>
        <w:rPr>
          <w:vertAlign w:val="superscript"/>
        </w:rPr>
        <w:footnoteRef/>
      </w:r>
      <w:r>
        <w:rPr>
          <w:vertAlign w:val="superscript"/>
        </w:rPr>
        <w:tab/>
      </w:r>
      <w:r>
        <w:t xml:space="preserve"> For the rise of treatises in America generally, see G. Edw</w:t>
      </w:r>
      <w:r>
        <w:t xml:space="preserve">ard White, </w:t>
      </w:r>
      <w:r>
        <w:rPr>
          <w:i/>
        </w:rPr>
        <w:t>The Marshall Court and Cultural Change, 1815–1835</w:t>
      </w:r>
      <w:r>
        <w:t xml:space="preserve"> (New York, 1988) and A. W. B. Simpson, “The Rise and Fall of the Legal Treatise: Legal Principles and the Forms of Legal Literature,” in </w:t>
      </w:r>
      <w:r>
        <w:rPr>
          <w:i/>
        </w:rPr>
        <w:t>Legal Theory and Legal History: Essays on the Common Law</w:t>
      </w:r>
      <w:r>
        <w:t xml:space="preserve"> (</w:t>
      </w:r>
      <w:r>
        <w:t xml:space="preserve">London, 1987), 273–320. The most instructive treatises for New York practice in the 1840s were Oliver L. Barbour, </w:t>
      </w:r>
      <w:r>
        <w:rPr>
          <w:i/>
        </w:rPr>
        <w:t>A Treatise on the Practice of the Court of Chancery</w:t>
      </w:r>
      <w:r>
        <w:t xml:space="preserve"> (New York, 1844); Alexander M. Burrill, </w:t>
      </w:r>
      <w:r>
        <w:rPr>
          <w:i/>
        </w:rPr>
        <w:t>Treatise on the Practice of the Supreme Court of t</w:t>
      </w:r>
      <w:r>
        <w:rPr>
          <w:i/>
        </w:rPr>
        <w:t>he State of New York</w:t>
      </w:r>
      <w:r>
        <w:t xml:space="preserve">, 2 vols. (New York, 1846); David Graham, </w:t>
      </w:r>
      <w:r>
        <w:rPr>
          <w:i/>
        </w:rPr>
        <w:t>A Treatise on the Practice of the Supreme Court of the State of New York</w:t>
      </w:r>
      <w:r>
        <w:t xml:space="preserve">, 3rd ed. (New York, 1847); David Graham, </w:t>
      </w:r>
      <w:r>
        <w:rPr>
          <w:i/>
        </w:rPr>
        <w:t xml:space="preserve">A Treatise on the Organization and Jurisdiction of the Courts of Law and Equity </w:t>
      </w:r>
      <w:r>
        <w:rPr>
          <w:i/>
        </w:rPr>
        <w:t>in the State of New York</w:t>
      </w:r>
      <w:r>
        <w:t xml:space="preserve"> (New York, 1839); Claudius L. </w:t>
      </w:r>
      <w:proofErr w:type="spellStart"/>
      <w:r>
        <w:t>Monell</w:t>
      </w:r>
      <w:proofErr w:type="spellEnd"/>
      <w:r>
        <w:t xml:space="preserve">, </w:t>
      </w:r>
      <w:r>
        <w:rPr>
          <w:i/>
        </w:rPr>
        <w:t>A Treatise on the Practice of the Supreme Court of the State of New York</w:t>
      </w:r>
      <w:r>
        <w:t xml:space="preserve"> (New York, 1849); Joseph W. Moulton, </w:t>
      </w:r>
      <w:r>
        <w:rPr>
          <w:i/>
        </w:rPr>
        <w:t>The Chancery Practice of the State of New York</w:t>
      </w:r>
      <w:r>
        <w:t>, 2 vols.</w:t>
      </w:r>
      <w:r>
        <w:t xml:space="preserve"> (New York, 1829); and as a </w:t>
      </w:r>
      <w:r>
        <w:t xml:space="preserve">general introduction to the field, the Englishman Henry John Stephen’s </w:t>
      </w:r>
      <w:r>
        <w:rPr>
          <w:i/>
        </w:rPr>
        <w:t>Treatise on the Principles of Pleading in Civil Actions</w:t>
      </w:r>
      <w:r>
        <w:t>, 2nd. ed. (London, 1828).</w:t>
      </w:r>
    </w:p>
  </w:footnote>
  <w:footnote w:id="13">
    <w:p w:rsidR="00375568" w:rsidRDefault="005344A1">
      <w:pPr>
        <w:pStyle w:val="FootnoteText1"/>
        <w:spacing w:after="240"/>
      </w:pPr>
      <w:r>
        <w:rPr>
          <w:vertAlign w:val="superscript"/>
        </w:rPr>
        <w:footnoteRef/>
      </w:r>
      <w:r>
        <w:rPr>
          <w:vertAlign w:val="superscript"/>
        </w:rPr>
        <w:tab/>
      </w:r>
      <w:r>
        <w:t xml:space="preserve"> See Michael </w:t>
      </w:r>
      <w:proofErr w:type="spellStart"/>
      <w:r>
        <w:t>Lobban</w:t>
      </w:r>
      <w:proofErr w:type="spellEnd"/>
      <w:r>
        <w:t xml:space="preserve">, </w:t>
      </w:r>
      <w:proofErr w:type="gramStart"/>
      <w:r>
        <w:rPr>
          <w:i/>
        </w:rPr>
        <w:t>The</w:t>
      </w:r>
      <w:proofErr w:type="gramEnd"/>
      <w:r>
        <w:rPr>
          <w:i/>
        </w:rPr>
        <w:t xml:space="preserve"> Common Law and English Jurisprudence 1760–1850</w:t>
      </w:r>
      <w:r>
        <w:t xml:space="preserve"> (Oxford, 1991); </w:t>
      </w:r>
      <w:proofErr w:type="spellStart"/>
      <w:r>
        <w:t>Kunal</w:t>
      </w:r>
      <w:proofErr w:type="spellEnd"/>
      <w:r>
        <w:t xml:space="preserve"> M. Park</w:t>
      </w:r>
      <w:r>
        <w:t xml:space="preserve">er, </w:t>
      </w:r>
      <w:r>
        <w:rPr>
          <w:i/>
        </w:rPr>
        <w:t>Common Law, History, and Democracy in America, 1790–1900: Legal Thought before Modernism</w:t>
      </w:r>
      <w:r>
        <w:t xml:space="preserve"> (Cambridge, 2011); David M. </w:t>
      </w:r>
      <w:proofErr w:type="spellStart"/>
      <w:r>
        <w:t>Rabban</w:t>
      </w:r>
      <w:proofErr w:type="spellEnd"/>
      <w:r>
        <w:t xml:space="preserve">, </w:t>
      </w:r>
      <w:r>
        <w:rPr>
          <w:i/>
        </w:rPr>
        <w:t>Law’s History: American Legal Thought and the Transatlantic Turn to History</w:t>
      </w:r>
      <w:r>
        <w:t xml:space="preserve"> (New York, 2013).</w:t>
      </w:r>
    </w:p>
  </w:footnote>
  <w:footnote w:id="14">
    <w:p w:rsidR="00375568" w:rsidRDefault="005344A1">
      <w:pPr>
        <w:pStyle w:val="FootnoteText1"/>
        <w:spacing w:after="240"/>
      </w:pPr>
      <w:r>
        <w:rPr>
          <w:vertAlign w:val="superscript"/>
        </w:rPr>
        <w:footnoteRef/>
      </w:r>
      <w:r>
        <w:rPr>
          <w:vertAlign w:val="superscript"/>
        </w:rPr>
        <w:tab/>
      </w:r>
      <w:r>
        <w:t xml:space="preserve"> Or, to use a term from contemp</w:t>
      </w:r>
      <w:r>
        <w:t>orary analysis, “</w:t>
      </w:r>
      <w:proofErr w:type="spellStart"/>
      <w:r>
        <w:t>super statutes</w:t>
      </w:r>
      <w:proofErr w:type="spellEnd"/>
      <w:r>
        <w:t xml:space="preserve">.” William N. Eskridge and John </w:t>
      </w:r>
      <w:proofErr w:type="spellStart"/>
      <w:r>
        <w:t>Ferejohn</w:t>
      </w:r>
      <w:proofErr w:type="spellEnd"/>
      <w:r>
        <w:t xml:space="preserve">, </w:t>
      </w:r>
      <w:proofErr w:type="gramStart"/>
      <w:r>
        <w:rPr>
          <w:i/>
        </w:rPr>
        <w:t>A</w:t>
      </w:r>
      <w:proofErr w:type="gramEnd"/>
      <w:r>
        <w:rPr>
          <w:i/>
        </w:rPr>
        <w:t xml:space="preserve"> Republic of Statutes: The New American Constitution</w:t>
      </w:r>
      <w:r>
        <w:t xml:space="preserve"> (New Haven, 2010). See also David Lieberman, </w:t>
      </w:r>
      <w:r>
        <w:rPr>
          <w:i/>
        </w:rPr>
        <w:t>The Province of Legislation Determined: Legal Theory in Eighteenth-century Britain</w:t>
      </w:r>
      <w:r>
        <w:t xml:space="preserve"> (</w:t>
      </w:r>
      <w:r>
        <w:t>Cambridge, 1989); Farah Peterson, “Statutory Interpretation and Judicial Authority, 1776–1860,” Ph.D. dissertation, Princeton University (2015).</w:t>
      </w:r>
    </w:p>
  </w:footnote>
  <w:footnote w:id="15">
    <w:p w:rsidR="00375568" w:rsidRDefault="005344A1">
      <w:pPr>
        <w:pStyle w:val="FootnoteText1"/>
        <w:spacing w:after="240"/>
      </w:pPr>
      <w:r>
        <w:rPr>
          <w:vertAlign w:val="superscript"/>
        </w:rPr>
        <w:footnoteRef/>
      </w:r>
      <w:r>
        <w:rPr>
          <w:vertAlign w:val="superscript"/>
        </w:rPr>
        <w:tab/>
      </w:r>
      <w:r>
        <w:t xml:space="preserve"> Friedman, </w:t>
      </w:r>
      <w:proofErr w:type="gramStart"/>
      <w:r>
        <w:rPr>
          <w:i/>
        </w:rPr>
        <w:t>A</w:t>
      </w:r>
      <w:proofErr w:type="gramEnd"/>
      <w:r>
        <w:rPr>
          <w:i/>
        </w:rPr>
        <w:t xml:space="preserve"> History of American Law</w:t>
      </w:r>
      <w:r>
        <w:t xml:space="preserve">, 302. See also Charles M. Cook, </w:t>
      </w:r>
      <w:r>
        <w:rPr>
          <w:i/>
        </w:rPr>
        <w:t>The American Codification Movement: A St</w:t>
      </w:r>
      <w:r>
        <w:rPr>
          <w:i/>
        </w:rPr>
        <w:t>udy in Antebellum Legal Reform</w:t>
      </w:r>
      <w:r>
        <w:t xml:space="preserve"> (Westport, CT, 1983); Robert W. Gordon, “The American Codification Movement,” </w:t>
      </w:r>
      <w:r>
        <w:rPr>
          <w:i/>
        </w:rPr>
        <w:t>Vanderbilt Law Review</w:t>
      </w:r>
      <w:r>
        <w:t xml:space="preserve"> 36, no. 2 (1983): 431–458; Maurice Eugen Lang, </w:t>
      </w:r>
      <w:r>
        <w:rPr>
          <w:i/>
        </w:rPr>
        <w:t>Codification in the British Empire and America</w:t>
      </w:r>
      <w:r>
        <w:t xml:space="preserve"> (Clark, NJ, 1924).</w:t>
      </w:r>
    </w:p>
  </w:footnote>
  <w:footnote w:id="16">
    <w:p w:rsidR="00375568" w:rsidRDefault="005344A1">
      <w:pPr>
        <w:pStyle w:val="FootnoteText1"/>
        <w:spacing w:after="240"/>
      </w:pPr>
      <w:r>
        <w:rPr>
          <w:vertAlign w:val="superscript"/>
        </w:rPr>
        <w:footnoteRef/>
      </w:r>
      <w:r>
        <w:rPr>
          <w:vertAlign w:val="superscript"/>
        </w:rPr>
        <w:tab/>
      </w:r>
      <w:r>
        <w:t xml:space="preserve"> The most </w:t>
      </w:r>
      <w:r>
        <w:t>influential account has been Morton Horwitz’s, which declares that “the desire to separate law and politics has always been a central aspiration of the American legal profession” in order to protect elite interests against popular democracy. Horwitz identi</w:t>
      </w:r>
      <w:r>
        <w:t xml:space="preserve">fies “orthodox legal thought” and “orthodox lawyers” with the elite of the American bar who sought to shield the law from political interference, which above all meant crusading against legislation and especially codification. Morton J. Horwitz, </w:t>
      </w:r>
      <w:proofErr w:type="gramStart"/>
      <w:r>
        <w:rPr>
          <w:i/>
        </w:rPr>
        <w:t>The</w:t>
      </w:r>
      <w:proofErr w:type="gramEnd"/>
      <w:r>
        <w:rPr>
          <w:i/>
        </w:rPr>
        <w:t xml:space="preserve"> Transf</w:t>
      </w:r>
      <w:r>
        <w:rPr>
          <w:i/>
        </w:rPr>
        <w:t>ormation of American Law, 1780–1850</w:t>
      </w:r>
      <w:r>
        <w:t xml:space="preserve"> (New York, 1977), 258–59. Recent work has challenged Horwitz’s account by showing how elite common law lawyers, particularly Horwitz’s main target James Coolidge Carter, were actually political progressives who supported</w:t>
      </w:r>
      <w:r>
        <w:t xml:space="preserve"> redistributive legislation such as the income tax. See, for instance, </w:t>
      </w:r>
      <w:proofErr w:type="spellStart"/>
      <w:r>
        <w:t>Rabban</w:t>
      </w:r>
      <w:proofErr w:type="spellEnd"/>
      <w:r>
        <w:t xml:space="preserve">, </w:t>
      </w:r>
      <w:r>
        <w:rPr>
          <w:i/>
        </w:rPr>
        <w:t>Law’s History</w:t>
      </w:r>
      <w:r>
        <w:t xml:space="preserve">, 322–77; Parker, </w:t>
      </w:r>
      <w:r>
        <w:rPr>
          <w:i/>
        </w:rPr>
        <w:t>Common Law, History, and Democracy</w:t>
      </w:r>
      <w:r>
        <w:t xml:space="preserve">, 230–41; Lewis A. Grossman, “James Coolidge Carter and </w:t>
      </w:r>
      <w:proofErr w:type="spellStart"/>
      <w:r>
        <w:t>Mugwump</w:t>
      </w:r>
      <w:proofErr w:type="spellEnd"/>
      <w:r>
        <w:t xml:space="preserve"> Jurisprudence,” </w:t>
      </w:r>
      <w:r>
        <w:rPr>
          <w:i/>
        </w:rPr>
        <w:t>Law &amp; History Review</w:t>
      </w:r>
      <w:r>
        <w:t xml:space="preserve"> 20, no. 3 (</w:t>
      </w:r>
      <w:r>
        <w:t xml:space="preserve">2002): 577–629. These accounts follow Horwitz, however, in focusing on the few outspoken opponents of codification, rather than the elite lawyers who sponsored the procedure codes. Among the latter group could be found some of the most devout theorists of </w:t>
      </w:r>
      <w:r>
        <w:t>laissez faire economics in nineteenth-century America, including David Dudley Field and his brother, the Supreme Court Justice Stephen Johnson Field.</w:t>
      </w:r>
    </w:p>
  </w:footnote>
  <w:footnote w:id="17">
    <w:p w:rsidR="00375568" w:rsidRDefault="005344A1">
      <w:pPr>
        <w:pStyle w:val="FootnoteText1"/>
        <w:spacing w:after="240"/>
      </w:pPr>
      <w:r>
        <w:rPr>
          <w:vertAlign w:val="superscript"/>
        </w:rPr>
        <w:footnoteRef/>
      </w:r>
      <w:r>
        <w:rPr>
          <w:vertAlign w:val="superscript"/>
        </w:rPr>
        <w:tab/>
      </w:r>
      <w:r>
        <w:t xml:space="preserve">  When the intellectual historian Perry Miller developed a reader surveying </w:t>
      </w:r>
      <w:r>
        <w:rPr>
          <w:i/>
        </w:rPr>
        <w:t>The Legal Mind in America</w:t>
      </w:r>
      <w:r>
        <w:t>, c</w:t>
      </w:r>
      <w:r>
        <w:t xml:space="preserve">odification was its central theme, as Miller argued it was the only intellectual topic that attracted lawyers away from their practices long enough to debate. Perry Miller, ed., </w:t>
      </w:r>
      <w:proofErr w:type="gramStart"/>
      <w:r>
        <w:rPr>
          <w:i/>
        </w:rPr>
        <w:t>The</w:t>
      </w:r>
      <w:proofErr w:type="gramEnd"/>
      <w:r>
        <w:rPr>
          <w:i/>
        </w:rPr>
        <w:t xml:space="preserve"> Legal Mind in America: From Independence to the Civil War</w:t>
      </w:r>
      <w:r>
        <w:t xml:space="preserve"> (Garden City, NY</w:t>
      </w:r>
      <w:r>
        <w:t>, 1962).</w:t>
      </w:r>
    </w:p>
  </w:footnote>
  <w:footnote w:id="18">
    <w:p w:rsidR="00375568" w:rsidRDefault="005344A1">
      <w:pPr>
        <w:pStyle w:val="FootnoteText1"/>
        <w:spacing w:after="240"/>
      </w:pPr>
      <w:r>
        <w:rPr>
          <w:vertAlign w:val="superscript"/>
        </w:rPr>
        <w:footnoteRef/>
      </w:r>
      <w:r>
        <w:rPr>
          <w:vertAlign w:val="superscript"/>
        </w:rPr>
        <w:tab/>
      </w:r>
      <w:r>
        <w:t xml:space="preserve"> See James Q. Whitman, </w:t>
      </w:r>
      <w:r>
        <w:rPr>
          <w:i/>
        </w:rPr>
        <w:t>The Legacy of Roman Law in the German Romantic Era: Historical Vision and Legal Change</w:t>
      </w:r>
      <w:r>
        <w:t xml:space="preserve"> (Princeton, 1990); Gunther A. Weiss, “The Enchantment of Codification in the Common-Law World, </w:t>
      </w:r>
      <w:r>
        <w:rPr>
          <w:i/>
        </w:rPr>
        <w:t>Yale Journal of International Law</w:t>
      </w:r>
      <w:r>
        <w:t xml:space="preserve"> 25, no</w:t>
      </w:r>
      <w:r>
        <w:t xml:space="preserve">. 2 (2000): 435–532; Lang, </w:t>
      </w:r>
      <w:r>
        <w:rPr>
          <w:i/>
        </w:rPr>
        <w:t>Codification in the British Empire and America</w:t>
      </w:r>
      <w:r>
        <w:t xml:space="preserve">; Jean-Louis </w:t>
      </w:r>
      <w:proofErr w:type="spellStart"/>
      <w:r>
        <w:t>Halperin</w:t>
      </w:r>
      <w:proofErr w:type="spellEnd"/>
      <w:r>
        <w:t xml:space="preserve">, </w:t>
      </w:r>
      <w:r>
        <w:rPr>
          <w:i/>
        </w:rPr>
        <w:t>The French Civil Code</w:t>
      </w:r>
      <w:r>
        <w:t xml:space="preserve"> (Austin, 2006); Robert B. </w:t>
      </w:r>
      <w:proofErr w:type="spellStart"/>
      <w:r>
        <w:t>Holtman</w:t>
      </w:r>
      <w:proofErr w:type="spellEnd"/>
      <w:r>
        <w:t xml:space="preserve">, </w:t>
      </w:r>
      <w:r>
        <w:rPr>
          <w:i/>
        </w:rPr>
        <w:t>The Napoleonic Revolution</w:t>
      </w:r>
      <w:r>
        <w:t xml:space="preserve"> (Baton Rouge, 1981); R. H. Kilbourne, </w:t>
      </w:r>
      <w:r>
        <w:rPr>
          <w:i/>
        </w:rPr>
        <w:t>A History of the Louisiana Civil Code</w:t>
      </w:r>
      <w:r>
        <w:t xml:space="preserve"> (Baton Rouge, 1987); Brian Young, </w:t>
      </w:r>
      <w:r>
        <w:rPr>
          <w:i/>
        </w:rPr>
        <w:t>The Politics of Codification: The Lower Canadian Civil Code of 1866</w:t>
      </w:r>
      <w:r>
        <w:t xml:space="preserve"> (Toronto, 1994); John W. Cairns, </w:t>
      </w:r>
      <w:r>
        <w:rPr>
          <w:i/>
        </w:rPr>
        <w:t>Codification, Transplants, and History: Law Reform in Louisiana (1808) and Quebec (1866)</w:t>
      </w:r>
      <w:r>
        <w:t xml:space="preserve"> (Clark, NJ, 2015); Roscoe </w:t>
      </w:r>
      <w:proofErr w:type="spellStart"/>
      <w:r>
        <w:t>Pound</w:t>
      </w:r>
      <w:r>
        <w:t>,”The</w:t>
      </w:r>
      <w:proofErr w:type="spellEnd"/>
      <w:r>
        <w:t xml:space="preserve"> French Civil Code and the Spirit of Nineteenth Century Law," </w:t>
      </w:r>
      <w:r>
        <w:rPr>
          <w:i/>
        </w:rPr>
        <w:t>Boston Law Review</w:t>
      </w:r>
      <w:r>
        <w:t xml:space="preserve"> 35, no. 1 (1955): 77–98. On common theories of codification that transcended jurisdictional boundaries, see </w:t>
      </w:r>
      <w:proofErr w:type="spellStart"/>
      <w:r>
        <w:t>Csaba</w:t>
      </w:r>
      <w:proofErr w:type="spellEnd"/>
      <w:r>
        <w:t xml:space="preserve"> </w:t>
      </w:r>
      <w:proofErr w:type="spellStart"/>
      <w:r>
        <w:t>Varga</w:t>
      </w:r>
      <w:proofErr w:type="spellEnd"/>
      <w:r>
        <w:t xml:space="preserve">, </w:t>
      </w:r>
      <w:r>
        <w:rPr>
          <w:i/>
        </w:rPr>
        <w:t>Codification as a Socio-Historical Phenomenon</w:t>
      </w:r>
      <w:r>
        <w:t>, 2nd</w:t>
      </w:r>
      <w:r>
        <w:t xml:space="preserve"> ed. (Budapest, 2011); Roger Berkowitz, </w:t>
      </w:r>
      <w:r>
        <w:rPr>
          <w:i/>
        </w:rPr>
        <w:t>The Gift of Science: Leibniz and the Modern Legal Tradition</w:t>
      </w:r>
      <w:r>
        <w:t xml:space="preserve"> (New York, 2010).</w:t>
      </w:r>
    </w:p>
  </w:footnote>
  <w:footnote w:id="19">
    <w:p w:rsidR="00375568" w:rsidRDefault="005344A1">
      <w:pPr>
        <w:pStyle w:val="FootnoteText1"/>
        <w:spacing w:after="240"/>
      </w:pPr>
      <w:r>
        <w:rPr>
          <w:vertAlign w:val="superscript"/>
        </w:rPr>
        <w:footnoteRef/>
      </w:r>
      <w:r>
        <w:rPr>
          <w:vertAlign w:val="superscript"/>
        </w:rPr>
        <w:tab/>
      </w:r>
      <w:r>
        <w:t xml:space="preserve"> James Fenimore Cooper, </w:t>
      </w:r>
      <w:proofErr w:type="gramStart"/>
      <w:r>
        <w:rPr>
          <w:i/>
        </w:rPr>
        <w:t>The</w:t>
      </w:r>
      <w:proofErr w:type="gramEnd"/>
      <w:r>
        <w:rPr>
          <w:i/>
        </w:rPr>
        <w:t xml:space="preserve"> Ways of the Hour: A Tale</w:t>
      </w:r>
      <w:r>
        <w:t>, 1st U.S. ed. (New York, 1861 [1850]), 84. Cooper criticized Field’s Code throughou</w:t>
      </w:r>
      <w:r>
        <w:t xml:space="preserve">t his last novel, </w:t>
      </w:r>
      <w:r>
        <w:rPr>
          <w:i/>
        </w:rPr>
        <w:t>The Ways of the Hour</w:t>
      </w:r>
      <w:r>
        <w:t xml:space="preserve">. For an analysis of Cooper’s philosophy of law and his critique of the New York constitution, see Charles Hansford Adams, </w:t>
      </w:r>
      <w:r>
        <w:rPr>
          <w:i/>
        </w:rPr>
        <w:t>“The Guardian of the Law”: Authority and Identity in James Fenimore Cooper</w:t>
      </w:r>
      <w:r>
        <w:t xml:space="preserve"> (University Park, PA</w:t>
      </w:r>
      <w:r>
        <w:t xml:space="preserve">, 1990), 135–48. See also Marvin Meyers, </w:t>
      </w:r>
      <w:r>
        <w:rPr>
          <w:i/>
        </w:rPr>
        <w:t>The Jacksonian Persuasion: Politics and Belief</w:t>
      </w:r>
      <w:r>
        <w:t xml:space="preserve"> (Palo Alto, 1957), 57–100.</w:t>
      </w:r>
    </w:p>
  </w:footnote>
  <w:footnote w:id="20">
    <w:p w:rsidR="00375568" w:rsidRDefault="005344A1">
      <w:pPr>
        <w:pStyle w:val="FootnoteText1"/>
        <w:spacing w:after="240"/>
      </w:pPr>
      <w:r>
        <w:rPr>
          <w:vertAlign w:val="superscript"/>
        </w:rPr>
        <w:footnoteRef/>
      </w:r>
      <w:r>
        <w:rPr>
          <w:vertAlign w:val="superscript"/>
        </w:rPr>
        <w:tab/>
      </w:r>
      <w:r>
        <w:t xml:space="preserve"> On the politics and reforms of the New York Convention of 1846, see Charles Z. Lincoln, </w:t>
      </w:r>
      <w:r>
        <w:rPr>
          <w:i/>
        </w:rPr>
        <w:t>The Constitutional History of New York from the Be</w:t>
      </w:r>
      <w:r>
        <w:rPr>
          <w:i/>
        </w:rPr>
        <w:t>ginning of the Colonial Period to the Year 1905</w:t>
      </w:r>
      <w:r>
        <w:t xml:space="preserve">, 5 vols. (Rochester, 1905), 2:10–101; Charles McCurdy, </w:t>
      </w:r>
      <w:r>
        <w:rPr>
          <w:i/>
        </w:rPr>
        <w:t>The Anti-Rent Era in New York Law and Politics, 1839–1865</w:t>
      </w:r>
      <w:r>
        <w:t xml:space="preserve"> (Chapel Hill, 2001); Jed </w:t>
      </w:r>
      <w:proofErr w:type="spellStart"/>
      <w:r>
        <w:t>Shugerman</w:t>
      </w:r>
      <w:proofErr w:type="spellEnd"/>
      <w:r>
        <w:t xml:space="preserve">, </w:t>
      </w:r>
      <w:r>
        <w:rPr>
          <w:i/>
        </w:rPr>
        <w:t>The People’s Courts: The Rise of Judicial Elections and Jud</w:t>
      </w:r>
      <w:r>
        <w:rPr>
          <w:i/>
        </w:rPr>
        <w:t>icial Power in America</w:t>
      </w:r>
      <w:r>
        <w:t xml:space="preserve"> (Cambridge, MA, 2012).</w:t>
      </w:r>
    </w:p>
  </w:footnote>
  <w:footnote w:id="21">
    <w:p w:rsidR="00375568" w:rsidRDefault="005344A1">
      <w:pPr>
        <w:pStyle w:val="FootnoteText1"/>
        <w:spacing w:after="240"/>
      </w:pPr>
      <w:r>
        <w:rPr>
          <w:vertAlign w:val="superscript"/>
        </w:rPr>
        <w:footnoteRef/>
      </w:r>
      <w:r>
        <w:rPr>
          <w:vertAlign w:val="superscript"/>
        </w:rPr>
        <w:tab/>
      </w:r>
      <w:r>
        <w:t xml:space="preserve"> Count Pierre François </w:t>
      </w:r>
      <w:proofErr w:type="spellStart"/>
      <w:r>
        <w:t>Réal</w:t>
      </w:r>
      <w:proofErr w:type="spellEnd"/>
      <w:r>
        <w:t xml:space="preserve"> to William Sampson, October 27, 1824, in Sampson’s Discourse and Correspondence with Various Learned Jurists Upon the History of the Law (1826), 191; Maxwell Bloomfield, “William S</w:t>
      </w:r>
      <w:r>
        <w:t xml:space="preserve">ampson and the Codifiers: The Roots of American Legal Reform,” </w:t>
      </w:r>
      <w:r>
        <w:rPr>
          <w:i/>
        </w:rPr>
        <w:t>American Journal of Legal History</w:t>
      </w:r>
      <w:r>
        <w:t xml:space="preserve"> 11, no 3. (1967): 234–252; Walter J. Walsh, “William Sampson, a Republican Constitution, and the Conundrum of </w:t>
      </w:r>
      <w:proofErr w:type="spellStart"/>
      <w:r>
        <w:t>Orangeism</w:t>
      </w:r>
      <w:proofErr w:type="spellEnd"/>
      <w:r>
        <w:t xml:space="preserve"> on American Soil, 1824–1831,” </w:t>
      </w:r>
      <w:proofErr w:type="spellStart"/>
      <w:r>
        <w:rPr>
          <w:i/>
        </w:rPr>
        <w:t>Radharc</w:t>
      </w:r>
      <w:proofErr w:type="spellEnd"/>
      <w:r>
        <w:t xml:space="preserve"> 5</w:t>
      </w:r>
      <w:r>
        <w:t xml:space="preserve"> (2006): 1–32; William Sampson, </w:t>
      </w:r>
      <w:r>
        <w:rPr>
          <w:i/>
        </w:rPr>
        <w:t>Memoirs</w:t>
      </w:r>
      <w:r>
        <w:t>, 2nd ed. (New York, 1817).</w:t>
      </w:r>
    </w:p>
  </w:footnote>
  <w:footnote w:id="22">
    <w:p w:rsidR="00375568" w:rsidRDefault="005344A1">
      <w:pPr>
        <w:pStyle w:val="FootnoteText1"/>
        <w:spacing w:after="240"/>
      </w:pPr>
      <w:r>
        <w:rPr>
          <w:vertAlign w:val="superscript"/>
        </w:rPr>
        <w:footnoteRef/>
      </w:r>
      <w:r>
        <w:rPr>
          <w:vertAlign w:val="superscript"/>
        </w:rPr>
        <w:tab/>
      </w:r>
      <w:r>
        <w:t xml:space="preserve"> Thomas J. Lockwood, “A History of Royal Commissions,” </w:t>
      </w:r>
      <w:proofErr w:type="spellStart"/>
      <w:r>
        <w:rPr>
          <w:i/>
        </w:rPr>
        <w:t>Osgoode</w:t>
      </w:r>
      <w:proofErr w:type="spellEnd"/>
      <w:r>
        <w:rPr>
          <w:i/>
        </w:rPr>
        <w:t xml:space="preserve"> Hall Law Journal</w:t>
      </w:r>
      <w:r>
        <w:t xml:space="preserve"> 5, no. 2 (1967): 172–209; Barbara Lauriat, “‘The Examination of Everything’: Royal Commissions in British L</w:t>
      </w:r>
      <w:r>
        <w:t xml:space="preserve">egal History,” </w:t>
      </w:r>
      <w:r>
        <w:rPr>
          <w:i/>
        </w:rPr>
        <w:t>Statute Law Review</w:t>
      </w:r>
      <w:r>
        <w:t xml:space="preserve"> 31, no. 1 (2010): 24–46, doi:10.1093/</w:t>
      </w:r>
      <w:proofErr w:type="spellStart"/>
      <w:r>
        <w:t>slr</w:t>
      </w:r>
      <w:proofErr w:type="spellEnd"/>
      <w:r>
        <w:t xml:space="preserve">/hmq001; Joanna Innes, </w:t>
      </w:r>
      <w:r>
        <w:rPr>
          <w:i/>
        </w:rPr>
        <w:t>Inferior Politics: Social Problems and Social Policies in Eighteenth-century Britain</w:t>
      </w:r>
      <w:r>
        <w:t xml:space="preserve"> (Oxford, 2009).</w:t>
      </w:r>
    </w:p>
  </w:footnote>
  <w:footnote w:id="23">
    <w:p w:rsidR="00375568" w:rsidRDefault="005344A1">
      <w:pPr>
        <w:pStyle w:val="FootnoteText1"/>
        <w:spacing w:after="240"/>
      </w:pPr>
      <w:r>
        <w:rPr>
          <w:vertAlign w:val="superscript"/>
        </w:rPr>
        <w:footnoteRef/>
      </w:r>
      <w:r>
        <w:rPr>
          <w:vertAlign w:val="superscript"/>
        </w:rPr>
        <w:tab/>
      </w:r>
      <w:r>
        <w:t xml:space="preserve"> Second Report of the Commissioners on Practice and Plea</w:t>
      </w:r>
      <w:r>
        <w:t xml:space="preserve">ding (New York, 1849), 3–4. See also, First Report of the Commissioners on Practice and Pleadings (New York, 1848), iii-iv; Third Report of the Commissioners on Practice and Pleadings (New York, 1849), 3, Lillian Goldman Law Library Rare Books Collection; </w:t>
      </w:r>
      <w:r>
        <w:t>Final Report of the Commissioners on Practice and Pleadings, in Documents of the Assembly of the State of New York, 73rd sess., vol. 2, no. 16 (New York, 1850), viii.</w:t>
      </w:r>
    </w:p>
  </w:footnote>
  <w:footnote w:id="24">
    <w:p w:rsidR="00375568" w:rsidRDefault="005344A1">
      <w:pPr>
        <w:pStyle w:val="FootnoteText1"/>
        <w:spacing w:after="240"/>
      </w:pPr>
      <w:r>
        <w:rPr>
          <w:vertAlign w:val="superscript"/>
        </w:rPr>
        <w:footnoteRef/>
      </w:r>
      <w:r>
        <w:rPr>
          <w:vertAlign w:val="superscript"/>
        </w:rPr>
        <w:tab/>
      </w:r>
      <w:r>
        <w:t xml:space="preserve"> Report of the Commissioners on Practice and Pleadings, in New York Assembly Documents,</w:t>
      </w:r>
      <w:r>
        <w:t xml:space="preserve"> 70th sess., vol. 2, no. 202 (New York, 1847), 3–4. Working under this theory, the Field commission defined the content of the modern field of </w:t>
      </w:r>
      <w:r>
        <w:t>civil procedure</w:t>
      </w:r>
      <w:r>
        <w:t xml:space="preserve">. While western legal systems had long distinguished between the law of persons and things on the </w:t>
      </w:r>
      <w:r>
        <w:t xml:space="preserve">one hand, and the law of actions (the rules of litigation) on the other, in the Anglo-American tradition, the categories remained intermixed into the nineteenth century. Whether one had a substantive legal right (to property, to marry, to an office, etc.) </w:t>
      </w:r>
      <w:r>
        <w:t xml:space="preserve">depended upon whether and how one would sue for a remedy to vindicate that right. Blackstone’s </w:t>
      </w:r>
      <w:r>
        <w:rPr>
          <w:i/>
        </w:rPr>
        <w:t>Commentaries</w:t>
      </w:r>
      <w:r>
        <w:t xml:space="preserve"> attempted to describe English law using the more European categories of persons/things/actions, and Jeremy Bentham offered a more refined terminolog</w:t>
      </w:r>
      <w:r>
        <w:t xml:space="preserve">y of “substantive” law and “procedural” or “adjective” law, but until the Field Code no Anglo-American jurist had specified with precision where the line lay between substantive and procedural law. See </w:t>
      </w:r>
      <w:proofErr w:type="spellStart"/>
      <w:r>
        <w:t>Lobban</w:t>
      </w:r>
      <w:proofErr w:type="spellEnd"/>
      <w:r>
        <w:t xml:space="preserve">, </w:t>
      </w:r>
      <w:proofErr w:type="gramStart"/>
      <w:r>
        <w:rPr>
          <w:i/>
        </w:rPr>
        <w:t>The</w:t>
      </w:r>
      <w:proofErr w:type="gramEnd"/>
      <w:r>
        <w:rPr>
          <w:i/>
        </w:rPr>
        <w:t xml:space="preserve"> Common Law and English Jurisprudence</w:t>
      </w:r>
      <w:r>
        <w:t>, 127–</w:t>
      </w:r>
      <w:r>
        <w:t xml:space="preserve">131, 146–151. As Amalia Kessler notes, </w:t>
      </w:r>
      <w:proofErr w:type="spellStart"/>
      <w:r>
        <w:rPr>
          <w:i/>
        </w:rPr>
        <w:t>Bouvier’s</w:t>
      </w:r>
      <w:proofErr w:type="spellEnd"/>
      <w:r>
        <w:rPr>
          <w:i/>
        </w:rPr>
        <w:t xml:space="preserve"> Law Dictionary</w:t>
      </w:r>
      <w:r>
        <w:t xml:space="preserve"> did not even define </w:t>
      </w:r>
      <w:r>
        <w:rPr>
          <w:i/>
        </w:rPr>
        <w:t>civil procedure</w:t>
      </w:r>
      <w:r>
        <w:t xml:space="preserve"> until its 1897 edition, describing the term as “rather a modern one.” Amalia D. Kessler, “Deciding </w:t>
      </w:r>
      <w:proofErr w:type="gramStart"/>
      <w:r>
        <w:t>Against</w:t>
      </w:r>
      <w:proofErr w:type="gramEnd"/>
      <w:r>
        <w:t xml:space="preserve"> Conciliation: The Nineteenth-Century Rejection of</w:t>
      </w:r>
      <w:r>
        <w:t xml:space="preserve"> a European Transplant and the Rise of a Distinctively American Ideal of Adversarial Adjudication,” </w:t>
      </w:r>
      <w:r>
        <w:rPr>
          <w:i/>
        </w:rPr>
        <w:t>Theoretical Inquiries in Law</w:t>
      </w:r>
      <w:r>
        <w:t xml:space="preserve"> 10, no. 2 (2009): 423–483, here 481–482; </w:t>
      </w:r>
      <w:proofErr w:type="spellStart"/>
      <w:r>
        <w:rPr>
          <w:i/>
        </w:rPr>
        <w:t>Bouvier’s</w:t>
      </w:r>
      <w:proofErr w:type="spellEnd"/>
      <w:r>
        <w:rPr>
          <w:i/>
        </w:rPr>
        <w:t xml:space="preserve"> Law Dictionary</w:t>
      </w:r>
      <w:r>
        <w:t>, 2 vols. (Boston, 1897), 2:764. Before 1848, the term was lar</w:t>
      </w:r>
      <w:r>
        <w:t>gely restricted to French usage, and American remedial law had carried the typical designation—as it did both in Graham’s treatise and professorial title—of “practice and pleadings,” the name likewise given to the reform commission. When the commission des</w:t>
      </w:r>
      <w:r>
        <w:t xml:space="preserve">ignated its final draft a “Code of Civil Procedure,” it marked the first American attempt to give content to this category. See also Amalia D. Kessler, </w:t>
      </w:r>
      <w:r>
        <w:rPr>
          <w:i/>
        </w:rPr>
        <w:t>Inventing American Exceptionalism: The Origins of American Adversarial Legal Culture, 1800–1877</w:t>
      </w:r>
      <w:r>
        <w:t xml:space="preserve"> (New Hav</w:t>
      </w:r>
      <w:r>
        <w:t>en, 2017), 140–144.</w:t>
      </w:r>
    </w:p>
  </w:footnote>
  <w:footnote w:id="25">
    <w:p w:rsidR="00375568" w:rsidRDefault="005344A1">
      <w:pPr>
        <w:pStyle w:val="FootnoteText1"/>
        <w:spacing w:after="240"/>
      </w:pPr>
      <w:r>
        <w:rPr>
          <w:vertAlign w:val="superscript"/>
        </w:rPr>
        <w:footnoteRef/>
      </w:r>
      <w:r>
        <w:rPr>
          <w:vertAlign w:val="superscript"/>
        </w:rPr>
        <w:tab/>
      </w:r>
      <w:r>
        <w:t xml:space="preserve"> Final Report of the Commissioners, 368–378, tit. 10. See also Peter </w:t>
      </w:r>
      <w:proofErr w:type="spellStart"/>
      <w:r>
        <w:t>Karsten</w:t>
      </w:r>
      <w:proofErr w:type="spellEnd"/>
      <w:r>
        <w:t xml:space="preserve">, “Enabling the Poor to Have Their Day in Court: The Sanctioning of Contingency Fee Contracts, A History to 1940,” </w:t>
      </w:r>
      <w:r>
        <w:rPr>
          <w:i/>
        </w:rPr>
        <w:t>DePaul Law Review</w:t>
      </w:r>
      <w:r>
        <w:t xml:space="preserve"> 47, no. 2 (1998): 231–260</w:t>
      </w:r>
      <w:r>
        <w:t xml:space="preserve">; Norman W. Spaulding, “The Luxury of the Law: The Codification Movement and the Right to Counsel,” </w:t>
      </w:r>
      <w:r>
        <w:rPr>
          <w:i/>
        </w:rPr>
        <w:t>Fordham Law Review</w:t>
      </w:r>
      <w:r>
        <w:t xml:space="preserve"> 73, no. 3 (2004): 983–996; John </w:t>
      </w:r>
      <w:proofErr w:type="spellStart"/>
      <w:r>
        <w:t>Leubsdorf</w:t>
      </w:r>
      <w:proofErr w:type="spellEnd"/>
      <w:r>
        <w:t xml:space="preserve">, “Toward a History of the American Rule on Attorney Fee Recovery,” </w:t>
      </w:r>
      <w:r>
        <w:rPr>
          <w:i/>
        </w:rPr>
        <w:t>Law and Contemporary Problem</w:t>
      </w:r>
      <w:r>
        <w:rPr>
          <w:i/>
        </w:rPr>
        <w:t>s</w:t>
      </w:r>
      <w:r>
        <w:t xml:space="preserve"> 47, no. 1 (1984): 9–36.</w:t>
      </w:r>
    </w:p>
  </w:footnote>
  <w:footnote w:id="26">
    <w:p w:rsidR="00375568" w:rsidRDefault="005344A1">
      <w:pPr>
        <w:pStyle w:val="FootnoteText1"/>
        <w:spacing w:after="240"/>
      </w:pPr>
      <w:r>
        <w:rPr>
          <w:vertAlign w:val="superscript"/>
        </w:rPr>
        <w:footnoteRef/>
      </w:r>
      <w:r>
        <w:rPr>
          <w:vertAlign w:val="superscript"/>
        </w:rPr>
        <w:tab/>
      </w:r>
      <w:r>
        <w:t xml:space="preserve"> On debt collection, see below. On homestead exemptions, see Final Report of the Commissioners, 353–354 § 839; James W. Ely, “Homestead Exemption and Southern Legal Culture,” in Sally </w:t>
      </w:r>
      <w:proofErr w:type="spellStart"/>
      <w:r>
        <w:t>Hadden</w:t>
      </w:r>
      <w:proofErr w:type="spellEnd"/>
      <w:r>
        <w:t xml:space="preserve"> and Patricia Minter, eds., </w:t>
      </w:r>
      <w:r>
        <w:rPr>
          <w:i/>
        </w:rPr>
        <w:t>Signposts:</w:t>
      </w:r>
      <w:r>
        <w:rPr>
          <w:i/>
        </w:rPr>
        <w:t xml:space="preserve"> New Directions in Southern Legal History</w:t>
      </w:r>
      <w:r>
        <w:t xml:space="preserve"> (Athens, GA, 2013), 289–314; Paul Goodman, “The Emergence of Homestead Exemption in the United States: Accommodation and Resistance to the Market Revolution, 1840–1880,” </w:t>
      </w:r>
      <w:r>
        <w:rPr>
          <w:i/>
        </w:rPr>
        <w:t>Journal of American History</w:t>
      </w:r>
      <w:r>
        <w:t xml:space="preserve"> 80, no. 2 (1993)</w:t>
      </w:r>
      <w:r>
        <w:t>: 470–498.</w:t>
      </w:r>
    </w:p>
  </w:footnote>
  <w:footnote w:id="27">
    <w:p w:rsidR="00375568" w:rsidRDefault="005344A1">
      <w:pPr>
        <w:pStyle w:val="FootnoteText1"/>
        <w:spacing w:after="240"/>
      </w:pPr>
      <w:r>
        <w:rPr>
          <w:vertAlign w:val="superscript"/>
        </w:rPr>
        <w:footnoteRef/>
      </w:r>
      <w:r>
        <w:rPr>
          <w:vertAlign w:val="superscript"/>
        </w:rPr>
        <w:tab/>
      </w:r>
      <w:r>
        <w:t xml:space="preserve"> Final Report of the Commissioners, 202–203 § 506 (restricting admission as an attorney to male citizens), 110 § 251 (restricting jury service to white male citizens), 714–715 § 1708 (permitting “all persons, without exceptions” to be witnesse</w:t>
      </w:r>
      <w:r>
        <w:t>s in civil cases).</w:t>
      </w:r>
    </w:p>
  </w:footnote>
  <w:footnote w:id="28">
    <w:p w:rsidR="00375568" w:rsidRDefault="005344A1">
      <w:pPr>
        <w:pStyle w:val="FootnoteText1"/>
        <w:spacing w:after="240"/>
      </w:pPr>
      <w:r>
        <w:rPr>
          <w:vertAlign w:val="superscript"/>
        </w:rPr>
        <w:footnoteRef/>
      </w:r>
      <w:r>
        <w:rPr>
          <w:vertAlign w:val="superscript"/>
        </w:rPr>
        <w:tab/>
      </w:r>
      <w:r>
        <w:t xml:space="preserve"> On the French procedure code, see C. H. van Rhee, </w:t>
      </w:r>
      <w:r>
        <w:rPr>
          <w:i/>
        </w:rPr>
        <w:t>European Traditions in Civil Procedure</w:t>
      </w:r>
      <w:r>
        <w:t xml:space="preserve"> (Antwerp, 2005). Bentham, the leading proponent of codification in England, argued that procedure was the one department of the law that ought to</w:t>
      </w:r>
      <w:r>
        <w:t xml:space="preserve"> remain </w:t>
      </w:r>
      <w:r>
        <w:rPr>
          <w:i/>
        </w:rPr>
        <w:t>un</w:t>
      </w:r>
      <w:r>
        <w:t>codified. So long as the law of civil and criminal obligations and the law of property were sufficiently codified, a “natural procedure” arising from judicial discretion and flexibility would be superior to “technical” written rules. Later in his</w:t>
      </w:r>
      <w:r>
        <w:t xml:space="preserve"> career Bentham produced the “Outlines of a Procedure Code” as a “provisional” remedy, but he insisted that a procedure code on its own could not be “invested with the form of law” without “reference to the codes of law, penal and non-penal, to which it ha</w:t>
      </w:r>
      <w:r>
        <w:t>s for its object and purpose the giving execution and effect.” Although it spanned nearly 200 pages, Bentham’s code favored general moral maxims over precise details, for instance: “On each occasion, have constant regard for all the several ends of justice</w:t>
      </w:r>
      <w:r>
        <w:t xml:space="preserve">; that is to say, minimize the sum, or the balance of evil.” Jeremy Bentham, Principles of Judicial Procedure with the Outline of a Procedure Code, in John Bowring, ed., </w:t>
      </w:r>
      <w:r>
        <w:rPr>
          <w:i/>
        </w:rPr>
        <w:t>Works of Jeremy Bentham</w:t>
      </w:r>
      <w:r>
        <w:t xml:space="preserve">, 2nd ed. (1843 [1839]), 1–189, here preface and 28, </w:t>
      </w:r>
      <w:proofErr w:type="spellStart"/>
      <w:r>
        <w:t>ch.</w:t>
      </w:r>
      <w:proofErr w:type="spellEnd"/>
      <w:r>
        <w:t> 7 § 1.</w:t>
      </w:r>
      <w:r>
        <w:t xml:space="preserve"> See also </w:t>
      </w:r>
      <w:proofErr w:type="spellStart"/>
      <w:r>
        <w:t>Lobban</w:t>
      </w:r>
      <w:proofErr w:type="spellEnd"/>
      <w:r>
        <w:t xml:space="preserve">, </w:t>
      </w:r>
      <w:r>
        <w:rPr>
          <w:i/>
        </w:rPr>
        <w:t>The Common Law</w:t>
      </w:r>
      <w:r>
        <w:t>, 127–131.</w:t>
      </w:r>
    </w:p>
  </w:footnote>
  <w:footnote w:id="29">
    <w:p w:rsidR="00375568" w:rsidRDefault="005344A1">
      <w:pPr>
        <w:pStyle w:val="FootnoteText1"/>
        <w:spacing w:after="240"/>
      </w:pPr>
      <w:r>
        <w:rPr>
          <w:vertAlign w:val="superscript"/>
        </w:rPr>
        <w:footnoteRef/>
      </w:r>
      <w:r>
        <w:rPr>
          <w:vertAlign w:val="superscript"/>
        </w:rPr>
        <w:tab/>
      </w:r>
      <w:r>
        <w:t xml:space="preserve"> See Revised Statutes of the State of Indiana (Indianapolis, 1852), 2:245–320 (wills); Public Statutes of the State of Minnesota (St. Paul, 1859), 643–647, </w:t>
      </w:r>
      <w:proofErr w:type="spellStart"/>
      <w:r>
        <w:t>ch.</w:t>
      </w:r>
      <w:proofErr w:type="spellEnd"/>
      <w:r>
        <w:t xml:space="preserve"> 75 (mortgages); The Code of Civil Procedure of the </w:t>
      </w:r>
      <w:r>
        <w:t>State of California (San Francisco, 1880), 419–420, tit. 6, 657–659, art. 5 (corporations).</w:t>
      </w:r>
    </w:p>
  </w:footnote>
  <w:footnote w:id="30">
    <w:p w:rsidR="00375568" w:rsidRDefault="005344A1">
      <w:pPr>
        <w:pStyle w:val="FootnoteText1"/>
        <w:spacing w:after="240"/>
      </w:pPr>
      <w:r>
        <w:rPr>
          <w:vertAlign w:val="superscript"/>
        </w:rPr>
        <w:footnoteRef/>
      </w:r>
      <w:r>
        <w:rPr>
          <w:vertAlign w:val="superscript"/>
        </w:rPr>
        <w:tab/>
      </w:r>
      <w:r>
        <w:t xml:space="preserve"> Report of the Code Commissioners to the Eighth General Assembly of the State of Iowa (Des Moines, 1859), 296, note to § 172 (“The right to sue, follows necessari</w:t>
      </w:r>
      <w:r>
        <w:t xml:space="preserve">ly from the right of property.”) On the significance of the Married Women’s Property Acts, see, e.g., Hendrik </w:t>
      </w:r>
      <w:proofErr w:type="spellStart"/>
      <w:r>
        <w:t>Hartog</w:t>
      </w:r>
      <w:proofErr w:type="spellEnd"/>
      <w:r>
        <w:t xml:space="preserve">, </w:t>
      </w:r>
      <w:r>
        <w:rPr>
          <w:i/>
        </w:rPr>
        <w:t>Man and Wife in America: A History</w:t>
      </w:r>
      <w:r>
        <w:t xml:space="preserve"> (Cambridge, MA, 2000), 111–113, 187–192, 290–292.</w:t>
      </w:r>
    </w:p>
  </w:footnote>
  <w:footnote w:id="31">
    <w:p w:rsidR="00375568" w:rsidRDefault="005344A1">
      <w:pPr>
        <w:pStyle w:val="FootnoteText1"/>
        <w:spacing w:after="240"/>
      </w:pPr>
      <w:r>
        <w:rPr>
          <w:vertAlign w:val="superscript"/>
        </w:rPr>
        <w:footnoteRef/>
      </w:r>
      <w:r>
        <w:rPr>
          <w:vertAlign w:val="superscript"/>
        </w:rPr>
        <w:tab/>
      </w:r>
      <w:r>
        <w:t xml:space="preserve"> First Report of the Commissioners, </w:t>
      </w:r>
      <w:proofErr w:type="gramStart"/>
      <w:r>
        <w:t>iv</w:t>
      </w:r>
      <w:proofErr w:type="gramEnd"/>
      <w:r>
        <w:t>. For legisla</w:t>
      </w:r>
      <w:r>
        <w:t xml:space="preserve">tive debates on the Code, see “Legislative Acts and Proceedings,” </w:t>
      </w:r>
      <w:r>
        <w:rPr>
          <w:i/>
        </w:rPr>
        <w:t>Albany Evening Journal</w:t>
      </w:r>
      <w:r>
        <w:t>, Mar. 31, 1848.</w:t>
      </w:r>
    </w:p>
  </w:footnote>
  <w:footnote w:id="32">
    <w:p w:rsidR="00375568" w:rsidRDefault="005344A1">
      <w:pPr>
        <w:pStyle w:val="FootnoteText1"/>
        <w:spacing w:after="240"/>
      </w:pPr>
      <w:r>
        <w:rPr>
          <w:vertAlign w:val="superscript"/>
        </w:rPr>
        <w:footnoteRef/>
      </w:r>
      <w:r>
        <w:rPr>
          <w:vertAlign w:val="superscript"/>
        </w:rPr>
        <w:tab/>
      </w:r>
      <w:r>
        <w:t xml:space="preserve"> Report of the Committee on the Judiciary on the Bill to Continue in Office the Commissioners on Practice and Pleadings, in New York Assembly </w:t>
      </w:r>
      <w:r>
        <w:t>Documents, 72nd sess., vol. 3, no. 47 (New York, 1849), 2, 12–15.</w:t>
      </w:r>
    </w:p>
  </w:footnote>
  <w:footnote w:id="33">
    <w:p w:rsidR="00375568" w:rsidRDefault="005344A1">
      <w:pPr>
        <w:pStyle w:val="FootnoteText1"/>
        <w:spacing w:after="240"/>
      </w:pPr>
      <w:r>
        <w:rPr>
          <w:vertAlign w:val="superscript"/>
        </w:rPr>
        <w:footnoteRef/>
      </w:r>
      <w:r>
        <w:rPr>
          <w:vertAlign w:val="superscript"/>
        </w:rPr>
        <w:tab/>
      </w:r>
      <w:r>
        <w:t xml:space="preserve"> Practice codes were far longer than the relatively simple criminal codes of the early republic or the regulatory laws on corporations or railroads passed after the Civil War. Although vol</w:t>
      </w:r>
      <w:r>
        <w:t>uminous statutory compilations from the 1820s onward might be formally enacted as “revised statutes,” “compiled laws” or even “annotated codes,” these compilations and revisions were usually limited to choosing sides between two pieces of contradictory leg</w:t>
      </w:r>
      <w:r>
        <w:t xml:space="preserve">islation. The commissioners who produced them emphasized their authority only to compile already existing legislation and, whether with false modesty or not, disclaimed any lawmaking authority. For examples of “codes” that did not alter previously enacted </w:t>
      </w:r>
      <w:r>
        <w:t>statutes, see, for instance, Report, Appendix to the Journals of the Senate and Assembly of the State of Tennessee (Nashville, 1857), 191; 1897 New Mexico Compiled Laws 9; 1866 Illinois Compiled Laws v; 1849 Wisconsin Revised Statutes, “Advertisement.”  Th</w:t>
      </w:r>
      <w:r>
        <w:t>e Field Code, on the other hand, opened by abolishing the hallmarks of prior practice and instituting “hereafter” a new form of action with substantial revisions to basic matters of civil remedies. Final Report of the Commissioners, 225–226 § 554.</w:t>
      </w:r>
    </w:p>
  </w:footnote>
  <w:footnote w:id="34">
    <w:p w:rsidR="00375568" w:rsidRDefault="005344A1">
      <w:pPr>
        <w:pStyle w:val="FootnoteText1"/>
        <w:spacing w:after="240"/>
      </w:pPr>
      <w:r>
        <w:rPr>
          <w:vertAlign w:val="superscript"/>
        </w:rPr>
        <w:footnoteRef/>
      </w:r>
      <w:r>
        <w:rPr>
          <w:vertAlign w:val="superscript"/>
        </w:rPr>
        <w:tab/>
      </w:r>
      <w:r>
        <w:t xml:space="preserve"> </w:t>
      </w:r>
      <w:r>
        <w:rPr>
          <w:i/>
        </w:rPr>
        <w:t>Monta</w:t>
      </w:r>
      <w:r>
        <w:rPr>
          <w:i/>
        </w:rPr>
        <w:t>na Post</w:t>
      </w:r>
      <w:r>
        <w:t xml:space="preserve"> (Virginia City, MT), January 21, 1865.</w:t>
      </w:r>
    </w:p>
  </w:footnote>
  <w:footnote w:id="35">
    <w:p w:rsidR="00375568" w:rsidRDefault="005344A1">
      <w:pPr>
        <w:pStyle w:val="FootnoteText1"/>
        <w:spacing w:after="240"/>
      </w:pPr>
      <w:r>
        <w:rPr>
          <w:vertAlign w:val="superscript"/>
        </w:rPr>
        <w:footnoteRef/>
      </w:r>
      <w:r>
        <w:rPr>
          <w:vertAlign w:val="superscript"/>
        </w:rPr>
        <w:tab/>
      </w:r>
      <w:r>
        <w:t xml:space="preserve"> </w:t>
      </w:r>
      <w:r>
        <w:rPr>
          <w:i/>
        </w:rPr>
        <w:t>The Miner’s Express</w:t>
      </w:r>
      <w:r>
        <w:t xml:space="preserve"> (Dubuque, IA), February 26, 1851.</w:t>
      </w:r>
    </w:p>
  </w:footnote>
  <w:footnote w:id="36">
    <w:p w:rsidR="00375568" w:rsidRDefault="005344A1">
      <w:pPr>
        <w:pStyle w:val="FootnoteText1"/>
        <w:spacing w:after="240"/>
      </w:pPr>
      <w:r>
        <w:rPr>
          <w:vertAlign w:val="superscript"/>
        </w:rPr>
        <w:footnoteRef/>
      </w:r>
      <w:r>
        <w:rPr>
          <w:vertAlign w:val="superscript"/>
        </w:rPr>
        <w:tab/>
      </w:r>
      <w:r>
        <w:t xml:space="preserve"> A few scholars have turned their attention to the computer analysis of legal texts for historical purposes, including Paul Craven, “</w:t>
      </w:r>
      <w:proofErr w:type="spellStart"/>
      <w:r>
        <w:t>Detección</w:t>
      </w:r>
      <w:proofErr w:type="spellEnd"/>
      <w:r>
        <w:t xml:space="preserve"> </w:t>
      </w:r>
      <w:proofErr w:type="spellStart"/>
      <w:r>
        <w:t>automát</w:t>
      </w:r>
      <w:r>
        <w:t>ica</w:t>
      </w:r>
      <w:proofErr w:type="spellEnd"/>
      <w:r>
        <w:t xml:space="preserve"> y </w:t>
      </w:r>
      <w:proofErr w:type="spellStart"/>
      <w:r>
        <w:t>visualización</w:t>
      </w:r>
      <w:proofErr w:type="spellEnd"/>
      <w:r>
        <w:t xml:space="preserve"> de </w:t>
      </w:r>
      <w:proofErr w:type="spellStart"/>
      <w:r>
        <w:t>dominios</w:t>
      </w:r>
      <w:proofErr w:type="spellEnd"/>
      <w:r>
        <w:t xml:space="preserve"> </w:t>
      </w:r>
      <w:proofErr w:type="spellStart"/>
      <w:r>
        <w:t>específicos</w:t>
      </w:r>
      <w:proofErr w:type="spellEnd"/>
      <w:r>
        <w:t xml:space="preserve"> </w:t>
      </w:r>
      <w:proofErr w:type="spellStart"/>
      <w:r>
        <w:t>similares</w:t>
      </w:r>
      <w:proofErr w:type="spellEnd"/>
      <w:r>
        <w:t xml:space="preserve"> </w:t>
      </w:r>
      <w:proofErr w:type="spellStart"/>
      <w:r>
        <w:t>en</w:t>
      </w:r>
      <w:proofErr w:type="spellEnd"/>
      <w:r>
        <w:t xml:space="preserve"> </w:t>
      </w:r>
      <w:proofErr w:type="spellStart"/>
      <w:r>
        <w:t>documentos</w:t>
      </w:r>
      <w:proofErr w:type="spellEnd"/>
      <w:r>
        <w:t xml:space="preserve">: </w:t>
      </w:r>
      <w:proofErr w:type="spellStart"/>
      <w:r>
        <w:t>análisis</w:t>
      </w:r>
      <w:proofErr w:type="spellEnd"/>
      <w:r>
        <w:t xml:space="preserve"> DWIC y </w:t>
      </w:r>
      <w:proofErr w:type="spellStart"/>
      <w:r>
        <w:t>su</w:t>
      </w:r>
      <w:proofErr w:type="spellEnd"/>
      <w:r>
        <w:t xml:space="preserve"> </w:t>
      </w:r>
      <w:proofErr w:type="spellStart"/>
      <w:r>
        <w:t>aplicación</w:t>
      </w:r>
      <w:proofErr w:type="spellEnd"/>
      <w:r>
        <w:t xml:space="preserve"> </w:t>
      </w:r>
      <w:proofErr w:type="spellStart"/>
      <w:r>
        <w:t>en</w:t>
      </w:r>
      <w:proofErr w:type="spellEnd"/>
      <w:r>
        <w:t xml:space="preserve"> el Proyecto Master &amp; Servant [Automatic Detection and Visualization of Domain-Specific Similarities in Documents: DWIC Analysis and its Application in the</w:t>
      </w:r>
      <w:r>
        <w:t xml:space="preserve"> Master &amp; Servant Project],” published on CD-ROM in F. J. A Perez et al., eds., </w:t>
      </w:r>
      <w:r>
        <w:rPr>
          <w:i/>
        </w:rPr>
        <w:t xml:space="preserve">La </w:t>
      </w:r>
      <w:proofErr w:type="spellStart"/>
      <w:r>
        <w:rPr>
          <w:i/>
        </w:rPr>
        <w:t>Historia</w:t>
      </w:r>
      <w:proofErr w:type="spellEnd"/>
      <w:r>
        <w:rPr>
          <w:i/>
        </w:rPr>
        <w:t xml:space="preserve"> </w:t>
      </w:r>
      <w:proofErr w:type="spellStart"/>
      <w:r>
        <w:rPr>
          <w:i/>
        </w:rPr>
        <w:t>en</w:t>
      </w:r>
      <w:proofErr w:type="spellEnd"/>
      <w:r>
        <w:rPr>
          <w:i/>
        </w:rPr>
        <w:t xml:space="preserve"> </w:t>
      </w:r>
      <w:proofErr w:type="spellStart"/>
      <w:r>
        <w:rPr>
          <w:i/>
        </w:rPr>
        <w:t>una</w:t>
      </w:r>
      <w:proofErr w:type="spellEnd"/>
      <w:r>
        <w:rPr>
          <w:i/>
        </w:rPr>
        <w:t xml:space="preserve"> </w:t>
      </w:r>
      <w:proofErr w:type="spellStart"/>
      <w:r>
        <w:rPr>
          <w:i/>
        </w:rPr>
        <w:t>nueva</w:t>
      </w:r>
      <w:proofErr w:type="spellEnd"/>
      <w:r>
        <w:rPr>
          <w:i/>
        </w:rPr>
        <w:t xml:space="preserve"> </w:t>
      </w:r>
      <w:proofErr w:type="spellStart"/>
      <w:r>
        <w:rPr>
          <w:i/>
        </w:rPr>
        <w:t>frontera</w:t>
      </w:r>
      <w:proofErr w:type="spellEnd"/>
      <w:r>
        <w:rPr>
          <w:i/>
        </w:rPr>
        <w:t xml:space="preserve"> [History in a New Frontier]</w:t>
      </w:r>
      <w:r>
        <w:t xml:space="preserve"> (</w:t>
      </w:r>
      <w:proofErr w:type="spellStart"/>
      <w:r>
        <w:t>Castilla</w:t>
      </w:r>
      <w:proofErr w:type="spellEnd"/>
      <w:r>
        <w:t>-La Mancha, 1998); Paul Craven and Douglas Hay, “Computer Applications in Comparative Historical Research</w:t>
      </w:r>
      <w:r>
        <w:t xml:space="preserve">: The Master &amp; Servant Project at York University, Canada,” </w:t>
      </w:r>
      <w:r>
        <w:rPr>
          <w:i/>
        </w:rPr>
        <w:t>History and Computing</w:t>
      </w:r>
      <w:r>
        <w:t xml:space="preserve"> 7, no. 2 (1995): 69–80; Paul Craven and W. </w:t>
      </w:r>
      <w:proofErr w:type="spellStart"/>
      <w:r>
        <w:t>Traves</w:t>
      </w:r>
      <w:proofErr w:type="spellEnd"/>
      <w:r>
        <w:t xml:space="preserve">, “A General-Purpose Hierarchical Coding Engine and Its Application to Comparative Analysis of Statutes,” </w:t>
      </w:r>
      <w:r>
        <w:rPr>
          <w:i/>
        </w:rPr>
        <w:t>Literary and Lingui</w:t>
      </w:r>
      <w:r>
        <w:rPr>
          <w:i/>
        </w:rPr>
        <w:t>stic Computing</w:t>
      </w:r>
      <w:r>
        <w:t xml:space="preserve"> 8, no. 1 (1993): 27–32, </w:t>
      </w:r>
      <w:hyperlink r:id="rId9">
        <w:r>
          <w:rPr>
            <w:rStyle w:val="InternetLink"/>
            <w:color w:val="00000A"/>
          </w:rPr>
          <w:t>doi:10.1093/llc/8.1.27</w:t>
        </w:r>
      </w:hyperlink>
      <w:r>
        <w:t xml:space="preserve">; Eric C. Nystrom and David S. </w:t>
      </w:r>
      <w:proofErr w:type="spellStart"/>
      <w:r>
        <w:t>Tanenhaus</w:t>
      </w:r>
      <w:proofErr w:type="spellEnd"/>
      <w:r>
        <w:t xml:space="preserve">, “The Future of Digital Legal History: No Magic, No Silver Bullets,” </w:t>
      </w:r>
      <w:r>
        <w:rPr>
          <w:i/>
        </w:rPr>
        <w:t>American Journal of Legal History</w:t>
      </w:r>
      <w:r>
        <w:t xml:space="preserve"> 56, no. 1</w:t>
      </w:r>
      <w:r>
        <w:t xml:space="preserve"> (2016): 150–67, </w:t>
      </w:r>
      <w:hyperlink r:id="rId10">
        <w:r>
          <w:rPr>
            <w:rStyle w:val="InternetLink"/>
            <w:color w:val="00000A"/>
          </w:rPr>
          <w:t>doi:10.1093/ajlh/njv017</w:t>
        </w:r>
      </w:hyperlink>
      <w:r>
        <w:t xml:space="preserve">; Dan Cohen, Frederick Gibbs, Tim Hitchcock, Geoffrey Rockwell, et al., “Data Mining with Criminal Intent,” white paper, August 31, 2011: </w:t>
      </w:r>
      <w:hyperlink r:id="rId11">
        <w:r>
          <w:rPr>
            <w:rStyle w:val="InternetLink"/>
            <w:color w:val="00000A"/>
          </w:rPr>
          <w:t>http://criminalintent.org</w:t>
        </w:r>
      </w:hyperlink>
      <w:r>
        <w:rPr>
          <w:rStyle w:val="InternetLink"/>
          <w:color w:val="00000A"/>
        </w:rPr>
        <w:t xml:space="preserve">; Tim Hitchcock and William J. </w:t>
      </w:r>
      <w:proofErr w:type="spellStart"/>
      <w:r>
        <w:rPr>
          <w:rStyle w:val="InternetLink"/>
          <w:color w:val="00000A"/>
        </w:rPr>
        <w:t>Turkel</w:t>
      </w:r>
      <w:proofErr w:type="spellEnd"/>
      <w:r>
        <w:rPr>
          <w:rStyle w:val="InternetLink"/>
          <w:color w:val="00000A"/>
        </w:rPr>
        <w:t xml:space="preserve">, “The Old Bailey Proceedings, 1674–1913: Text Mining for Evidence of Court Behavior,” </w:t>
      </w:r>
      <w:r>
        <w:rPr>
          <w:rStyle w:val="InternetLink"/>
          <w:i/>
          <w:color w:val="00000A"/>
        </w:rPr>
        <w:t>Law and History Review</w:t>
      </w:r>
      <w:r>
        <w:rPr>
          <w:rStyle w:val="InternetLink"/>
          <w:color w:val="00000A"/>
        </w:rPr>
        <w:t xml:space="preserve"> 34, no. 4 (2016): 929–955, doi:10.1017/S0738248016000304. For an overview</w:t>
      </w:r>
      <w:r>
        <w:rPr>
          <w:rStyle w:val="InternetLink"/>
          <w:color w:val="00000A"/>
        </w:rPr>
        <w:t xml:space="preserve"> of digital legal history, see Stephen Robertson, “Searching for Anglo-American Digital Legal History,” </w:t>
      </w:r>
      <w:r>
        <w:rPr>
          <w:rStyle w:val="InternetLink"/>
          <w:i/>
          <w:color w:val="00000A"/>
        </w:rPr>
        <w:t>Law and History Review</w:t>
      </w:r>
      <w:r>
        <w:rPr>
          <w:rStyle w:val="InternetLink"/>
          <w:color w:val="00000A"/>
        </w:rPr>
        <w:t xml:space="preserve"> 34, no. 4 (2016): 1047–1069, doi</w:t>
      </w:r>
      <w:proofErr w:type="gramStart"/>
      <w:r>
        <w:rPr>
          <w:rStyle w:val="InternetLink"/>
          <w:color w:val="00000A"/>
        </w:rPr>
        <w:t>:10.1017</w:t>
      </w:r>
      <w:proofErr w:type="gramEnd"/>
      <w:r>
        <w:rPr>
          <w:rStyle w:val="InternetLink"/>
          <w:color w:val="00000A"/>
        </w:rPr>
        <w:t xml:space="preserve">/S0738248016000389. </w:t>
      </w:r>
      <w:r>
        <w:rPr>
          <w:rStyle w:val="InternetLink"/>
          <w:color w:val="00000A"/>
        </w:rPr>
        <w:t xml:space="preserve">Scholars have also used text reuse methods to track borrowings between bills in the U.S. Congress. John Wilkerson, David Smith, and Nicholas </w:t>
      </w:r>
      <w:proofErr w:type="spellStart"/>
      <w:r>
        <w:rPr>
          <w:rStyle w:val="InternetLink"/>
          <w:color w:val="00000A"/>
        </w:rPr>
        <w:t>Stramp</w:t>
      </w:r>
      <w:proofErr w:type="spellEnd"/>
      <w:r>
        <w:rPr>
          <w:rStyle w:val="InternetLink"/>
          <w:color w:val="00000A"/>
        </w:rPr>
        <w:t xml:space="preserve">, “Tracing the Flow of Policy Ideas in Legislatures: A Text Reuse Approach,” </w:t>
      </w:r>
      <w:r>
        <w:rPr>
          <w:rStyle w:val="InternetLink"/>
          <w:i/>
          <w:color w:val="00000A"/>
        </w:rPr>
        <w:t>American Journal of Political Sc</w:t>
      </w:r>
      <w:r>
        <w:rPr>
          <w:rStyle w:val="InternetLink"/>
          <w:i/>
          <w:color w:val="00000A"/>
        </w:rPr>
        <w:t>ience</w:t>
      </w:r>
      <w:r>
        <w:rPr>
          <w:rStyle w:val="InternetLink"/>
          <w:color w:val="00000A"/>
        </w:rPr>
        <w:t xml:space="preserve"> 59, no. 4 (2015): 943–56, doi:10.1111/ajps.12175.</w:t>
      </w:r>
    </w:p>
  </w:footnote>
  <w:footnote w:id="37">
    <w:p w:rsidR="00375568" w:rsidRDefault="005344A1">
      <w:pPr>
        <w:pStyle w:val="FootnoteText1"/>
        <w:spacing w:after="240"/>
      </w:pPr>
      <w:r>
        <w:rPr>
          <w:vertAlign w:val="superscript"/>
        </w:rPr>
        <w:footnoteRef/>
      </w:r>
      <w:r>
        <w:rPr>
          <w:vertAlign w:val="superscript"/>
        </w:rPr>
        <w:tab/>
      </w:r>
      <w:r>
        <w:t xml:space="preserve"> For full citations to all of the codes that we used, plus links to electronic versions at the </w:t>
      </w:r>
      <w:proofErr w:type="spellStart"/>
      <w:r>
        <w:t>Hathi</w:t>
      </w:r>
      <w:proofErr w:type="spellEnd"/>
      <w:r>
        <w:t xml:space="preserve"> Trust, Google Books, or other sources when available, see Kellen Funk, “American Civil Procedure:</w:t>
      </w:r>
      <w:r>
        <w:t xml:space="preserve"> Law on the Books” (2015–17): </w:t>
      </w:r>
      <w:hyperlink r:id="rId12">
        <w:r>
          <w:rPr>
            <w:rStyle w:val="InternetLink"/>
            <w:color w:val="00000A"/>
          </w:rPr>
          <w:t>http://kellenfunk.org/civil-procedure/procedure-law/</w:t>
        </w:r>
      </w:hyperlink>
      <w:r>
        <w:t>.</w:t>
      </w:r>
    </w:p>
  </w:footnote>
  <w:footnote w:id="38">
    <w:p w:rsidR="00375568" w:rsidRDefault="005344A1">
      <w:pPr>
        <w:pStyle w:val="FootnoteText1"/>
      </w:pPr>
      <w:r>
        <w:rPr>
          <w:vertAlign w:val="superscript"/>
        </w:rPr>
        <w:footnoteRef/>
      </w:r>
      <w:r>
        <w:rPr>
          <w:vertAlign w:val="superscript"/>
        </w:rPr>
        <w:tab/>
      </w:r>
      <w:r>
        <w:t xml:space="preserve"> Thanks to Jason </w:t>
      </w:r>
      <w:proofErr w:type="spellStart"/>
      <w:r>
        <w:t>Heppler</w:t>
      </w:r>
      <w:proofErr w:type="spellEnd"/>
      <w:r>
        <w:t xml:space="preserve"> for this phrase.</w:t>
      </w:r>
    </w:p>
  </w:footnote>
  <w:footnote w:id="39">
    <w:p w:rsidR="00375568" w:rsidRDefault="005344A1">
      <w:pPr>
        <w:pStyle w:val="FootnoteText1"/>
        <w:spacing w:after="240"/>
      </w:pPr>
      <w:r>
        <w:rPr>
          <w:vertAlign w:val="superscript"/>
        </w:rPr>
        <w:footnoteRef/>
      </w:r>
      <w:r>
        <w:rPr>
          <w:vertAlign w:val="superscript"/>
        </w:rPr>
        <w:tab/>
      </w:r>
      <w:r>
        <w:t>On the uselessness of the term “big data,” see Ted Und</w:t>
      </w:r>
      <w:r>
        <w:t xml:space="preserve">erwood, “Against (Talking About) ‘Big Data,’” </w:t>
      </w:r>
      <w:r>
        <w:rPr>
          <w:i/>
        </w:rPr>
        <w:t>The Stone and the Shell</w:t>
      </w:r>
      <w:r>
        <w:t xml:space="preserve">, blog post, May 10, 2013: </w:t>
      </w:r>
      <w:hyperlink r:id="rId13">
        <w:r>
          <w:rPr>
            <w:rStyle w:val="InternetLink"/>
            <w:color w:val="00000A"/>
          </w:rPr>
          <w:t>https://tedunderwood.com/2013/05/10/why-it-mat</w:t>
        </w:r>
        <w:r>
          <w:rPr>
            <w:rStyle w:val="InternetLink"/>
            <w:color w:val="00000A"/>
          </w:rPr>
          <w:t>ters-that-we-dont-know-what-we-mean-by-big-data/</w:t>
        </w:r>
      </w:hyperlink>
      <w:r>
        <w:t xml:space="preserve">. </w:t>
      </w:r>
    </w:p>
  </w:footnote>
  <w:footnote w:id="40">
    <w:p w:rsidR="00375568" w:rsidRDefault="005344A1">
      <w:pPr>
        <w:pStyle w:val="FootnoteText1"/>
        <w:spacing w:after="240"/>
      </w:pPr>
      <w:r>
        <w:rPr>
          <w:vertAlign w:val="superscript"/>
        </w:rPr>
        <w:footnoteRef/>
      </w:r>
      <w:r>
        <w:rPr>
          <w:vertAlign w:val="superscript"/>
        </w:rPr>
        <w:tab/>
      </w:r>
      <w:r>
        <w:t xml:space="preserve"> Our approach draws on an earlier generation of digital history which collected sources, as exemplified in </w:t>
      </w:r>
      <w:r>
        <w:rPr>
          <w:i/>
        </w:rPr>
        <w:t>The Valley of the Shadow</w:t>
      </w:r>
      <w:r>
        <w:t xml:space="preserve"> project: William G. Thomas III and Edward L. Ayers, “The Differences Sl</w:t>
      </w:r>
      <w:r>
        <w:t xml:space="preserve">avery Made: A Close Analysis of Two American Communities,” </w:t>
      </w:r>
      <w:r>
        <w:rPr>
          <w:i/>
        </w:rPr>
        <w:t>American Historical Review</w:t>
      </w:r>
      <w:r>
        <w:t xml:space="preserve"> 108, no. 5 (2003): 1299–1307, </w:t>
      </w:r>
      <w:hyperlink r:id="rId14">
        <w:r>
          <w:rPr>
            <w:rStyle w:val="InternetLink"/>
            <w:color w:val="00000A"/>
          </w:rPr>
          <w:t>doi:10.1086/587017</w:t>
        </w:r>
      </w:hyperlink>
      <w:r>
        <w:t xml:space="preserve">. See also Dan Cohen and Roy </w:t>
      </w:r>
      <w:proofErr w:type="spellStart"/>
      <w:r>
        <w:t>Rosenzweig</w:t>
      </w:r>
      <w:proofErr w:type="spellEnd"/>
      <w:r>
        <w:t xml:space="preserve">, </w:t>
      </w:r>
      <w:r>
        <w:rPr>
          <w:i/>
        </w:rPr>
        <w:t>Digital History: A Guide to Gathering, Pres</w:t>
      </w:r>
      <w:r>
        <w:rPr>
          <w:i/>
        </w:rPr>
        <w:t>erving, and Presenting the Past on the Web</w:t>
      </w:r>
      <w:r>
        <w:t xml:space="preserve"> (Philadelphia, 2005), </w:t>
      </w:r>
      <w:proofErr w:type="spellStart"/>
      <w:r>
        <w:t>ch.</w:t>
      </w:r>
      <w:proofErr w:type="spellEnd"/>
      <w:r>
        <w:t xml:space="preserve"> 6, digital edition hosted at Roy </w:t>
      </w:r>
      <w:proofErr w:type="spellStart"/>
      <w:r>
        <w:t>Rosenzweig</w:t>
      </w:r>
      <w:proofErr w:type="spellEnd"/>
      <w:r>
        <w:t xml:space="preserve"> Center for History and New Media, George Mason University: </w:t>
      </w:r>
      <w:r>
        <w:rPr>
          <w:rStyle w:val="InternetLink"/>
          <w:color w:val="00000A"/>
        </w:rPr>
        <w:t>http://chnm.gmu.edu/digitalhistory/</w:t>
      </w:r>
      <w:r>
        <w:t>. For an example of curating a corpus aimed at re</w:t>
      </w:r>
      <w:r>
        <w:t xml:space="preserve">search questions, see Ted Underwood, Boris </w:t>
      </w:r>
      <w:proofErr w:type="spellStart"/>
      <w:r>
        <w:t>Capitanu</w:t>
      </w:r>
      <w:proofErr w:type="spellEnd"/>
      <w:r>
        <w:t xml:space="preserve">, Peter </w:t>
      </w:r>
      <w:proofErr w:type="spellStart"/>
      <w:r>
        <w:t>Organisciak</w:t>
      </w:r>
      <w:proofErr w:type="spellEnd"/>
      <w:r>
        <w:t xml:space="preserve">, </w:t>
      </w:r>
      <w:proofErr w:type="spellStart"/>
      <w:r>
        <w:t>Sayan</w:t>
      </w:r>
      <w:proofErr w:type="spellEnd"/>
      <w:r>
        <w:t xml:space="preserve"> Bhattacharyya, Loretta </w:t>
      </w:r>
      <w:proofErr w:type="spellStart"/>
      <w:r>
        <w:t>Auvil</w:t>
      </w:r>
      <w:proofErr w:type="spellEnd"/>
      <w:r>
        <w:t xml:space="preserve">, Colleen </w:t>
      </w:r>
      <w:proofErr w:type="spellStart"/>
      <w:r>
        <w:t>Fallaw</w:t>
      </w:r>
      <w:proofErr w:type="spellEnd"/>
      <w:r>
        <w:t xml:space="preserve">, J. Stephen </w:t>
      </w:r>
      <w:proofErr w:type="spellStart"/>
      <w:r>
        <w:t>Downie</w:t>
      </w:r>
      <w:proofErr w:type="spellEnd"/>
      <w:r>
        <w:t>, “Word Frequencies in English-Language Literature, 1700–1922,” dataset, v0.2 (</w:t>
      </w:r>
      <w:proofErr w:type="spellStart"/>
      <w:r>
        <w:t>HathiTrust</w:t>
      </w:r>
      <w:proofErr w:type="spellEnd"/>
      <w:r>
        <w:t xml:space="preserve"> Research Center, 2015), </w:t>
      </w:r>
      <w:hyperlink r:id="rId15">
        <w:r>
          <w:rPr>
            <w:rStyle w:val="InternetLink"/>
            <w:color w:val="00000A"/>
          </w:rPr>
          <w:t>doi:10.13012/J8JW8BSJ</w:t>
        </w:r>
      </w:hyperlink>
      <w:r>
        <w:t>.</w:t>
      </w:r>
    </w:p>
  </w:footnote>
  <w:footnote w:id="41">
    <w:p w:rsidR="00375568" w:rsidRDefault="005344A1">
      <w:pPr>
        <w:pStyle w:val="FootnoteText1"/>
        <w:spacing w:after="240"/>
      </w:pPr>
      <w:r>
        <w:rPr>
          <w:vertAlign w:val="superscript"/>
        </w:rPr>
        <w:footnoteRef/>
      </w:r>
      <w:r>
        <w:rPr>
          <w:vertAlign w:val="superscript"/>
        </w:rPr>
        <w:tab/>
      </w:r>
      <w:r>
        <w:t xml:space="preserve"> We have preferred to use the term “digital history” when referring to our own work, in part because the term “digital humanities” has largely come to refer to the work of digital literary an</w:t>
      </w:r>
      <w:r>
        <w:t>d digital media scholars, but primarily because we wish to see digital scholars make disciplinary rather than interdisciplinary contributions. Despite (or perhaps because of) the cachet of digital history and the wide scope of projects that fall under that</w:t>
      </w:r>
      <w:r>
        <w:t xml:space="preserve"> rubric, digital history is widely believed to have </w:t>
      </w:r>
      <w:proofErr w:type="spellStart"/>
      <w:r>
        <w:t>underdelivered</w:t>
      </w:r>
      <w:proofErr w:type="spellEnd"/>
      <w:r>
        <w:t xml:space="preserve"> on making disciplinary arguments that advance field specific questions. We are inclined to share that judgment, and we argue that while certain methods, such as text analysis, can be widely</w:t>
      </w:r>
      <w:r>
        <w:t xml:space="preserve"> shared across the humanities, those methods must be applied to specific historical fields if they are to advance disciplinary conversations and provide an interpretative payoff to a methodological investment. On the role of disciplines and the importance </w:t>
      </w:r>
      <w:r>
        <w:t xml:space="preserve">of field-specific argumentation, see Arguing with Digital History working group, “Digital History and Argument,” white paper, Roy </w:t>
      </w:r>
      <w:proofErr w:type="spellStart"/>
      <w:r>
        <w:t>Rosenzweig</w:t>
      </w:r>
      <w:proofErr w:type="spellEnd"/>
      <w:r>
        <w:t xml:space="preserve"> Center for History and New Media (November 13, 2017): https://rrchnm.org/argument-white-paper/; Stephen Robertson, </w:t>
      </w:r>
      <w:r>
        <w:t xml:space="preserve">“The Differences between Digital Humanities and Digital History,” 289–307, and Cameron Blevins, “Digital History’s Perpetual Future Tense,” 308–324, both in Matthew K. Gold and Lauren F. Klein, eds., </w:t>
      </w:r>
      <w:r>
        <w:rPr>
          <w:i/>
        </w:rPr>
        <w:t>Debates in the Digital Humanities 2016</w:t>
      </w:r>
      <w:r>
        <w:t xml:space="preserve"> (Minneapolis, 201</w:t>
      </w:r>
      <w:r>
        <w:t xml:space="preserve">6); William G. Thomas III, “The Promise of the Digital Humanities and the Contested Nature of Digital Scholarship,” in Susan </w:t>
      </w:r>
      <w:proofErr w:type="spellStart"/>
      <w:r>
        <w:t>Schreibman</w:t>
      </w:r>
      <w:proofErr w:type="spellEnd"/>
      <w:r>
        <w:t xml:space="preserve">, Ray Siemens, and John </w:t>
      </w:r>
      <w:proofErr w:type="spellStart"/>
      <w:r>
        <w:t>Unsworth</w:t>
      </w:r>
      <w:proofErr w:type="spellEnd"/>
      <w:r>
        <w:t xml:space="preserve">, eds., </w:t>
      </w:r>
      <w:r>
        <w:rPr>
          <w:i/>
        </w:rPr>
        <w:t>A New Companion to the Digital Humanities</w:t>
      </w:r>
      <w:r>
        <w:t xml:space="preserve"> (Malden, MA, 2016), 524–37.</w:t>
      </w:r>
    </w:p>
  </w:footnote>
  <w:footnote w:id="42">
    <w:p w:rsidR="00375568" w:rsidRDefault="005344A1">
      <w:pPr>
        <w:pStyle w:val="FootnoteText1"/>
        <w:spacing w:after="240"/>
      </w:pPr>
      <w:r>
        <w:rPr>
          <w:vertAlign w:val="superscript"/>
        </w:rPr>
        <w:footnoteRef/>
      </w:r>
      <w:r>
        <w:rPr>
          <w:vertAlign w:val="superscript"/>
        </w:rPr>
        <w:tab/>
      </w:r>
      <w:r>
        <w:t xml:space="preserve"> In each </w:t>
      </w:r>
      <w:r>
        <w:t xml:space="preserve">instance we downloaded an entire volume of </w:t>
      </w:r>
      <w:proofErr w:type="gramStart"/>
      <w:r>
        <w:t>sessions</w:t>
      </w:r>
      <w:proofErr w:type="gramEnd"/>
      <w:r>
        <w:t xml:space="preserve"> laws, statutory compilations, or single-volume codes of procedure and then cropped out irrelevant pages, marginalia and footnoted commentary, leaving only the statutory text. When </w:t>
      </w:r>
      <w:proofErr w:type="spellStart"/>
      <w:r>
        <w:t>OCRed</w:t>
      </w:r>
      <w:proofErr w:type="spellEnd"/>
      <w:r>
        <w:t xml:space="preserve"> text was not avail</w:t>
      </w:r>
      <w:r>
        <w:t xml:space="preserve">able from Google, we </w:t>
      </w:r>
      <w:proofErr w:type="spellStart"/>
      <w:r>
        <w:t>OCRed</w:t>
      </w:r>
      <w:proofErr w:type="spellEnd"/>
      <w:r>
        <w:t xml:space="preserve"> the text ourselves with Nitro Pro PDF.  We removed hyphenated line breaks and standardized spelling for common terms that evolved over the nineteenth century (e.g., </w:t>
      </w:r>
      <w:r>
        <w:rPr>
          <w:i/>
        </w:rPr>
        <w:t>indorsement</w:t>
      </w:r>
      <w:r>
        <w:t>). While this process was labor intensive, this inter</w:t>
      </w:r>
      <w:r>
        <w:t>pretative project required less time and next to no funding compared to large-scale collection and digitization projects.</w:t>
      </w:r>
    </w:p>
  </w:footnote>
  <w:footnote w:id="43">
    <w:p w:rsidR="00375568" w:rsidRDefault="005344A1">
      <w:pPr>
        <w:pStyle w:val="FootnoteText1"/>
        <w:spacing w:after="240"/>
      </w:pPr>
      <w:r>
        <w:rPr>
          <w:vertAlign w:val="superscript"/>
        </w:rPr>
        <w:footnoteRef/>
      </w:r>
      <w:r>
        <w:rPr>
          <w:vertAlign w:val="superscript"/>
        </w:rPr>
        <w:tab/>
      </w:r>
      <w:r>
        <w:t xml:space="preserve"> Stephen J. Field, David Dudley’s brother, was the lawyer who imported New York’s code into California. William Wirt Blume, “Adoptio</w:t>
      </w:r>
      <w:r>
        <w:t xml:space="preserve">n in California of the Field Code of Civil Procedure: A Chapter in American Legal History,” </w:t>
      </w:r>
      <w:r>
        <w:rPr>
          <w:i/>
        </w:rPr>
        <w:t>Hastings Law Journal</w:t>
      </w:r>
      <w:r>
        <w:t xml:space="preserve"> 17, no. 4 (1966): 701–725; Stephen J. Field, </w:t>
      </w:r>
      <w:r>
        <w:rPr>
          <w:i/>
        </w:rPr>
        <w:t>Personal Reminiscences of Early Days in California</w:t>
      </w:r>
      <w:r>
        <w:t>, 2nd ed. (Washington, D.C., 1893), 75–78.</w:t>
      </w:r>
    </w:p>
  </w:footnote>
  <w:footnote w:id="44">
    <w:p w:rsidR="00375568" w:rsidRDefault="005344A1">
      <w:pPr>
        <w:pStyle w:val="FootnoteText1"/>
        <w:spacing w:after="240"/>
      </w:pPr>
      <w:r>
        <w:rPr>
          <w:vertAlign w:val="superscript"/>
        </w:rPr>
        <w:footnoteRef/>
      </w:r>
      <w:r>
        <w:rPr>
          <w:vertAlign w:val="superscript"/>
        </w:rPr>
        <w:tab/>
      </w:r>
      <w:r>
        <w:t xml:space="preserve"> Th</w:t>
      </w:r>
      <w:r>
        <w:t xml:space="preserve">e formal definition of the </w:t>
      </w:r>
      <w:proofErr w:type="spellStart"/>
      <w:r>
        <w:t>Jaccard</w:t>
      </w:r>
      <w:proofErr w:type="spellEnd"/>
      <w:r>
        <w:t xml:space="preserve"> similarity for two sets, </w:t>
      </w:r>
      <w:r>
        <w:rPr>
          <w:i/>
          <w:iCs/>
        </w:rPr>
        <w:t>A</w:t>
      </w:r>
      <w:r>
        <w:t xml:space="preserve"> and </w:t>
      </w:r>
      <w:r>
        <w:rPr>
          <w:i/>
          <w:iCs/>
        </w:rPr>
        <w:t>B</w:t>
      </w:r>
      <w:r>
        <w:t xml:space="preserve">, </w:t>
      </w:r>
      <w:proofErr w:type="gramStart"/>
      <w:r>
        <w:t xml:space="preserve">is </w:t>
      </w:r>
      <w:proofErr w:type="gramEnd"/>
      <m:oMath>
        <m:r>
          <w:rPr>
            <w:rFonts w:ascii="Cambria Math" w:hAnsi="Cambria Math"/>
          </w:rPr>
          <m:t>J</m:t>
        </m:r>
        <m:d>
          <m:dPr>
            <m:ctrlPr>
              <w:rPr>
                <w:rFonts w:ascii="Cambria Math" w:hAnsi="Cambria Math"/>
              </w:rPr>
            </m:ctrlPr>
          </m:dPr>
          <m:e>
            <m:r>
              <w:rPr>
                <w:rFonts w:ascii="Cambria Math" w:hAnsi="Cambria Math"/>
              </w:rPr>
              <m:t>A</m:t>
            </m:r>
            <m:r>
              <w:rPr>
                <w:rFonts w:ascii="Cambria Math" w:hAnsi="Cambria Math"/>
              </w:rPr>
              <m:t>,</m:t>
            </m:r>
            <m:r>
              <w:rPr>
                <w:rFonts w:ascii="Cambria Math" w:hAnsi="Cambria Math"/>
              </w:rPr>
              <m:t>B</m:t>
            </m:r>
          </m:e>
        </m:d>
        <m: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A</m:t>
                </m:r>
                <m:r>
                  <w:rPr>
                    <w:rFonts w:ascii="Cambria Math" w:hAnsi="Cambria Math"/>
                  </w:rPr>
                  <m:t>∩</m:t>
                </m:r>
                <m:r>
                  <w:rPr>
                    <w:rFonts w:ascii="Cambria Math" w:hAnsi="Cambria Math"/>
                  </w:rPr>
                  <m:t>B</m:t>
                </m:r>
              </m:e>
            </m:d>
          </m:num>
          <m:den>
            <m:d>
              <m:dPr>
                <m:begChr m:val="|"/>
                <m:endChr m:val="|"/>
                <m:ctrlPr>
                  <w:rPr>
                    <w:rFonts w:ascii="Cambria Math" w:hAnsi="Cambria Math"/>
                  </w:rPr>
                </m:ctrlPr>
              </m:dPr>
              <m:e>
                <m:r>
                  <w:rPr>
                    <w:rFonts w:ascii="Cambria Math" w:hAnsi="Cambria Math"/>
                  </w:rPr>
                  <m:t>A</m:t>
                </m:r>
                <m:r>
                  <w:rPr>
                    <w:rFonts w:ascii="Cambria Math" w:hAnsi="Cambria Math"/>
                  </w:rPr>
                  <m:t>∪</m:t>
                </m:r>
                <m:r>
                  <w:rPr>
                    <w:rFonts w:ascii="Cambria Math" w:hAnsi="Cambria Math"/>
                  </w:rPr>
                  <m:t>B</m:t>
                </m:r>
              </m:e>
            </m:d>
          </m:den>
        </m:f>
      </m:oMath>
      <w:r>
        <w:rPr>
          <w:rFonts w:eastAsiaTheme="minorEastAsia"/>
        </w:rPr>
        <w:t>.</w:t>
      </w:r>
    </w:p>
  </w:footnote>
  <w:footnote w:id="45">
    <w:p w:rsidR="00375568" w:rsidRDefault="005344A1">
      <w:pPr>
        <w:pStyle w:val="FootnoteText1"/>
        <w:spacing w:after="240"/>
      </w:pPr>
      <w:r>
        <w:rPr>
          <w:vertAlign w:val="superscript"/>
        </w:rPr>
        <w:footnoteRef/>
      </w:r>
      <w:r>
        <w:rPr>
          <w:vertAlign w:val="superscript"/>
        </w:rPr>
        <w:tab/>
      </w:r>
      <w:r>
        <w:t xml:space="preserve"> We implemented locality sensitive hashing (LSH) as described in Jure </w:t>
      </w:r>
      <w:proofErr w:type="spellStart"/>
      <w:r>
        <w:t>Leskovec</w:t>
      </w:r>
      <w:proofErr w:type="spellEnd"/>
      <w:r>
        <w:t xml:space="preserve">, </w:t>
      </w:r>
      <w:proofErr w:type="spellStart"/>
      <w:r>
        <w:t>Anand</w:t>
      </w:r>
      <w:proofErr w:type="spellEnd"/>
      <w:r>
        <w:t xml:space="preserve"> </w:t>
      </w:r>
      <w:proofErr w:type="spellStart"/>
      <w:r>
        <w:t>Rajaraman</w:t>
      </w:r>
      <w:proofErr w:type="spellEnd"/>
      <w:r>
        <w:t xml:space="preserve">, and Jeff Ullman, </w:t>
      </w:r>
      <w:r>
        <w:rPr>
          <w:i/>
        </w:rPr>
        <w:t>Mining of Massive Datasets</w:t>
      </w:r>
      <w:r>
        <w:t xml:space="preserve">, 2nd ed. (Cambridge, U.K., 2014), </w:t>
      </w:r>
      <w:proofErr w:type="spellStart"/>
      <w:r>
        <w:t>ch.</w:t>
      </w:r>
      <w:proofErr w:type="spellEnd"/>
      <w:r>
        <w:t xml:space="preserve"> 3, </w:t>
      </w:r>
      <w:hyperlink r:id="rId16">
        <w:r>
          <w:rPr>
            <w:rStyle w:val="InternetLink"/>
            <w:color w:val="00000A"/>
          </w:rPr>
          <w:t>http://www.mmds.org</w:t>
        </w:r>
      </w:hyperlink>
      <w:r>
        <w:t xml:space="preserve">; the algorithm was first described in Andrei Z. Broder, “On the Resemblance and Containment of Documents,” in </w:t>
      </w:r>
      <w:r>
        <w:rPr>
          <w:i/>
        </w:rPr>
        <w:t>Compression and Complexity of Sequences 1997</w:t>
      </w:r>
      <w:r>
        <w:rPr>
          <w:i/>
        </w:rPr>
        <w:t>: Proceedings</w:t>
      </w:r>
      <w:r>
        <w:t xml:space="preserve"> (Palo Alto, 1997): 21–29, </w:t>
      </w:r>
      <w:hyperlink r:id="rId17">
        <w:r>
          <w:rPr>
            <w:rStyle w:val="InternetLink"/>
            <w:color w:val="00000A"/>
          </w:rPr>
          <w:t>http://gatekeeper.dec.com/ftp/pub/dec/SRC/publications/broder/positano-final-wpnums.pdf</w:t>
        </w:r>
      </w:hyperlink>
      <w:r>
        <w:t>. Other digital humani</w:t>
      </w:r>
      <w:r>
        <w:t xml:space="preserve">ties projects, most notably </w:t>
      </w:r>
      <w:r>
        <w:rPr>
          <w:i/>
        </w:rPr>
        <w:t>Viral Texts</w:t>
      </w:r>
      <w:r>
        <w:t>, have used other means for detecting text reuse. The most prominent of these are algorithms for sequence alignment. (Our “</w:t>
      </w:r>
      <w:proofErr w:type="spellStart"/>
      <w:r>
        <w:t>textreuse</w:t>
      </w:r>
      <w:proofErr w:type="spellEnd"/>
      <w:r>
        <w:t>” package for R also implements the Smith-Waterman local alignment algorithm, first c</w:t>
      </w:r>
      <w:r>
        <w:t xml:space="preserve">reated for gene sequencing.) Yet the older and simpler LSH algorithm sufficed for our purposes because legal sources are easily divided into discrete sections which can be treated as independent documents. For other approaches, see David </w:t>
      </w:r>
      <w:proofErr w:type="spellStart"/>
      <w:r>
        <w:t>Bamman</w:t>
      </w:r>
      <w:proofErr w:type="spellEnd"/>
      <w:r>
        <w:t xml:space="preserve"> and Gregory</w:t>
      </w:r>
      <w:r>
        <w:t xml:space="preserve"> Crane, “Discovering Multilingual Text Reuse in Literary Texts,” white paper, Perseus Digital Library (2009): </w:t>
      </w:r>
      <w:hyperlink r:id="rId18">
        <w:r>
          <w:rPr>
            <w:rStyle w:val="InternetLink"/>
            <w:color w:val="00000A"/>
          </w:rPr>
          <w:t>http://www.perseus.tufts.edu/publications/2009-Bamman.pdf</w:t>
        </w:r>
      </w:hyperlink>
      <w:r>
        <w:t>; Timothy Al</w:t>
      </w:r>
      <w:r>
        <w:t xml:space="preserve">len, Charles Cooney, </w:t>
      </w:r>
      <w:proofErr w:type="spellStart"/>
      <w:r>
        <w:t>Stéphane</w:t>
      </w:r>
      <w:proofErr w:type="spellEnd"/>
      <w:r>
        <w:t xml:space="preserve"> </w:t>
      </w:r>
      <w:proofErr w:type="spellStart"/>
      <w:r>
        <w:t>Douard</w:t>
      </w:r>
      <w:proofErr w:type="spellEnd"/>
      <w:r>
        <w:t xml:space="preserve">, et al., “Plundering Philosophers: Identifying Sources of the </w:t>
      </w:r>
      <w:proofErr w:type="spellStart"/>
      <w:r>
        <w:t>Encyclopédie</w:t>
      </w:r>
      <w:proofErr w:type="spellEnd"/>
      <w:r>
        <w:t xml:space="preserve">,” </w:t>
      </w:r>
      <w:r>
        <w:rPr>
          <w:i/>
        </w:rPr>
        <w:t>Journal of the Association for History and Computing</w:t>
      </w:r>
      <w:r>
        <w:t xml:space="preserve"> 13, no. 1 (2010): </w:t>
      </w:r>
      <w:hyperlink r:id="rId19">
        <w:r>
          <w:rPr>
            <w:rStyle w:val="InternetLink"/>
            <w:color w:val="00000A"/>
          </w:rPr>
          <w:t>http</w:t>
        </w:r>
        <w:r>
          <w:rPr>
            <w:rStyle w:val="InternetLink"/>
            <w:color w:val="00000A"/>
          </w:rPr>
          <w:t>://hdl.handle.net/2027/spo.3310410.0013.107</w:t>
        </w:r>
      </w:hyperlink>
      <w:r>
        <w:t xml:space="preserve">; Glenn Roe, Russell Horton, and Mark Olsen, “Something Borrowed: Sequence Alignment and the Identification of Similar Passages in Large Text Collections,” </w:t>
      </w:r>
      <w:r>
        <w:rPr>
          <w:i/>
        </w:rPr>
        <w:t xml:space="preserve">Digital Studies / Le Champ </w:t>
      </w:r>
      <w:proofErr w:type="spellStart"/>
      <w:r>
        <w:rPr>
          <w:i/>
        </w:rPr>
        <w:t>numérique</w:t>
      </w:r>
      <w:proofErr w:type="spellEnd"/>
      <w:r>
        <w:t xml:space="preserve"> 2, no. 1 (2010): </w:t>
      </w:r>
      <w:hyperlink r:id="rId20">
        <w:r>
          <w:rPr>
            <w:rStyle w:val="InternetLink"/>
            <w:color w:val="00000A"/>
          </w:rPr>
          <w:t>http://www.digitalstudies.org/ojs/index.php/digital_studies/article/view/190/235</w:t>
        </w:r>
      </w:hyperlink>
      <w:r>
        <w:t>; David A. Smith, Ryan Cordell, and Elizabeth Maddock Dillon, “Infectious Texts</w:t>
      </w:r>
      <w:r>
        <w:t xml:space="preserve">: Modeling Text Reuse in Nineteenth-Century Newspapers,” in </w:t>
      </w:r>
      <w:r>
        <w:rPr>
          <w:i/>
        </w:rPr>
        <w:t>2013 IEEE International Conference on Big Data</w:t>
      </w:r>
      <w:r>
        <w:t xml:space="preserve"> (Palo Alto, 2013): 86–94, </w:t>
      </w:r>
      <w:hyperlink r:id="rId21">
        <w:r>
          <w:rPr>
            <w:rStyle w:val="InternetLink"/>
            <w:color w:val="00000A"/>
          </w:rPr>
          <w:t>doi:10.1109/BigData.2013.6691675</w:t>
        </w:r>
      </w:hyperlink>
      <w:r>
        <w:t>; David A. Smith, Ryan Cordell, Elizabe</w:t>
      </w:r>
      <w:r>
        <w:t xml:space="preserve">th Maddock Dillon, et al., “Detecting and Modeling Local Text Reuse,” </w:t>
      </w:r>
      <w:r>
        <w:rPr>
          <w:i/>
        </w:rPr>
        <w:t>Proceedings of IEEE/ACM Joint Conference on Digital Libraries</w:t>
      </w:r>
      <w:r>
        <w:t xml:space="preserve"> (Palo Alto, 2014); David A. Smith, Ryan Cordell, and Abby Mullen, “Computational Methods for Uncovering Reprinted Texts in A</w:t>
      </w:r>
      <w:r>
        <w:t xml:space="preserve">ntebellum Newspapers,” </w:t>
      </w:r>
      <w:r>
        <w:rPr>
          <w:i/>
        </w:rPr>
        <w:t xml:space="preserve">American Literary History </w:t>
      </w:r>
      <w:r>
        <w:t>27, no. 3 (2015): 1–15, doi:10.1093/</w:t>
      </w:r>
      <w:proofErr w:type="spellStart"/>
      <w:r>
        <w:t>alh</w:t>
      </w:r>
      <w:proofErr w:type="spellEnd"/>
      <w:r>
        <w:t xml:space="preserve">/ajv029; Christopher </w:t>
      </w:r>
      <w:proofErr w:type="spellStart"/>
      <w:r>
        <w:t>Forstall</w:t>
      </w:r>
      <w:proofErr w:type="spellEnd"/>
      <w:r>
        <w:t xml:space="preserve">, Neil Coffee, Thomas Buck, Katherine </w:t>
      </w:r>
      <w:proofErr w:type="spellStart"/>
      <w:r>
        <w:t>Roache</w:t>
      </w:r>
      <w:proofErr w:type="spellEnd"/>
      <w:r>
        <w:t>, and Sarah Jacobson, “Modeling the Scholars: Detecting Intertextuality through Enhanced Word-l</w:t>
      </w:r>
      <w:r>
        <w:t xml:space="preserve">evel N-gram Matching” </w:t>
      </w:r>
      <w:r>
        <w:rPr>
          <w:i/>
        </w:rPr>
        <w:t>Digital Scholarship in the Humanities</w:t>
      </w:r>
      <w:r>
        <w:t xml:space="preserve"> 30, no. 4 (2015): 503–515; Douglas Ernest </w:t>
      </w:r>
      <w:proofErr w:type="spellStart"/>
      <w:r>
        <w:t>Duhaime</w:t>
      </w:r>
      <w:proofErr w:type="spellEnd"/>
      <w:r>
        <w:t xml:space="preserve">, “Textual Reuse in the Eighteenth Century: Mining Eliza Haywood’s Quotations,” </w:t>
      </w:r>
      <w:r>
        <w:rPr>
          <w:i/>
        </w:rPr>
        <w:t>Digital Humanities Quarterly</w:t>
      </w:r>
      <w:r>
        <w:t xml:space="preserve"> 10, no. 1 (2016): </w:t>
      </w:r>
      <w:hyperlink r:id="rId22">
        <w:r>
          <w:rPr>
            <w:rStyle w:val="InternetLink"/>
            <w:color w:val="00000A"/>
          </w:rPr>
          <w:t>http://www.digitalhumanities.org/dhq/vol/10/1/000229/000229.html</w:t>
        </w:r>
      </w:hyperlink>
      <w:r>
        <w:t>.</w:t>
      </w:r>
    </w:p>
  </w:footnote>
  <w:footnote w:id="46">
    <w:p w:rsidR="00375568" w:rsidRDefault="005344A1">
      <w:pPr>
        <w:pStyle w:val="FootnoteText1"/>
        <w:spacing w:after="240"/>
      </w:pPr>
      <w:r>
        <w:rPr>
          <w:vertAlign w:val="superscript"/>
        </w:rPr>
        <w:footnoteRef/>
      </w:r>
      <w:r>
        <w:rPr>
          <w:vertAlign w:val="superscript"/>
        </w:rPr>
        <w:tab/>
      </w:r>
      <w:r>
        <w:t xml:space="preserve"> We filtered this matrix based on what we knew from the archives about the process of borrowing. We removed any match below </w:t>
      </w:r>
      <w:r>
        <w:t xml:space="preserve">a threshold that we determined by checking a sample of matches. Because </w:t>
      </w:r>
      <w:proofErr w:type="spellStart"/>
      <w:r>
        <w:t>Jaccard</w:t>
      </w:r>
      <w:proofErr w:type="spellEnd"/>
      <w:r>
        <w:t xml:space="preserve"> similarity scores are symmetric, we also removed anachronistic matches. For instance, a code from 1851 obviously did not borrow from a code from 1877. Furthermore, in chains of</w:t>
      </w:r>
      <w:r>
        <w:t xml:space="preserve"> borrowing (e.g., NY1850 to CA1851 to CA1868 to CA1872 to MT1895) the latest section might have a high similarity to all of its ancestors, but it was in fact borrowed only from the most recent parent. We therefore filtered the similarity matrix to remove m</w:t>
      </w:r>
      <w:r>
        <w:t>atches within the same code, anachronistic matches, and spurious matches beneath a certain threshold. Then if a section had multiple matches, we kept the match from the chronologically closest code, giving preference to codes from the same state, unless th</w:t>
      </w:r>
      <w:r>
        <w:t>ere was a substantially closer match from a different code.</w:t>
      </w:r>
    </w:p>
  </w:footnote>
  <w:footnote w:id="47">
    <w:p w:rsidR="00375568" w:rsidRDefault="005344A1">
      <w:pPr>
        <w:pStyle w:val="FootnoteText1"/>
        <w:spacing w:after="240"/>
      </w:pPr>
      <w:r>
        <w:rPr>
          <w:vertAlign w:val="superscript"/>
        </w:rPr>
        <w:footnoteRef/>
      </w:r>
      <w:r>
        <w:rPr>
          <w:vertAlign w:val="superscript"/>
        </w:rPr>
        <w:tab/>
      </w:r>
      <w:r>
        <w:t xml:space="preserve"> We have released three repositories with all the code used for this project. Lincoln Mullen, “</w:t>
      </w:r>
      <w:proofErr w:type="spellStart"/>
      <w:r>
        <w:t>textreuse</w:t>
      </w:r>
      <w:proofErr w:type="spellEnd"/>
      <w:r>
        <w:t xml:space="preserve">: Detect Text Reuse and Document Similarity,” R package version 0.1.4 (2015–): </w:t>
      </w:r>
      <w:hyperlink r:id="rId23">
        <w:r>
          <w:rPr>
            <w:rStyle w:val="InternetLink"/>
            <w:color w:val="00000A"/>
          </w:rPr>
          <w:t>https://github.com/ropensci/textreuse</w:t>
        </w:r>
      </w:hyperlink>
      <w:r>
        <w:t>, includes our implementation of LSH and other algorithms suitable for use by other scholars. Lincoln Mullen, et al., “tokenizers: A Consistent Interface to Tokenize Natural</w:t>
      </w:r>
      <w:r>
        <w:t xml:space="preserve"> Language Text,” R package version 0.1.4 (2016–): </w:t>
      </w:r>
      <w:hyperlink r:id="rId24">
        <w:r>
          <w:rPr>
            <w:rStyle w:val="InternetLink"/>
            <w:color w:val="00000A"/>
          </w:rPr>
          <w:t>https://github.com/ropensci/tokenizers</w:t>
        </w:r>
      </w:hyperlink>
      <w:r>
        <w:t xml:space="preserve">, contains general-purpose tokenizers. These packages were peer-reviewed by </w:t>
      </w:r>
      <w:proofErr w:type="spellStart"/>
      <w:r>
        <w:t>rOpenSci</w:t>
      </w:r>
      <w:proofErr w:type="spellEnd"/>
      <w:r>
        <w:t>, a collective of academic</w:t>
      </w:r>
      <w:r>
        <w:t xml:space="preserve"> developers who use the R programming language. Another repository contains all of our code specific to the migration of the Field Code: </w:t>
      </w:r>
      <w:hyperlink r:id="rId25">
        <w:r>
          <w:rPr>
            <w:rStyle w:val="InternetLink"/>
            <w:color w:val="00000A"/>
          </w:rPr>
          <w:t>https://github.com/lmullen/civil-procedure-codes/</w:t>
        </w:r>
      </w:hyperlink>
      <w:r>
        <w:t>.</w:t>
      </w:r>
      <w:r>
        <w:t xml:space="preserve"> These are the most essential software packages that we used: R Core Team, “R: A language and environment for statistical computing,” R Foundation for Statistical Computing (Vienna, 2017): </w:t>
      </w:r>
      <w:hyperlink r:id="rId26">
        <w:r>
          <w:rPr>
            <w:rStyle w:val="InternetLink"/>
            <w:color w:val="00000A"/>
          </w:rPr>
          <w:t>https://www.R-project</w:t>
        </w:r>
        <w:r>
          <w:rPr>
            <w:rStyle w:val="InternetLink"/>
            <w:color w:val="00000A"/>
          </w:rPr>
          <w:t>.org/</w:t>
        </w:r>
      </w:hyperlink>
      <w:r>
        <w:t xml:space="preserve">; Hadley Wickham and </w:t>
      </w:r>
      <w:proofErr w:type="spellStart"/>
      <w:r>
        <w:t>Romain</w:t>
      </w:r>
      <w:proofErr w:type="spellEnd"/>
      <w:r>
        <w:t xml:space="preserve"> Francois, “</w:t>
      </w:r>
      <w:proofErr w:type="spellStart"/>
      <w:r>
        <w:t>dplyr</w:t>
      </w:r>
      <w:proofErr w:type="spellEnd"/>
      <w:r>
        <w:t xml:space="preserve">: A Grammar of Data Manipulation,” R package version 0.4.3 (2016): </w:t>
      </w:r>
      <w:hyperlink r:id="rId27">
        <w:r>
          <w:rPr>
            <w:rStyle w:val="InternetLink"/>
            <w:color w:val="00000A"/>
          </w:rPr>
          <w:t>https://CRAN.R-project.org/package=dplyr</w:t>
        </w:r>
      </w:hyperlink>
      <w:r>
        <w:t xml:space="preserve">; Hadley Wickham and Winston Chang. “ggplot2: An Implementation of the Grammar of Graphics,” R package version 2.1.0 (2016): </w:t>
      </w:r>
      <w:hyperlink r:id="rId28">
        <w:r>
          <w:rPr>
            <w:rStyle w:val="InternetLink"/>
            <w:color w:val="00000A"/>
          </w:rPr>
          <w:t>https://CRAN.R-project.org/package=ggplot2</w:t>
        </w:r>
      </w:hyperlink>
      <w:r>
        <w:t>; Hadley Wickham, “</w:t>
      </w:r>
      <w:proofErr w:type="spellStart"/>
      <w:r>
        <w:t>stringr</w:t>
      </w:r>
      <w:proofErr w:type="spellEnd"/>
      <w:r>
        <w:t>:</w:t>
      </w:r>
      <w:r>
        <w:t xml:space="preserve"> Simple, Consistent Wrappers for Common String Operations,” R package version 1.0.0 (2016): </w:t>
      </w:r>
      <w:hyperlink r:id="rId29">
        <w:r>
          <w:rPr>
            <w:rStyle w:val="InternetLink"/>
            <w:color w:val="00000A"/>
          </w:rPr>
          <w:t>https://CRAN.R-project.org/package=stringr</w:t>
        </w:r>
      </w:hyperlink>
      <w:r>
        <w:t>; Hadley Wickham, “</w:t>
      </w:r>
      <w:proofErr w:type="spellStart"/>
      <w:r>
        <w:t>tidyr</w:t>
      </w:r>
      <w:proofErr w:type="spellEnd"/>
      <w:r>
        <w:t>: Easily Tidy Data,” R package versi</w:t>
      </w:r>
      <w:r>
        <w:t xml:space="preserve">on 0.4.1 (2016): </w:t>
      </w:r>
      <w:hyperlink r:id="rId30">
        <w:r>
          <w:rPr>
            <w:rStyle w:val="InternetLink"/>
            <w:color w:val="00000A"/>
          </w:rPr>
          <w:t>https://CRAN.R-project.org/package=tidyr</w:t>
        </w:r>
      </w:hyperlink>
      <w:r>
        <w:t xml:space="preserve">; Gabor </w:t>
      </w:r>
      <w:proofErr w:type="spellStart"/>
      <w:r>
        <w:t>Csardi</w:t>
      </w:r>
      <w:proofErr w:type="spellEnd"/>
      <w:r>
        <w:t xml:space="preserve"> and T. </w:t>
      </w:r>
      <w:proofErr w:type="spellStart"/>
      <w:r>
        <w:t>Nepusz</w:t>
      </w:r>
      <w:proofErr w:type="spellEnd"/>
      <w:r>
        <w:t xml:space="preserve">, “The </w:t>
      </w:r>
      <w:proofErr w:type="spellStart"/>
      <w:r>
        <w:t>igraph</w:t>
      </w:r>
      <w:proofErr w:type="spellEnd"/>
      <w:r>
        <w:t xml:space="preserve"> Software Package for Complex Network Research,” </w:t>
      </w:r>
      <w:proofErr w:type="spellStart"/>
      <w:r>
        <w:rPr>
          <w:i/>
        </w:rPr>
        <w:t>InterJournal</w:t>
      </w:r>
      <w:proofErr w:type="spellEnd"/>
      <w:r>
        <w:rPr>
          <w:i/>
        </w:rPr>
        <w:t>, Complex Systems</w:t>
      </w:r>
      <w:r>
        <w:t xml:space="preserve"> 1695 (2006): </w:t>
      </w:r>
      <w:hyperlink r:id="rId31">
        <w:r>
          <w:rPr>
            <w:rStyle w:val="InternetLink"/>
            <w:color w:val="00000A"/>
          </w:rPr>
          <w:t>http://igraph.org</w:t>
        </w:r>
      </w:hyperlink>
      <w:r>
        <w:t>.</w:t>
      </w:r>
    </w:p>
  </w:footnote>
  <w:footnote w:id="48">
    <w:p w:rsidR="00375568" w:rsidRDefault="005344A1">
      <w:pPr>
        <w:pStyle w:val="FootnoteText1"/>
        <w:spacing w:after="240"/>
      </w:pPr>
      <w:r>
        <w:rPr>
          <w:vertAlign w:val="superscript"/>
        </w:rPr>
        <w:footnoteRef/>
      </w:r>
      <w:r>
        <w:rPr>
          <w:vertAlign w:val="superscript"/>
        </w:rPr>
        <w:tab/>
      </w:r>
      <w:r>
        <w:t xml:space="preserve"> Attention to big and small scales is described in Shawn Graham, Ian Milligan, and Scott </w:t>
      </w:r>
      <w:proofErr w:type="spellStart"/>
      <w:r>
        <w:t>Weingart</w:t>
      </w:r>
      <w:proofErr w:type="spellEnd"/>
      <w:r>
        <w:t xml:space="preserve">, </w:t>
      </w:r>
      <w:r>
        <w:rPr>
          <w:i/>
        </w:rPr>
        <w:t xml:space="preserve">Exploring Big Historical Data: The Historian’s </w:t>
      </w:r>
      <w:proofErr w:type="spellStart"/>
      <w:r>
        <w:rPr>
          <w:i/>
        </w:rPr>
        <w:t>Macroscope</w:t>
      </w:r>
      <w:proofErr w:type="spellEnd"/>
      <w:r>
        <w:t xml:space="preserve"> (London, 2015).</w:t>
      </w:r>
    </w:p>
  </w:footnote>
  <w:footnote w:id="49">
    <w:p w:rsidR="00375568" w:rsidRDefault="005344A1">
      <w:pPr>
        <w:pStyle w:val="FootnoteText1"/>
        <w:spacing w:after="240"/>
      </w:pPr>
      <w:r>
        <w:rPr>
          <w:vertAlign w:val="superscript"/>
        </w:rPr>
        <w:footnoteRef/>
      </w:r>
      <w:r>
        <w:rPr>
          <w:vertAlign w:val="superscript"/>
        </w:rPr>
        <w:tab/>
      </w:r>
      <w:r>
        <w:t xml:space="preserve"> That New York codes are cen</w:t>
      </w:r>
      <w:r>
        <w:t xml:space="preserve">tral is obvious from the visualization, but we also confirmed this by formal measures of centrality used in network analysis. A network is simply a list of edges (in our case the number of sections borrowed) between nodes (in our case, the codes). Because </w:t>
      </w:r>
      <w:r>
        <w:t>even our efforts at determining the best match for each section sometimes attributed a section to an incorrect code, we pruned the edges of the graph so that each code was connected to another code only if it borrowed at least fifty sections or twenty perc</w:t>
      </w:r>
      <w:r>
        <w:t>ent of its sections.</w:t>
      </w:r>
    </w:p>
    <w:p w:rsidR="00375568" w:rsidRDefault="005344A1">
      <w:pPr>
        <w:pStyle w:val="FootnoteText1"/>
        <w:spacing w:after="240"/>
      </w:pPr>
      <w:r>
        <w:tab/>
        <w:t xml:space="preserve">Within New York there was a definite chronological progression from the 1848, 1849, 1850, 1851, and 1853 versions of the code, but the development was not chronologically linear. The state legislature enacted the 1848, 1849, and 1851 </w:t>
      </w:r>
      <w:r>
        <w:t>codes, and these show strong similarities in their relationships. The 1850 and 1853 versions were David Dudley Field’s ideal drafts of the code which were never enacted. They were, however, printed with wide margins, quality typesetting, and—in the 1850 dr</w:t>
      </w:r>
      <w:r>
        <w:t>aft—extensive explanatory notes, all with an eye towards other jurisdictions copying them as a model. Those two codes show stronger similarity to one another than to the enacted drafts.</w:t>
      </w:r>
    </w:p>
  </w:footnote>
  <w:footnote w:id="50">
    <w:p w:rsidR="00375568" w:rsidRDefault="005344A1">
      <w:pPr>
        <w:pStyle w:val="FootnoteText1"/>
        <w:spacing w:after="240"/>
      </w:pPr>
      <w:r>
        <w:rPr>
          <w:vertAlign w:val="superscript"/>
        </w:rPr>
        <w:footnoteRef/>
      </w:r>
      <w:r>
        <w:rPr>
          <w:vertAlign w:val="superscript"/>
        </w:rPr>
        <w:tab/>
      </w:r>
      <w:r>
        <w:t xml:space="preserve"> David Dudley Field, </w:t>
      </w:r>
      <w:proofErr w:type="gramStart"/>
      <w:r>
        <w:t>The</w:t>
      </w:r>
      <w:proofErr w:type="gramEnd"/>
      <w:r>
        <w:t xml:space="preserve"> Latest Edition of the New York Code of Civi</w:t>
      </w:r>
      <w:r>
        <w:t>l Procedure (New York, 1878), 21.</w:t>
      </w:r>
    </w:p>
  </w:footnote>
  <w:footnote w:id="51">
    <w:p w:rsidR="00375568" w:rsidRDefault="005344A1">
      <w:pPr>
        <w:pStyle w:val="FootnoteText1"/>
        <w:spacing w:after="240"/>
      </w:pPr>
      <w:r>
        <w:rPr>
          <w:vertAlign w:val="superscript"/>
        </w:rPr>
        <w:footnoteRef/>
      </w:r>
      <w:r>
        <w:rPr>
          <w:vertAlign w:val="superscript"/>
        </w:rPr>
        <w:tab/>
      </w:r>
      <w:r>
        <w:t xml:space="preserve"> Non-Field jurisdictions occasionally exhibited a borrowing relationship within a state or across two states. In a few instances states blended these other statutes with portions of the Field Code. Tennessee’s 1858 Code </w:t>
      </w:r>
      <w:r>
        <w:t>mixed in a few Field Code regulations with a more extensive borrowing of Alabama’s 1852 Code, and some states like Wisconsin copied, along with the Field Code, large passages of pre-code legislation from earlier in the state’s history.</w:t>
      </w:r>
    </w:p>
  </w:footnote>
  <w:footnote w:id="52">
    <w:p w:rsidR="00375568" w:rsidRDefault="005344A1">
      <w:pPr>
        <w:pStyle w:val="FootnoteText1"/>
        <w:spacing w:after="240"/>
      </w:pPr>
      <w:r>
        <w:rPr>
          <w:vertAlign w:val="superscript"/>
        </w:rPr>
        <w:footnoteRef/>
      </w:r>
      <w:r>
        <w:rPr>
          <w:vertAlign w:val="superscript"/>
        </w:rPr>
        <w:tab/>
      </w:r>
      <w:r>
        <w:t xml:space="preserve"> Final Report (New</w:t>
      </w:r>
      <w:r>
        <w:t xml:space="preserve"> York, 1850), §§ 804–809, compared to 1851 California Laws 260, §§ 439–441.</w:t>
      </w:r>
    </w:p>
  </w:footnote>
  <w:footnote w:id="53">
    <w:p w:rsidR="00375568" w:rsidRDefault="005344A1">
      <w:pPr>
        <w:pStyle w:val="FootnoteText"/>
        <w:spacing w:after="240"/>
      </w:pPr>
      <w:r>
        <w:rPr>
          <w:rStyle w:val="FootnoteReference"/>
          <w:sz w:val="20"/>
          <w:szCs w:val="20"/>
        </w:rPr>
        <w:footnoteRef/>
      </w:r>
      <w:r>
        <w:rPr>
          <w:rStyle w:val="FootnoteReference"/>
          <w:sz w:val="20"/>
          <w:szCs w:val="20"/>
        </w:rPr>
        <w:tab/>
      </w:r>
      <w:r>
        <w:rPr>
          <w:sz w:val="20"/>
          <w:szCs w:val="20"/>
        </w:rPr>
        <w:t xml:space="preserve"> Field has often been depicted as a lone genius. That image served a political purpose when the architects of federal procedure sought to cast Field as a prophetic voice crying i</w:t>
      </w:r>
      <w:r>
        <w:rPr>
          <w:sz w:val="20"/>
          <w:szCs w:val="20"/>
        </w:rPr>
        <w:t xml:space="preserve">n a wilderness of anti-modern practice. See especially Charles E. Clark, “Address on the Proposed Rules of Civil Procedure,” </w:t>
      </w:r>
      <w:r>
        <w:rPr>
          <w:i/>
          <w:iCs/>
          <w:sz w:val="20"/>
          <w:szCs w:val="20"/>
        </w:rPr>
        <w:t>American Bar Association Journal</w:t>
      </w:r>
      <w:r>
        <w:rPr>
          <w:sz w:val="20"/>
          <w:szCs w:val="20"/>
        </w:rPr>
        <w:t xml:space="preserve"> 22, no. 10 (1936): 787–789. On the contrary, Field was joined by a host of what political science </w:t>
      </w:r>
      <w:r>
        <w:rPr>
          <w:sz w:val="20"/>
          <w:szCs w:val="20"/>
        </w:rPr>
        <w:t xml:space="preserve">literature calls “policy entrepreneurs”—official and unofficial agents who frame political problems and propose, lobby, and advertise for the legislative “solutions” to those problems. See Luc Bernier and </w:t>
      </w:r>
      <w:proofErr w:type="spellStart"/>
      <w:r>
        <w:rPr>
          <w:sz w:val="20"/>
          <w:szCs w:val="20"/>
        </w:rPr>
        <w:t>Taïeb</w:t>
      </w:r>
      <w:proofErr w:type="spellEnd"/>
      <w:r>
        <w:rPr>
          <w:sz w:val="20"/>
          <w:szCs w:val="20"/>
        </w:rPr>
        <w:t xml:space="preserve"> </w:t>
      </w:r>
      <w:proofErr w:type="spellStart"/>
      <w:r>
        <w:rPr>
          <w:sz w:val="20"/>
          <w:szCs w:val="20"/>
        </w:rPr>
        <w:t>Hafsi</w:t>
      </w:r>
      <w:proofErr w:type="spellEnd"/>
      <w:r>
        <w:rPr>
          <w:sz w:val="20"/>
          <w:szCs w:val="20"/>
        </w:rPr>
        <w:t>, “The Changing Nature of Public Entrepr</w:t>
      </w:r>
      <w:r>
        <w:rPr>
          <w:sz w:val="20"/>
          <w:szCs w:val="20"/>
        </w:rPr>
        <w:t xml:space="preserve">eneurship,” </w:t>
      </w:r>
      <w:r>
        <w:rPr>
          <w:i/>
          <w:iCs/>
          <w:sz w:val="20"/>
          <w:szCs w:val="20"/>
        </w:rPr>
        <w:t>Public Administration Review</w:t>
      </w:r>
      <w:r>
        <w:rPr>
          <w:sz w:val="20"/>
          <w:szCs w:val="20"/>
        </w:rPr>
        <w:t xml:space="preserve"> 67, no. 3 (2007): 488–503, doi:10.1111/j.1540-6210.2007.00731.x; Michael </w:t>
      </w:r>
      <w:proofErr w:type="spellStart"/>
      <w:r>
        <w:rPr>
          <w:sz w:val="20"/>
          <w:szCs w:val="20"/>
        </w:rPr>
        <w:t>Mintrom</w:t>
      </w:r>
      <w:proofErr w:type="spellEnd"/>
      <w:r>
        <w:rPr>
          <w:sz w:val="20"/>
          <w:szCs w:val="20"/>
        </w:rPr>
        <w:t xml:space="preserve">, “Policy Entrepreneurs and the Diffusion of Innovation,” </w:t>
      </w:r>
      <w:r>
        <w:rPr>
          <w:i/>
          <w:iCs/>
          <w:sz w:val="20"/>
          <w:szCs w:val="20"/>
        </w:rPr>
        <w:t>American Journal of Political Science</w:t>
      </w:r>
      <w:r>
        <w:rPr>
          <w:sz w:val="20"/>
          <w:szCs w:val="20"/>
        </w:rPr>
        <w:t>, 41, no. 3 (1997): 738–770.</w:t>
      </w:r>
    </w:p>
  </w:footnote>
  <w:footnote w:id="54">
    <w:p w:rsidR="00375568" w:rsidRDefault="005344A1">
      <w:pPr>
        <w:pStyle w:val="FootnoteText1"/>
        <w:spacing w:after="240"/>
      </w:pPr>
      <w:r>
        <w:rPr>
          <w:vertAlign w:val="superscript"/>
        </w:rPr>
        <w:footnoteRef/>
      </w:r>
      <w:r>
        <w:rPr>
          <w:vertAlign w:val="superscript"/>
        </w:rPr>
        <w:tab/>
      </w:r>
      <w:r>
        <w:t xml:space="preserve">  We have</w:t>
      </w:r>
      <w:r>
        <w:t xml:space="preserve"> made the clusters from this project available in the compendium of code and data that accompanies this article. There are innumerable clustering algorithms, but we used the affinity propagation clustering algorithm because its assumptions aligned with the</w:t>
      </w:r>
      <w:r>
        <w:t xml:space="preserve"> characteristics of our problem. That algorithm finds an “exemplar” item which is most characteristic of the other items in the cluster. That assumption fits nicely with borrowings from the Field Code, where a single section (likely from a Field Code) had </w:t>
      </w:r>
      <w:r>
        <w:t>many borrowings, but where there could also be innovative sections from other states that might be more influential. Even though the affinity propagation algorithm did not fully converge with our dataset, it did an adequate job clustering the documents. Be</w:t>
      </w:r>
      <w:r>
        <w:t xml:space="preserve">cause there was an exemplar section for each cluster, we were able to merge clusters whose exemplars had a high </w:t>
      </w:r>
      <w:proofErr w:type="spellStart"/>
      <w:r>
        <w:t>Jaccard</w:t>
      </w:r>
      <w:proofErr w:type="spellEnd"/>
      <w:r>
        <w:t xml:space="preserve"> similarity score. Brendan J. Frey and Delbert </w:t>
      </w:r>
      <w:proofErr w:type="spellStart"/>
      <w:r>
        <w:t>Dueck</w:t>
      </w:r>
      <w:proofErr w:type="spellEnd"/>
      <w:r>
        <w:t xml:space="preserve">, “Clustering by Passing Messages </w:t>
      </w:r>
      <w:proofErr w:type="gramStart"/>
      <w:r>
        <w:t>Between</w:t>
      </w:r>
      <w:proofErr w:type="gramEnd"/>
      <w:r>
        <w:t xml:space="preserve"> Data Points,” </w:t>
      </w:r>
      <w:r>
        <w:rPr>
          <w:i/>
        </w:rPr>
        <w:t>Science</w:t>
      </w:r>
      <w:r>
        <w:t xml:space="preserve"> 315, no. 5814 (2007):</w:t>
      </w:r>
      <w:r>
        <w:t xml:space="preserve"> 972–977, doi:10.1126/science.1136800; Ulrich </w:t>
      </w:r>
      <w:proofErr w:type="spellStart"/>
      <w:r>
        <w:t>Bodenhofer</w:t>
      </w:r>
      <w:proofErr w:type="spellEnd"/>
      <w:r>
        <w:t xml:space="preserve">, Andreas </w:t>
      </w:r>
      <w:proofErr w:type="spellStart"/>
      <w:r>
        <w:t>Kothmeier</w:t>
      </w:r>
      <w:proofErr w:type="spellEnd"/>
      <w:r>
        <w:t xml:space="preserve">, and Sepp </w:t>
      </w:r>
      <w:proofErr w:type="spellStart"/>
      <w:r>
        <w:t>Hochreiter</w:t>
      </w:r>
      <w:proofErr w:type="spellEnd"/>
      <w:r>
        <w:t>, “</w:t>
      </w:r>
      <w:proofErr w:type="spellStart"/>
      <w:r>
        <w:t>APCluster</w:t>
      </w:r>
      <w:proofErr w:type="spellEnd"/>
      <w:r>
        <w:t xml:space="preserve">: An R package for Affinity Propagation Clustering,” </w:t>
      </w:r>
      <w:r>
        <w:rPr>
          <w:i/>
        </w:rPr>
        <w:t>Bioinformatics</w:t>
      </w:r>
      <w:r>
        <w:t xml:space="preserve"> 27, no. 17 (2011): 2463–2464, </w:t>
      </w:r>
      <w:hyperlink r:id="rId32">
        <w:r>
          <w:rPr>
            <w:rStyle w:val="InternetLink"/>
            <w:color w:val="00000A"/>
          </w:rPr>
          <w:t>doi:10.1093/bioinformatics/btr406</w:t>
        </w:r>
      </w:hyperlink>
      <w:r>
        <w:t>.</w:t>
      </w:r>
    </w:p>
  </w:footnote>
  <w:footnote w:id="55">
    <w:p w:rsidR="00375568" w:rsidRDefault="005344A1">
      <w:pPr>
        <w:pStyle w:val="FootnoteText1"/>
        <w:spacing w:after="240"/>
      </w:pPr>
      <w:r>
        <w:rPr>
          <w:vertAlign w:val="superscript"/>
        </w:rPr>
        <w:footnoteRef/>
      </w:r>
      <w:r>
        <w:rPr>
          <w:vertAlign w:val="superscript"/>
        </w:rPr>
        <w:tab/>
      </w:r>
      <w:r>
        <w:t xml:space="preserve"> Lisa Samuels and Jerome </w:t>
      </w:r>
      <w:proofErr w:type="spellStart"/>
      <w:r>
        <w:t>McGann</w:t>
      </w:r>
      <w:proofErr w:type="spellEnd"/>
      <w:r>
        <w:t>, “</w:t>
      </w:r>
      <w:proofErr w:type="spellStart"/>
      <w:r>
        <w:t>Deformance</w:t>
      </w:r>
      <w:proofErr w:type="spellEnd"/>
      <w:r>
        <w:t xml:space="preserve"> and Interpretation” </w:t>
      </w:r>
      <w:r>
        <w:rPr>
          <w:i/>
        </w:rPr>
        <w:t>New Literary History</w:t>
      </w:r>
      <w:r>
        <w:t xml:space="preserve"> 30, no. 1 (1999): 25–56; Mark Sample, “Notes toward a Deformed Humanities,” blog post, May 2, 2012: </w:t>
      </w:r>
      <w:hyperlink r:id="rId33">
        <w:r>
          <w:rPr>
            <w:rStyle w:val="InternetLink"/>
            <w:color w:val="00000A"/>
          </w:rPr>
          <w:t>http://www.samplereality.com/2012/05/02/notes-towards-a-deformed-humanities/</w:t>
        </w:r>
      </w:hyperlink>
      <w:r>
        <w:t xml:space="preserve">; Ramsay, </w:t>
      </w:r>
      <w:r>
        <w:rPr>
          <w:i/>
        </w:rPr>
        <w:t xml:space="preserve">Reading Machines: Toward an Algorithmic Criticism </w:t>
      </w:r>
      <w:r>
        <w:t>(Urbana, 2011), 32–57.</w:t>
      </w:r>
    </w:p>
  </w:footnote>
  <w:footnote w:id="56">
    <w:p w:rsidR="00375568" w:rsidRDefault="005344A1">
      <w:pPr>
        <w:pStyle w:val="FootnoteText1"/>
      </w:pPr>
      <w:r>
        <w:rPr>
          <w:rStyle w:val="FootnoteReference"/>
          <w:szCs w:val="20"/>
        </w:rPr>
        <w:footnoteRef/>
      </w:r>
      <w:r>
        <w:rPr>
          <w:rStyle w:val="FootnoteReference"/>
          <w:szCs w:val="20"/>
        </w:rPr>
        <w:tab/>
      </w:r>
      <w:r>
        <w:rPr>
          <w:szCs w:val="20"/>
        </w:rPr>
        <w:t xml:space="preserve">  Final Report (New York, </w:t>
      </w:r>
      <w:r>
        <w:rPr>
          <w:szCs w:val="20"/>
        </w:rPr>
        <w:t>1850), 714 § 1708, 726</w:t>
      </w:r>
      <w:r>
        <w:rPr>
          <w:rFonts w:cs="Times New Roman"/>
          <w:szCs w:val="20"/>
        </w:rPr>
        <w:t>–</w:t>
      </w:r>
      <w:r>
        <w:rPr>
          <w:szCs w:val="20"/>
        </w:rPr>
        <w:t>727; 1850 California Laws 455 § 306; 1851 California Laws 114 § 394; 1863 California Laws 60.</w:t>
      </w:r>
    </w:p>
  </w:footnote>
  <w:footnote w:id="57">
    <w:p w:rsidR="00375568" w:rsidRDefault="005344A1">
      <w:pPr>
        <w:pStyle w:val="FootnoteText1"/>
      </w:pPr>
      <w:r>
        <w:rPr>
          <w:rStyle w:val="FootnoteReference"/>
          <w:rFonts w:cs="Times New Roman"/>
          <w:szCs w:val="20"/>
        </w:rPr>
        <w:footnoteRef/>
      </w:r>
      <w:r>
        <w:rPr>
          <w:rStyle w:val="FootnoteReference"/>
          <w:rFonts w:cs="Times New Roman"/>
          <w:szCs w:val="20"/>
        </w:rPr>
        <w:tab/>
      </w:r>
      <w:r>
        <w:rPr>
          <w:rFonts w:cs="Times New Roman"/>
          <w:szCs w:val="20"/>
        </w:rPr>
        <w:t xml:space="preserve"> In addition to California, the other code states and territories to exclude racialized testimony were Arizona, Idaho, Indiana, Iowa, Kan</w:t>
      </w:r>
      <w:r>
        <w:rPr>
          <w:rFonts w:cs="Times New Roman"/>
          <w:szCs w:val="20"/>
        </w:rPr>
        <w:t>sas, Kentucky, Missouri, Nebraska, Nevada, Montana, Oregon, Tennessee, Washington, and Wyoming.</w:t>
      </w:r>
    </w:p>
  </w:footnote>
  <w:footnote w:id="58">
    <w:p w:rsidR="00375568" w:rsidRDefault="005344A1">
      <w:pPr>
        <w:pStyle w:val="FootnoteText"/>
        <w:spacing w:after="240"/>
      </w:pPr>
      <w:r>
        <w:rPr>
          <w:rStyle w:val="FootnoteReference"/>
          <w:sz w:val="20"/>
          <w:szCs w:val="20"/>
        </w:rPr>
        <w:footnoteRef/>
      </w:r>
      <w:r>
        <w:rPr>
          <w:rStyle w:val="FootnoteReference"/>
          <w:sz w:val="20"/>
          <w:szCs w:val="20"/>
        </w:rPr>
        <w:tab/>
      </w:r>
      <w:r>
        <w:rPr>
          <w:sz w:val="20"/>
          <w:szCs w:val="20"/>
        </w:rPr>
        <w:t xml:space="preserve"> See Final Report (New York, 1850), 715; First Report (New York, 1848), 246.</w:t>
      </w:r>
    </w:p>
  </w:footnote>
  <w:footnote w:id="59">
    <w:p w:rsidR="00375568" w:rsidRDefault="005344A1">
      <w:pPr>
        <w:pStyle w:val="FootnoteText"/>
        <w:spacing w:after="240"/>
        <w:jc w:val="both"/>
      </w:pPr>
      <w:r>
        <w:rPr>
          <w:rStyle w:val="FootnoteReference"/>
          <w:rFonts w:cs="Times New Roman"/>
          <w:sz w:val="20"/>
          <w:szCs w:val="20"/>
        </w:rPr>
        <w:footnoteRef/>
      </w:r>
      <w:r>
        <w:rPr>
          <w:rStyle w:val="FootnoteReference"/>
          <w:rFonts w:cs="Times New Roman"/>
          <w:sz w:val="20"/>
          <w:szCs w:val="20"/>
        </w:rPr>
        <w:tab/>
      </w:r>
      <w:r>
        <w:rPr>
          <w:rFonts w:cs="Times New Roman"/>
          <w:sz w:val="20"/>
          <w:szCs w:val="20"/>
        </w:rPr>
        <w:t xml:space="preserve"> 1866 Nebraska Revised Statutes 449; 1870 Wyoming Laws 572.</w:t>
      </w:r>
    </w:p>
  </w:footnote>
  <w:footnote w:id="60">
    <w:p w:rsidR="00375568" w:rsidRDefault="005344A1">
      <w:pPr>
        <w:pStyle w:val="FootnoteText"/>
        <w:spacing w:after="240"/>
        <w:jc w:val="both"/>
      </w:pPr>
      <w:r>
        <w:rPr>
          <w:rStyle w:val="FootnoteReference"/>
          <w:rFonts w:cs="Times New Roman"/>
          <w:sz w:val="20"/>
          <w:szCs w:val="20"/>
        </w:rPr>
        <w:footnoteRef/>
      </w:r>
      <w:r>
        <w:rPr>
          <w:rStyle w:val="FootnoteReference"/>
          <w:rFonts w:cs="Times New Roman"/>
          <w:sz w:val="20"/>
          <w:szCs w:val="20"/>
        </w:rPr>
        <w:tab/>
      </w:r>
      <w:r>
        <w:rPr>
          <w:rFonts w:cs="Times New Roman"/>
          <w:sz w:val="20"/>
          <w:szCs w:val="20"/>
        </w:rPr>
        <w:t xml:space="preserve"> </w:t>
      </w:r>
      <w:r>
        <w:rPr>
          <w:rFonts w:cs="Times New Roman"/>
          <w:sz w:val="20"/>
          <w:szCs w:val="20"/>
        </w:rPr>
        <w:t>Journal of the House of the Territory of Montana (Helena, 1865), 201–202, 207–210. In his study of testimonial exclusions, George Fisher concluded that “in those states that maintained racial exclusion laws, legislators chose to avoid an awkward clash betw</w:t>
      </w:r>
      <w:r>
        <w:rPr>
          <w:rFonts w:cs="Times New Roman"/>
          <w:sz w:val="20"/>
          <w:szCs w:val="20"/>
        </w:rPr>
        <w:t xml:space="preserve">een those laws and rules permitting testimony by civil parties simply by resisting the latter as long as they retained the former.” George Fisher, “The Jury’s Rise as Lie Detector,” </w:t>
      </w:r>
      <w:r>
        <w:rPr>
          <w:rFonts w:cs="Times New Roman"/>
          <w:i/>
          <w:sz w:val="20"/>
          <w:szCs w:val="20"/>
        </w:rPr>
        <w:t>Yale Law Journal</w:t>
      </w:r>
      <w:r>
        <w:rPr>
          <w:rFonts w:cs="Times New Roman"/>
          <w:sz w:val="20"/>
          <w:szCs w:val="20"/>
        </w:rPr>
        <w:t xml:space="preserve"> 107, no. 3 (1997): 575–713, here 673–674. Fisher, however</w:t>
      </w:r>
      <w:r>
        <w:rPr>
          <w:rFonts w:cs="Times New Roman"/>
          <w:sz w:val="20"/>
          <w:szCs w:val="20"/>
        </w:rPr>
        <w:t>, overlooked the specific provisions of the western Field Codes which both permitted party testimony but forbade testimony from non-whites. In part, Fisher missed how often these supposed “awkward clashes” were tolerated in the law because he focused on st</w:t>
      </w:r>
      <w:r>
        <w:rPr>
          <w:rFonts w:cs="Times New Roman"/>
          <w:sz w:val="20"/>
          <w:szCs w:val="20"/>
        </w:rPr>
        <w:t xml:space="preserve">ates, not territories, and the racial exclusions were much more prevalent in the latter jurisdictions. </w:t>
      </w:r>
    </w:p>
  </w:footnote>
  <w:footnote w:id="61">
    <w:p w:rsidR="00375568" w:rsidRDefault="005344A1">
      <w:pPr>
        <w:pStyle w:val="FootnoteText1"/>
        <w:spacing w:after="240"/>
      </w:pPr>
      <w:r>
        <w:rPr>
          <w:vertAlign w:val="superscript"/>
        </w:rPr>
        <w:footnoteRef/>
      </w:r>
      <w:r>
        <w:rPr>
          <w:vertAlign w:val="superscript"/>
        </w:rPr>
        <w:tab/>
      </w:r>
      <w:r>
        <w:t xml:space="preserve"> See First Report (New York, 1848), 197. On the perception that the common law operated more slowly than code procedure, see the discussion below.</w:t>
      </w:r>
    </w:p>
  </w:footnote>
  <w:footnote w:id="62">
    <w:p w:rsidR="00375568" w:rsidRDefault="005344A1">
      <w:pPr>
        <w:pStyle w:val="FootnoteText"/>
      </w:pPr>
      <w:r>
        <w:rPr>
          <w:rStyle w:val="FootnoteReference"/>
          <w:sz w:val="20"/>
          <w:szCs w:val="20"/>
        </w:rPr>
        <w:footnoteRef/>
      </w:r>
      <w:r>
        <w:rPr>
          <w:rStyle w:val="FootnoteReference"/>
          <w:sz w:val="20"/>
          <w:szCs w:val="20"/>
        </w:rPr>
        <w:tab/>
      </w:r>
      <w:r>
        <w:rPr>
          <w:sz w:val="20"/>
          <w:szCs w:val="20"/>
        </w:rPr>
        <w:t xml:space="preserve"> See, e.g., 1868 Arkansas Code of Practice 55 § 126; 1852 Indiana Laws 42 § 68;</w:t>
      </w:r>
      <w:r>
        <w:rPr>
          <w:sz w:val="20"/>
          <w:szCs w:val="20"/>
        </w:rPr>
        <w:t xml:space="preserve"> 1860 Iowa Code 506 § 2849; 1859 Kentucky Code of Civil Procedure 101–102 § 135; 1856 Missouri Revised Statutes 1222 § 4; 1858 Tennessee Code 542–543 § 2830.</w:t>
      </w:r>
    </w:p>
  </w:footnote>
  <w:footnote w:id="63">
    <w:p w:rsidR="00375568" w:rsidRDefault="005344A1">
      <w:pPr>
        <w:pStyle w:val="FootnoteText"/>
      </w:pPr>
      <w:r>
        <w:rPr>
          <w:rStyle w:val="FootnoteReference"/>
          <w:sz w:val="20"/>
          <w:szCs w:val="20"/>
        </w:rPr>
        <w:footnoteRef/>
      </w:r>
      <w:r>
        <w:rPr>
          <w:rStyle w:val="FootnoteReference"/>
          <w:sz w:val="20"/>
          <w:szCs w:val="20"/>
        </w:rPr>
        <w:tab/>
      </w:r>
      <w:r>
        <w:rPr>
          <w:sz w:val="20"/>
          <w:szCs w:val="20"/>
        </w:rPr>
        <w:t xml:space="preserve"> See, e.g., 1865 Arizona Code 299–300 §§ 25–26, 303 § 51, 318 § 152; 1868 California Practice </w:t>
      </w:r>
      <w:r>
        <w:rPr>
          <w:sz w:val="20"/>
          <w:szCs w:val="20"/>
        </w:rPr>
        <w:t>Act 44–45 § 25–26, 127 § 51, 232–233 § 150; 1877 Colorado Code of Civil Procedure 12 §§ 32–33, 20–21 § 63, 58 § 150; 1868 Dakota Territory Code of Civil Procedure 23–24 §§ 81–82, 34 § 109, 61 § 199; 1864 Idaho Laws 82 §§ 25–26, 88 § 51, 108–109 § 150; 1870</w:t>
      </w:r>
      <w:r>
        <w:rPr>
          <w:sz w:val="20"/>
          <w:szCs w:val="20"/>
        </w:rPr>
        <w:t xml:space="preserve"> Florida Code of Civil Procedure 28–29 §§ 79–80, 37 §§ 106–107, 60 § 194; 1868 Kansas General Laws 650–651 §§ 105–111, 641 § 59; 1866 Minnesota General Statutes 455–456 §§ 44–45, 461 § 86, 477 § 192; 1881 Montana Revised Statutes 52 § 68, 57–58 §§ 93–94, 8</w:t>
      </w:r>
      <w:r>
        <w:rPr>
          <w:sz w:val="20"/>
          <w:szCs w:val="20"/>
        </w:rPr>
        <w:t>2 § 236; 1866 Nebraska Revised Statutes 403 §§ 64–66, 412 §§ 112–113; 1861 Nevada Laws 318 §§ 25–26, 322 § 51, 338–339 § 150; 1897 New Mexico Compiled Laws 692 § 19, 697 §§ 47–48, 704 § 106; 1868 North Carolina Code of Civil Procedure 29 § 74, 44 § 116, 80</w:t>
      </w:r>
      <w:r>
        <w:rPr>
          <w:sz w:val="20"/>
          <w:szCs w:val="20"/>
        </w:rPr>
        <w:t xml:space="preserve"> § 217; 1860 Ohio Code of Civil Procedure 77–78 § 57, 80 § 59, 148–149 §§ 105–106; 1866 Oregon Code of Civil Procedure 150–151 §§ 51–52, 158–159 § 79; 1870 South Carolina Laws 454 §§ 151–152, 461–62 §§ 179–180, 489 § 305; 1870 Utah Laws 21 §§ 25–26, 25 § 5</w:t>
      </w:r>
      <w:r>
        <w:rPr>
          <w:sz w:val="20"/>
          <w:szCs w:val="20"/>
        </w:rPr>
        <w:t>1, 43 § 151; 1881 Code of Washington 44 § 60, 49 § 91, 80 § 289; 1856 Wisconsin Code of Civil Procedure 13–14 § 33–34, 22 § 62, 45–46 § 158; 1870 Wyoming Laws 518–519 §§ 63–65, 529 §§ 115–119. To account for the vast distances within their jurisdictions, s</w:t>
      </w:r>
      <w:r>
        <w:rPr>
          <w:sz w:val="20"/>
          <w:szCs w:val="20"/>
        </w:rPr>
        <w:t>ome western states extended the twenty-day limit to forty days, but still chose to speed up default judgments out of term time.</w:t>
      </w:r>
    </w:p>
  </w:footnote>
  <w:footnote w:id="64">
    <w:p w:rsidR="00375568" w:rsidRDefault="005344A1">
      <w:pPr>
        <w:pStyle w:val="FootnoteText1"/>
        <w:spacing w:after="240"/>
      </w:pPr>
      <w:r>
        <w:rPr>
          <w:vertAlign w:val="superscript"/>
        </w:rPr>
        <w:footnoteRef/>
      </w:r>
      <w:r>
        <w:rPr>
          <w:vertAlign w:val="superscript"/>
        </w:rPr>
        <w:tab/>
      </w:r>
      <w:r>
        <w:t xml:space="preserve"> Those jurisdictions were Nevada (1861), Dakota Territory—which retained the Code when split into North and South—(1862), Idah</w:t>
      </w:r>
      <w:r>
        <w:t>o (1864), Arizona (1864), Montana (1865), Arkansas (1868), North Carolina (1868), Wyoming (1869), Florida (1870), South Carolina (1870), Utah (1870), and Colorado (1877).</w:t>
      </w:r>
    </w:p>
  </w:footnote>
  <w:footnote w:id="65">
    <w:p w:rsidR="00375568" w:rsidRDefault="005344A1">
      <w:pPr>
        <w:pStyle w:val="FootnoteText1"/>
        <w:spacing w:after="240"/>
      </w:pPr>
      <w:r>
        <w:rPr>
          <w:vertAlign w:val="superscript"/>
        </w:rPr>
        <w:footnoteRef/>
      </w:r>
      <w:r>
        <w:rPr>
          <w:vertAlign w:val="superscript"/>
        </w:rPr>
        <w:tab/>
      </w:r>
      <w:r>
        <w:t xml:space="preserve">  West, “Reconstructing Race,” 6. See also Heather Cox Richardson, </w:t>
      </w:r>
      <w:r>
        <w:rPr>
          <w:i/>
        </w:rPr>
        <w:t>West from Appoma</w:t>
      </w:r>
      <w:r>
        <w:rPr>
          <w:i/>
        </w:rPr>
        <w:t>ttox: The Reconstruction of America after the Civil War</w:t>
      </w:r>
      <w:r>
        <w:t xml:space="preserve"> (New Haven, 2007); Sven </w:t>
      </w:r>
      <w:proofErr w:type="spellStart"/>
      <w:r>
        <w:t>Beckert</w:t>
      </w:r>
      <w:proofErr w:type="spellEnd"/>
      <w:r>
        <w:t xml:space="preserve">, </w:t>
      </w:r>
      <w:proofErr w:type="spellStart"/>
      <w:r>
        <w:rPr>
          <w:i/>
        </w:rPr>
        <w:t>Monied</w:t>
      </w:r>
      <w:proofErr w:type="spellEnd"/>
      <w:r>
        <w:rPr>
          <w:i/>
        </w:rPr>
        <w:t xml:space="preserve"> Metropolis: New York City and the Consolidation of the American Bourgeoisie, 1850–1896</w:t>
      </w:r>
      <w:r>
        <w:t xml:space="preserve"> (Cambridge, MA, 2003); Mark </w:t>
      </w:r>
      <w:proofErr w:type="spellStart"/>
      <w:r>
        <w:t>Wahlgren</w:t>
      </w:r>
      <w:proofErr w:type="spellEnd"/>
      <w:r>
        <w:t xml:space="preserve"> Summers, </w:t>
      </w:r>
      <w:r>
        <w:rPr>
          <w:i/>
        </w:rPr>
        <w:t xml:space="preserve">The Ordeal of the Reunion: </w:t>
      </w:r>
      <w:r>
        <w:rPr>
          <w:i/>
        </w:rPr>
        <w:t>A New History of Reconstruction</w:t>
      </w:r>
      <w:r>
        <w:t xml:space="preserve"> (Chapel Hill, 2014). The major application of the Greater Reconstruction idea to legal history has been Sarah </w:t>
      </w:r>
      <w:proofErr w:type="spellStart"/>
      <w:r>
        <w:t>Barringer</w:t>
      </w:r>
      <w:proofErr w:type="spellEnd"/>
      <w:r>
        <w:t xml:space="preserve"> Gordon, </w:t>
      </w:r>
      <w:r>
        <w:rPr>
          <w:i/>
        </w:rPr>
        <w:t>The Mormon Question: Polygamy and Constitutional Conflict in Nineteenth-Century America</w:t>
      </w:r>
      <w:r>
        <w:t xml:space="preserve"> (Chapel </w:t>
      </w:r>
      <w:r>
        <w:t>Hill, 2003).</w:t>
      </w:r>
    </w:p>
  </w:footnote>
  <w:footnote w:id="66">
    <w:p w:rsidR="00375568" w:rsidRDefault="005344A1">
      <w:pPr>
        <w:pStyle w:val="FootnoteText1"/>
        <w:spacing w:after="240"/>
      </w:pPr>
      <w:r>
        <w:rPr>
          <w:vertAlign w:val="superscript"/>
        </w:rPr>
        <w:footnoteRef/>
      </w:r>
      <w:r>
        <w:rPr>
          <w:vertAlign w:val="superscript"/>
        </w:rPr>
        <w:tab/>
      </w:r>
      <w:r>
        <w:t xml:space="preserve"> See, for instance, Rogers Smith, </w:t>
      </w:r>
      <w:r>
        <w:rPr>
          <w:i/>
        </w:rPr>
        <w:t>Civic Ideals: Conflicting Visions of Citizenship in U.S. History</w:t>
      </w:r>
      <w:r>
        <w:t xml:space="preserve"> (New Haven, 1999); Meg Jacobs, William J. Novak, and Julian E. </w:t>
      </w:r>
      <w:proofErr w:type="spellStart"/>
      <w:r>
        <w:t>Zelizer</w:t>
      </w:r>
      <w:proofErr w:type="spellEnd"/>
      <w:r>
        <w:t xml:space="preserve">, eds., </w:t>
      </w:r>
      <w:r>
        <w:rPr>
          <w:i/>
        </w:rPr>
        <w:t xml:space="preserve">The Democratic Experiment: New Directions in American Political </w:t>
      </w:r>
      <w:r>
        <w:rPr>
          <w:i/>
        </w:rPr>
        <w:t>History</w:t>
      </w:r>
      <w:r>
        <w:t xml:space="preserve"> (Princeton, 2003); Purcell, </w:t>
      </w:r>
      <w:r>
        <w:rPr>
          <w:i/>
        </w:rPr>
        <w:t>Litigation and Inequality</w:t>
      </w:r>
      <w:r>
        <w:t>.</w:t>
      </w:r>
    </w:p>
  </w:footnote>
  <w:footnote w:id="67">
    <w:p w:rsidR="00375568" w:rsidRDefault="005344A1">
      <w:pPr>
        <w:pStyle w:val="FootnoteText1"/>
        <w:spacing w:after="240"/>
      </w:pPr>
      <w:r>
        <w:rPr>
          <w:vertAlign w:val="superscript"/>
        </w:rPr>
        <w:footnoteRef/>
      </w:r>
      <w:r>
        <w:rPr>
          <w:vertAlign w:val="superscript"/>
        </w:rPr>
        <w:tab/>
      </w:r>
      <w:r>
        <w:t xml:space="preserve"> Naomi R. </w:t>
      </w:r>
      <w:proofErr w:type="spellStart"/>
      <w:r>
        <w:t>Lamoreaux</w:t>
      </w:r>
      <w:proofErr w:type="spellEnd"/>
      <w:r>
        <w:t xml:space="preserve"> and John Joseph Wallis, “States, Not Nation: The Sources of Political and Economic Development in the Early United States,” Johns Hopkins Institute for Applied Economics, </w:t>
      </w:r>
      <w:r>
        <w:t>Global Health, and the Study of Business Enterprise, American Capitalism Working Papers, AC / No. 1 (March 2016).</w:t>
      </w:r>
    </w:p>
  </w:footnote>
  <w:footnote w:id="68">
    <w:p w:rsidR="00375568" w:rsidRDefault="005344A1">
      <w:pPr>
        <w:pStyle w:val="FootnoteText1"/>
        <w:spacing w:after="240"/>
      </w:pPr>
      <w:r>
        <w:rPr>
          <w:vertAlign w:val="superscript"/>
        </w:rPr>
        <w:footnoteRef/>
      </w:r>
      <w:r>
        <w:rPr>
          <w:vertAlign w:val="superscript"/>
        </w:rPr>
        <w:tab/>
      </w:r>
      <w:r>
        <w:t xml:space="preserve"> For instance, although Tennessee in 1858 adapted nearly 225 sections of its code from Field codes, the state also incorporated nearly 50 se</w:t>
      </w:r>
      <w:r>
        <w:t>ctions of the 1852 Code of Alabama, one of the largest borrowings of southern legislation within the corpus we collected.</w:t>
      </w:r>
    </w:p>
  </w:footnote>
  <w:footnote w:id="69">
    <w:p w:rsidR="00375568" w:rsidRDefault="005344A1">
      <w:pPr>
        <w:pStyle w:val="FootnoteText1"/>
        <w:spacing w:after="240"/>
      </w:pPr>
      <w:r>
        <w:rPr>
          <w:vertAlign w:val="superscript"/>
        </w:rPr>
        <w:footnoteRef/>
      </w:r>
      <w:r>
        <w:rPr>
          <w:vertAlign w:val="superscript"/>
        </w:rPr>
        <w:tab/>
      </w:r>
      <w:r>
        <w:t xml:space="preserve"> See Charles E. Clark, “The New Illinois Civil Practice Act,” </w:t>
      </w:r>
      <w:r>
        <w:rPr>
          <w:i/>
        </w:rPr>
        <w:t>University of Chicago Law Review</w:t>
      </w:r>
      <w:r>
        <w:t xml:space="preserve"> 1, no. 2 (1933): 209–223, here 209. N</w:t>
      </w:r>
      <w:r>
        <w:t>evertheless, even Illinois had substantial legislation organizing the courts and prescribing certain common law processes for obtaining civil remedies, and Colorado adapted the bulk of this legislation when it organized as a territory.</w:t>
      </w:r>
    </w:p>
  </w:footnote>
  <w:footnote w:id="70">
    <w:p w:rsidR="00375568" w:rsidRDefault="005344A1">
      <w:pPr>
        <w:pStyle w:val="FootnoteText1"/>
        <w:spacing w:after="240"/>
      </w:pPr>
      <w:r>
        <w:rPr>
          <w:vertAlign w:val="superscript"/>
        </w:rPr>
        <w:footnoteRef/>
      </w:r>
      <w:r>
        <w:rPr>
          <w:vertAlign w:val="superscript"/>
        </w:rPr>
        <w:tab/>
      </w:r>
      <w:r>
        <w:t xml:space="preserve"> Journal of the As</w:t>
      </w:r>
      <w:r>
        <w:t xml:space="preserve">sembly of the Territory of Utah (Salt Lake City, 1870), 15. See also Leonard J. Arrington, </w:t>
      </w:r>
      <w:r>
        <w:rPr>
          <w:i/>
        </w:rPr>
        <w:t>Great Basin Kingdom: An Economic History of the Latter-Day Saints, 1830–1900</w:t>
      </w:r>
      <w:r>
        <w:t>, new ed. (Champaign, 2004).</w:t>
      </w:r>
    </w:p>
  </w:footnote>
  <w:footnote w:id="71">
    <w:p w:rsidR="00375568" w:rsidRDefault="005344A1">
      <w:pPr>
        <w:pStyle w:val="FootnoteText1"/>
        <w:spacing w:after="240"/>
      </w:pPr>
      <w:r>
        <w:rPr>
          <w:vertAlign w:val="superscript"/>
        </w:rPr>
        <w:footnoteRef/>
      </w:r>
      <w:r>
        <w:rPr>
          <w:vertAlign w:val="superscript"/>
        </w:rPr>
        <w:tab/>
      </w:r>
      <w:r>
        <w:t xml:space="preserve"> “The Code Again,” </w:t>
      </w:r>
      <w:r>
        <w:rPr>
          <w:i/>
        </w:rPr>
        <w:t>Pueblo Daily Chieftain</w:t>
      </w:r>
      <w:r>
        <w:t xml:space="preserve"> (Pueblo, CO), Fe</w:t>
      </w:r>
      <w:r>
        <w:t>bruary 25, 1877.</w:t>
      </w:r>
    </w:p>
  </w:footnote>
  <w:footnote w:id="72">
    <w:p w:rsidR="00375568" w:rsidRDefault="005344A1">
      <w:pPr>
        <w:pStyle w:val="FootnoteText1"/>
        <w:spacing w:after="240"/>
      </w:pPr>
      <w:r>
        <w:rPr>
          <w:vertAlign w:val="superscript"/>
        </w:rPr>
        <w:footnoteRef/>
      </w:r>
      <w:r>
        <w:rPr>
          <w:vertAlign w:val="superscript"/>
        </w:rPr>
        <w:tab/>
      </w:r>
      <w:r>
        <w:t xml:space="preserve"> “The Legislature: The Senate Devotes </w:t>
      </w:r>
      <w:proofErr w:type="gramStart"/>
      <w:r>
        <w:t>Another</w:t>
      </w:r>
      <w:proofErr w:type="gramEnd"/>
      <w:r>
        <w:t xml:space="preserve"> Day to the Code,” </w:t>
      </w:r>
      <w:r>
        <w:rPr>
          <w:i/>
        </w:rPr>
        <w:t>Denver Daily Tribune</w:t>
      </w:r>
      <w:r>
        <w:t>, February 17, 1877.</w:t>
      </w:r>
    </w:p>
  </w:footnote>
  <w:footnote w:id="73">
    <w:p w:rsidR="00375568" w:rsidRDefault="005344A1">
      <w:pPr>
        <w:pStyle w:val="FootnoteText1"/>
        <w:spacing w:after="240"/>
      </w:pPr>
      <w:r>
        <w:rPr>
          <w:vertAlign w:val="superscript"/>
        </w:rPr>
        <w:footnoteRef/>
      </w:r>
      <w:r>
        <w:rPr>
          <w:vertAlign w:val="superscript"/>
        </w:rPr>
        <w:tab/>
      </w:r>
      <w:r>
        <w:t xml:space="preserve"> Governor’s Message, in Journal of the House of Assembly of the Territory of Nebraska (Omaha, 1857), 12.</w:t>
      </w:r>
    </w:p>
  </w:footnote>
  <w:footnote w:id="74">
    <w:p w:rsidR="00375568" w:rsidRDefault="005344A1">
      <w:pPr>
        <w:pStyle w:val="FootnoteText1"/>
        <w:spacing w:after="240"/>
      </w:pPr>
      <w:r>
        <w:rPr>
          <w:vertAlign w:val="superscript"/>
        </w:rPr>
        <w:footnoteRef/>
      </w:r>
      <w:r>
        <w:rPr>
          <w:vertAlign w:val="superscript"/>
        </w:rPr>
        <w:tab/>
      </w:r>
      <w:r>
        <w:t xml:space="preserve"> William A. Jenkins to </w:t>
      </w:r>
      <w:r>
        <w:t xml:space="preserve">William Blount Rodman, January 14, 1868, Rodman Papers, East Carolina University Library, Special Collections. Rodman’s explication of the Code appeared in three sequentially numbered articles in the </w:t>
      </w:r>
      <w:r>
        <w:rPr>
          <w:i/>
        </w:rPr>
        <w:t>Standard</w:t>
      </w:r>
      <w:r>
        <w:t xml:space="preserve"> on August 14, 15, and 16, 1868, under the title</w:t>
      </w:r>
      <w:r>
        <w:t xml:space="preserve"> “The Code of Civil Procedure.” Rodman disclosed his authorship in private correspondence with his co-commissioner Victor </w:t>
      </w:r>
      <w:proofErr w:type="spellStart"/>
      <w:r>
        <w:t>Barringer</w:t>
      </w:r>
      <w:proofErr w:type="spellEnd"/>
      <w:r>
        <w:t xml:space="preserve">. See Victor </w:t>
      </w:r>
      <w:proofErr w:type="spellStart"/>
      <w:r>
        <w:t>Barringer</w:t>
      </w:r>
      <w:proofErr w:type="spellEnd"/>
      <w:r>
        <w:t xml:space="preserve"> to William Blount Rodman, August 21, 1868, Rodman Papers.</w:t>
      </w:r>
    </w:p>
  </w:footnote>
  <w:footnote w:id="75">
    <w:p w:rsidR="00375568" w:rsidRDefault="005344A1">
      <w:pPr>
        <w:pStyle w:val="FootnoteText1"/>
        <w:spacing w:after="240"/>
      </w:pPr>
      <w:r>
        <w:rPr>
          <w:vertAlign w:val="superscript"/>
        </w:rPr>
        <w:footnoteRef/>
      </w:r>
      <w:r>
        <w:rPr>
          <w:vertAlign w:val="superscript"/>
        </w:rPr>
        <w:tab/>
      </w:r>
      <w:r>
        <w:t xml:space="preserve"> Gordon Morris Bakken, </w:t>
      </w:r>
      <w:r>
        <w:rPr>
          <w:i/>
        </w:rPr>
        <w:t>Practicing Law in F</w:t>
      </w:r>
      <w:r>
        <w:rPr>
          <w:i/>
        </w:rPr>
        <w:t>rontier California</w:t>
      </w:r>
      <w:r>
        <w:t xml:space="preserve"> (Lincoln, NE, 1991), 51–54. The new western history ushered in by Patricia Nelson Limerick, </w:t>
      </w:r>
      <w:r>
        <w:rPr>
          <w:i/>
        </w:rPr>
        <w:t>The Legacy of Conquest: The Unbroken Past of the American West</w:t>
      </w:r>
      <w:r>
        <w:t xml:space="preserve"> (Norton, 1987) and Richard White, </w:t>
      </w:r>
      <w:r>
        <w:rPr>
          <w:i/>
        </w:rPr>
        <w:t>“</w:t>
      </w:r>
      <w:proofErr w:type="gramStart"/>
      <w:r>
        <w:rPr>
          <w:i/>
        </w:rPr>
        <w:t>It’s</w:t>
      </w:r>
      <w:proofErr w:type="gramEnd"/>
      <w:r>
        <w:rPr>
          <w:i/>
        </w:rPr>
        <w:t xml:space="preserve"> Your Misfortune and None of My Own”: A His</w:t>
      </w:r>
      <w:r>
        <w:rPr>
          <w:i/>
        </w:rPr>
        <w:t>tory of the American West</w:t>
      </w:r>
      <w:r>
        <w:t xml:space="preserve"> (Oklahoma, 1991) is now returning to issues of political economy. See Patricia Nelson Limerick, </w:t>
      </w:r>
      <w:proofErr w:type="gramStart"/>
      <w:r>
        <w:rPr>
          <w:i/>
        </w:rPr>
        <w:t>A</w:t>
      </w:r>
      <w:proofErr w:type="gramEnd"/>
      <w:r>
        <w:rPr>
          <w:i/>
        </w:rPr>
        <w:t xml:space="preserve"> Ditch in Time: The City, the West, and Water</w:t>
      </w:r>
      <w:r>
        <w:t xml:space="preserve"> (Pasadena, CA, 2012); Richard White, </w:t>
      </w:r>
      <w:r>
        <w:rPr>
          <w:i/>
        </w:rPr>
        <w:t xml:space="preserve">Railroaded: The </w:t>
      </w:r>
      <w:proofErr w:type="spellStart"/>
      <w:r>
        <w:rPr>
          <w:i/>
        </w:rPr>
        <w:t>Transcontinentals</w:t>
      </w:r>
      <w:proofErr w:type="spellEnd"/>
      <w:r>
        <w:rPr>
          <w:i/>
        </w:rPr>
        <w:t xml:space="preserve"> and the Making o</w:t>
      </w:r>
      <w:r>
        <w:rPr>
          <w:i/>
        </w:rPr>
        <w:t>f Modern America</w:t>
      </w:r>
      <w:r>
        <w:t xml:space="preserve"> (New York, 2011).</w:t>
      </w:r>
    </w:p>
  </w:footnote>
  <w:footnote w:id="76">
    <w:p w:rsidR="00375568" w:rsidRDefault="005344A1">
      <w:pPr>
        <w:pStyle w:val="FootnoteText1"/>
        <w:spacing w:after="240"/>
      </w:pPr>
      <w:r>
        <w:rPr>
          <w:vertAlign w:val="superscript"/>
        </w:rPr>
        <w:footnoteRef/>
      </w:r>
      <w:r>
        <w:rPr>
          <w:vertAlign w:val="superscript"/>
        </w:rPr>
        <w:tab/>
      </w:r>
      <w:r>
        <w:t xml:space="preserve"> “The Code,” </w:t>
      </w:r>
      <w:r>
        <w:rPr>
          <w:i/>
        </w:rPr>
        <w:t>Denver Daily Tribune</w:t>
      </w:r>
      <w:r>
        <w:t xml:space="preserve">, January 10, 1877; “The Code,” </w:t>
      </w:r>
      <w:r>
        <w:rPr>
          <w:i/>
        </w:rPr>
        <w:t>Denver Daily Times</w:t>
      </w:r>
      <w:r>
        <w:t>, January 27, 1877.</w:t>
      </w:r>
    </w:p>
  </w:footnote>
  <w:footnote w:id="77">
    <w:p w:rsidR="00375568" w:rsidRDefault="005344A1">
      <w:pPr>
        <w:pStyle w:val="FootnoteText1"/>
        <w:spacing w:after="240"/>
      </w:pPr>
      <w:r>
        <w:rPr>
          <w:vertAlign w:val="superscript"/>
        </w:rPr>
        <w:footnoteRef/>
      </w:r>
      <w:r>
        <w:rPr>
          <w:vertAlign w:val="superscript"/>
        </w:rPr>
        <w:tab/>
      </w:r>
      <w:r>
        <w:t xml:space="preserve"> “A Code of Civil Procedure,” </w:t>
      </w:r>
      <w:r>
        <w:rPr>
          <w:i/>
        </w:rPr>
        <w:t>Denver Daily Times</w:t>
      </w:r>
      <w:r>
        <w:t>, January 12, 1877.</w:t>
      </w:r>
    </w:p>
  </w:footnote>
  <w:footnote w:id="78">
    <w:p w:rsidR="00375568" w:rsidRDefault="005344A1">
      <w:pPr>
        <w:pStyle w:val="FootnoteText1"/>
        <w:spacing w:after="240"/>
      </w:pPr>
      <w:r>
        <w:rPr>
          <w:vertAlign w:val="superscript"/>
        </w:rPr>
        <w:footnoteRef/>
      </w:r>
      <w:r>
        <w:rPr>
          <w:vertAlign w:val="superscript"/>
        </w:rPr>
        <w:tab/>
      </w:r>
      <w:r>
        <w:t xml:space="preserve"> “The Code,” </w:t>
      </w:r>
      <w:r>
        <w:rPr>
          <w:i/>
        </w:rPr>
        <w:t>Denver Daily Tribune</w:t>
      </w:r>
      <w:r>
        <w:t xml:space="preserve">, January </w:t>
      </w:r>
      <w:r>
        <w:t>31, 1877.</w:t>
      </w:r>
    </w:p>
  </w:footnote>
  <w:footnote w:id="79">
    <w:p w:rsidR="00375568" w:rsidRDefault="005344A1">
      <w:pPr>
        <w:pStyle w:val="FootnoteText1"/>
        <w:spacing w:after="240"/>
      </w:pPr>
      <w:r>
        <w:rPr>
          <w:vertAlign w:val="superscript"/>
        </w:rPr>
        <w:footnoteRef/>
      </w:r>
      <w:r>
        <w:rPr>
          <w:vertAlign w:val="superscript"/>
        </w:rPr>
        <w:tab/>
      </w:r>
      <w:r>
        <w:t xml:space="preserve"> See Gunther A. Weiss, “The Enchantment of Codification,” 435. For a thorough study of the ideology of codification in India, see Robert A. </w:t>
      </w:r>
      <w:proofErr w:type="spellStart"/>
      <w:r>
        <w:t>Yelle</w:t>
      </w:r>
      <w:proofErr w:type="spellEnd"/>
      <w:r>
        <w:t xml:space="preserve">, </w:t>
      </w:r>
      <w:r>
        <w:rPr>
          <w:i/>
        </w:rPr>
        <w:t>The Language of Disenchantment: Protestant Literalism and Colonial Discourse in British India</w:t>
      </w:r>
      <w:r>
        <w:t xml:space="preserve"> (Ox</w:t>
      </w:r>
      <w:r>
        <w:t>ford, 2012).</w:t>
      </w:r>
    </w:p>
  </w:footnote>
  <w:footnote w:id="80">
    <w:p w:rsidR="00375568" w:rsidRDefault="005344A1">
      <w:pPr>
        <w:pStyle w:val="FootnoteText1"/>
        <w:spacing w:after="240"/>
      </w:pPr>
      <w:r>
        <w:rPr>
          <w:vertAlign w:val="superscript"/>
        </w:rPr>
        <w:footnoteRef/>
      </w:r>
      <w:r>
        <w:rPr>
          <w:vertAlign w:val="superscript"/>
        </w:rPr>
        <w:tab/>
      </w:r>
      <w:r>
        <w:t xml:space="preserve"> See, for instance, James C. Carter’s classic defense of the common law against codification, “The Ideal and the Actual in the Law,” Address to the American Bar Association, August 21, 1890, at 28 (“The legislature should never attempt to pe</w:t>
      </w:r>
      <w:r>
        <w:t>rform the function of the judge, that of simply ascertaining and declaring existing customs. This is the work of experts who can qualify themselves only by the devotion of their lives.”).</w:t>
      </w:r>
    </w:p>
  </w:footnote>
  <w:footnote w:id="81">
    <w:p w:rsidR="00375568" w:rsidRDefault="005344A1">
      <w:pPr>
        <w:pStyle w:val="FootnoteText1"/>
        <w:spacing w:after="240"/>
      </w:pPr>
      <w:r>
        <w:rPr>
          <w:vertAlign w:val="superscript"/>
        </w:rPr>
        <w:footnoteRef/>
      </w:r>
      <w:r>
        <w:rPr>
          <w:vertAlign w:val="superscript"/>
        </w:rPr>
        <w:tab/>
      </w:r>
      <w:r>
        <w:t xml:space="preserve"> See, for instance, “Note,” </w:t>
      </w:r>
      <w:r>
        <w:rPr>
          <w:i/>
        </w:rPr>
        <w:t>Albany Law Journal</w:t>
      </w:r>
      <w:r>
        <w:t xml:space="preserve"> 29 (1884): 141–42; </w:t>
      </w:r>
      <w:r>
        <w:t xml:space="preserve">Millar, </w:t>
      </w:r>
      <w:r>
        <w:rPr>
          <w:i/>
        </w:rPr>
        <w:t>Civil Procedure of the Trial Court</w:t>
      </w:r>
      <w:r>
        <w:t>, 55–56.</w:t>
      </w:r>
    </w:p>
  </w:footnote>
  <w:footnote w:id="82">
    <w:p w:rsidR="00375568" w:rsidRDefault="005344A1">
      <w:pPr>
        <w:pStyle w:val="FootnoteText1"/>
        <w:spacing w:after="240"/>
      </w:pPr>
      <w:r>
        <w:rPr>
          <w:vertAlign w:val="superscript"/>
        </w:rPr>
        <w:footnoteRef/>
      </w:r>
      <w:r>
        <w:rPr>
          <w:vertAlign w:val="superscript"/>
        </w:rPr>
        <w:tab/>
      </w:r>
      <w:r>
        <w:t xml:space="preserve"> 19 </w:t>
      </w:r>
      <w:r>
        <w:rPr>
          <w:i/>
        </w:rPr>
        <w:t>Hansard Parliamentary Debates</w:t>
      </w:r>
      <w:r>
        <w:t xml:space="preserve"> 531.</w:t>
      </w:r>
    </w:p>
  </w:footnote>
  <w:footnote w:id="83">
    <w:p w:rsidR="00375568" w:rsidRDefault="005344A1">
      <w:pPr>
        <w:pStyle w:val="FootnoteText1"/>
        <w:spacing w:after="240"/>
      </w:pPr>
      <w:r>
        <w:rPr>
          <w:vertAlign w:val="superscript"/>
        </w:rPr>
        <w:footnoteRef/>
      </w:r>
      <w:r>
        <w:rPr>
          <w:vertAlign w:val="superscript"/>
        </w:rPr>
        <w:tab/>
      </w:r>
      <w:r>
        <w:t xml:space="preserve"> “The Code,” </w:t>
      </w:r>
      <w:r>
        <w:rPr>
          <w:i/>
        </w:rPr>
        <w:t>Weekly Standard</w:t>
      </w:r>
      <w:r>
        <w:t xml:space="preserve"> (Raleigh, NC), May 26, 1869.</w:t>
      </w:r>
    </w:p>
  </w:footnote>
  <w:footnote w:id="84">
    <w:p w:rsidR="00375568" w:rsidRDefault="005344A1">
      <w:pPr>
        <w:pStyle w:val="FootnoteText"/>
        <w:spacing w:after="240"/>
      </w:pPr>
      <w:r>
        <w:rPr>
          <w:rStyle w:val="FootnoteReference"/>
          <w:sz w:val="20"/>
          <w:szCs w:val="20"/>
        </w:rPr>
        <w:footnoteRef/>
      </w:r>
      <w:r>
        <w:rPr>
          <w:rStyle w:val="FootnoteReference"/>
          <w:sz w:val="20"/>
          <w:szCs w:val="20"/>
        </w:rPr>
        <w:tab/>
      </w:r>
      <w:r>
        <w:rPr>
          <w:sz w:val="20"/>
          <w:szCs w:val="20"/>
        </w:rPr>
        <w:t xml:space="preserve"> See Noam </w:t>
      </w:r>
      <w:proofErr w:type="spellStart"/>
      <w:r>
        <w:rPr>
          <w:sz w:val="20"/>
          <w:szCs w:val="20"/>
        </w:rPr>
        <w:t>Maggor</w:t>
      </w:r>
      <w:proofErr w:type="spellEnd"/>
      <w:r>
        <w:rPr>
          <w:sz w:val="20"/>
          <w:szCs w:val="20"/>
        </w:rPr>
        <w:t>,</w:t>
      </w:r>
      <w:r>
        <w:rPr>
          <w:i/>
          <w:sz w:val="20"/>
          <w:szCs w:val="20"/>
        </w:rPr>
        <w:t xml:space="preserve"> Brahmin Capitalism: Frontiers of Wealth and Populism in America’s First Gilded Age</w:t>
      </w:r>
      <w:r>
        <w:rPr>
          <w:sz w:val="20"/>
          <w:szCs w:val="20"/>
        </w:rPr>
        <w:t xml:space="preserve"> (Cambridge, MA, 2017); Michael </w:t>
      </w:r>
      <w:proofErr w:type="spellStart"/>
      <w:r>
        <w:rPr>
          <w:sz w:val="20"/>
          <w:szCs w:val="20"/>
        </w:rPr>
        <w:t>Zakim</w:t>
      </w:r>
      <w:proofErr w:type="spellEnd"/>
      <w:r>
        <w:rPr>
          <w:sz w:val="20"/>
          <w:szCs w:val="20"/>
        </w:rPr>
        <w:t xml:space="preserve"> and Gary J. </w:t>
      </w:r>
      <w:proofErr w:type="spellStart"/>
      <w:r>
        <w:rPr>
          <w:sz w:val="20"/>
          <w:szCs w:val="20"/>
        </w:rPr>
        <w:t>Kornblith</w:t>
      </w:r>
      <w:proofErr w:type="spellEnd"/>
      <w:r>
        <w:rPr>
          <w:i/>
          <w:sz w:val="20"/>
          <w:szCs w:val="20"/>
        </w:rPr>
        <w:t>, Capitalism Takes Command: The Social Transformation of Nineteenth-Century America</w:t>
      </w:r>
      <w:r>
        <w:rPr>
          <w:sz w:val="20"/>
          <w:szCs w:val="20"/>
        </w:rPr>
        <w:t xml:space="preserve"> (Chicago, 2011); Jonathan Levy, </w:t>
      </w:r>
      <w:r>
        <w:rPr>
          <w:i/>
          <w:sz w:val="20"/>
          <w:szCs w:val="20"/>
        </w:rPr>
        <w:t>Freaks of Fortune: The Emerging World of Capitalism and Risk in America</w:t>
      </w:r>
      <w:r>
        <w:rPr>
          <w:sz w:val="20"/>
          <w:szCs w:val="20"/>
        </w:rPr>
        <w:t xml:space="preserve"> (Cambridg</w:t>
      </w:r>
      <w:r>
        <w:rPr>
          <w:sz w:val="20"/>
          <w:szCs w:val="20"/>
        </w:rPr>
        <w:t xml:space="preserve">e, MA, 2014); Louis Hyman, </w:t>
      </w:r>
      <w:r>
        <w:rPr>
          <w:i/>
          <w:sz w:val="20"/>
          <w:szCs w:val="20"/>
        </w:rPr>
        <w:t>Debtor Nation: The History of America in Red Ink</w:t>
      </w:r>
      <w:r>
        <w:rPr>
          <w:sz w:val="20"/>
          <w:szCs w:val="20"/>
        </w:rPr>
        <w:t xml:space="preserve"> (Princeton, 2011); White, </w:t>
      </w:r>
      <w:r>
        <w:rPr>
          <w:i/>
          <w:sz w:val="20"/>
          <w:szCs w:val="20"/>
        </w:rPr>
        <w:t>Railroaded.</w:t>
      </w:r>
    </w:p>
  </w:footnote>
  <w:footnote w:id="85">
    <w:p w:rsidR="00375568" w:rsidRDefault="005344A1">
      <w:pPr>
        <w:pStyle w:val="FootnoteText"/>
        <w:spacing w:after="240"/>
      </w:pPr>
      <w:r>
        <w:rPr>
          <w:rStyle w:val="FootnoteReference"/>
          <w:sz w:val="20"/>
          <w:szCs w:val="20"/>
        </w:rPr>
        <w:footnoteRef/>
      </w:r>
      <w:r>
        <w:rPr>
          <w:rStyle w:val="FootnoteReference"/>
          <w:sz w:val="20"/>
          <w:szCs w:val="20"/>
        </w:rPr>
        <w:tab/>
      </w:r>
      <w:r>
        <w:rPr>
          <w:sz w:val="20"/>
          <w:szCs w:val="20"/>
        </w:rPr>
        <w:t xml:space="preserve"> See Purcell, </w:t>
      </w:r>
      <w:r>
        <w:rPr>
          <w:i/>
          <w:sz w:val="20"/>
          <w:szCs w:val="20"/>
        </w:rPr>
        <w:t>Litigation and Inequality</w:t>
      </w:r>
      <w:r>
        <w:rPr>
          <w:sz w:val="20"/>
          <w:szCs w:val="20"/>
        </w:rPr>
        <w:t xml:space="preserve">; Charles Warren, “Federal Process and State Legislation,” </w:t>
      </w:r>
      <w:r>
        <w:rPr>
          <w:i/>
          <w:sz w:val="20"/>
          <w:szCs w:val="20"/>
        </w:rPr>
        <w:t>Virginia Law Review</w:t>
      </w:r>
      <w:r>
        <w:rPr>
          <w:sz w:val="20"/>
          <w:szCs w:val="20"/>
        </w:rPr>
        <w:t xml:space="preserve">, 16, nos. 5–6 (1930): </w:t>
      </w:r>
      <w:r>
        <w:rPr>
          <w:sz w:val="20"/>
          <w:szCs w:val="20"/>
        </w:rPr>
        <w:t>421–450, 546–570.</w:t>
      </w:r>
    </w:p>
  </w:footnote>
  <w:footnote w:id="86">
    <w:p w:rsidR="00375568" w:rsidRDefault="005344A1">
      <w:pPr>
        <w:pStyle w:val="FootnoteText"/>
        <w:spacing w:after="240"/>
      </w:pPr>
      <w:r>
        <w:rPr>
          <w:rStyle w:val="FootnoteReference"/>
          <w:sz w:val="20"/>
          <w:szCs w:val="20"/>
        </w:rPr>
        <w:footnoteRef/>
      </w:r>
      <w:r>
        <w:rPr>
          <w:rStyle w:val="FootnoteReference"/>
          <w:sz w:val="20"/>
          <w:szCs w:val="20"/>
        </w:rPr>
        <w:tab/>
      </w:r>
      <w:r>
        <w:rPr>
          <w:sz w:val="20"/>
          <w:szCs w:val="20"/>
        </w:rPr>
        <w:t xml:space="preserve"> See Friedman, </w:t>
      </w:r>
      <w:r>
        <w:rPr>
          <w:i/>
          <w:sz w:val="20"/>
          <w:szCs w:val="20"/>
        </w:rPr>
        <w:t>History of American Law</w:t>
      </w:r>
      <w:r>
        <w:rPr>
          <w:sz w:val="20"/>
          <w:szCs w:val="20"/>
        </w:rPr>
        <w:t>, 394, 406.</w:t>
      </w:r>
    </w:p>
  </w:footnote>
  <w:footnote w:id="87">
    <w:p w:rsidR="00375568" w:rsidRDefault="005344A1">
      <w:pPr>
        <w:pStyle w:val="FootnoteText"/>
        <w:spacing w:after="240"/>
      </w:pPr>
      <w:r>
        <w:rPr>
          <w:rStyle w:val="FootnoteReference"/>
          <w:sz w:val="20"/>
          <w:szCs w:val="20"/>
        </w:rPr>
        <w:footnoteRef/>
      </w:r>
      <w:r>
        <w:rPr>
          <w:rStyle w:val="FootnoteReference"/>
          <w:sz w:val="20"/>
          <w:szCs w:val="20"/>
        </w:rPr>
        <w:tab/>
      </w:r>
      <w:r>
        <w:rPr>
          <w:sz w:val="20"/>
          <w:szCs w:val="20"/>
        </w:rPr>
        <w:t xml:space="preserve"> Bill </w:t>
      </w:r>
      <w:proofErr w:type="spellStart"/>
      <w:r>
        <w:rPr>
          <w:sz w:val="20"/>
          <w:szCs w:val="20"/>
        </w:rPr>
        <w:t>Cronon’s</w:t>
      </w:r>
      <w:proofErr w:type="spellEnd"/>
      <w:r>
        <w:rPr>
          <w:sz w:val="20"/>
          <w:szCs w:val="20"/>
        </w:rPr>
        <w:t xml:space="preserve"> classic work </w:t>
      </w:r>
      <w:r>
        <w:rPr>
          <w:i/>
          <w:sz w:val="20"/>
          <w:szCs w:val="20"/>
        </w:rPr>
        <w:t>Nature’s Metropolis</w:t>
      </w:r>
      <w:r>
        <w:rPr>
          <w:sz w:val="20"/>
          <w:szCs w:val="20"/>
        </w:rPr>
        <w:t xml:space="preserve"> demonstrated—using standardized legal texts not unlike our own—how Chicago-structured debt relations created a metropolis and a “hinterl</w:t>
      </w:r>
      <w:r>
        <w:rPr>
          <w:sz w:val="20"/>
          <w:szCs w:val="20"/>
        </w:rPr>
        <w:t xml:space="preserve">and” spanning the Midwest. For those creditors, the collection laws of Chicago mattered more than those of New York. William </w:t>
      </w:r>
      <w:proofErr w:type="spellStart"/>
      <w:r>
        <w:rPr>
          <w:sz w:val="20"/>
          <w:szCs w:val="20"/>
        </w:rPr>
        <w:t>Cronon</w:t>
      </w:r>
      <w:proofErr w:type="spellEnd"/>
      <w:r>
        <w:rPr>
          <w:sz w:val="20"/>
          <w:szCs w:val="20"/>
        </w:rPr>
        <w:t xml:space="preserve">, </w:t>
      </w:r>
      <w:r>
        <w:rPr>
          <w:i/>
          <w:sz w:val="20"/>
          <w:szCs w:val="20"/>
        </w:rPr>
        <w:t>Nature’s Metropolis: Chicago and the Great West</w:t>
      </w:r>
      <w:r>
        <w:rPr>
          <w:sz w:val="20"/>
          <w:szCs w:val="20"/>
        </w:rPr>
        <w:t xml:space="preserve"> (New York, 1992). For this reason, we take no position on whether the Field</w:t>
      </w:r>
      <w:r>
        <w:rPr>
          <w:sz w:val="20"/>
          <w:szCs w:val="20"/>
        </w:rPr>
        <w:t xml:space="preserve"> Code </w:t>
      </w:r>
      <w:r>
        <w:rPr>
          <w:i/>
          <w:sz w:val="20"/>
          <w:szCs w:val="20"/>
        </w:rPr>
        <w:t>actually</w:t>
      </w:r>
      <w:r>
        <w:rPr>
          <w:sz w:val="20"/>
          <w:szCs w:val="20"/>
        </w:rPr>
        <w:t xml:space="preserve"> benefited capitalists and creditors in its ultimate effect, a topic deserving further study. Chicago, while becoming home to futures trading and one of the most modern and sophisticated commercial economies, was frequently mocked as a “Yello</w:t>
      </w:r>
      <w:r>
        <w:rPr>
          <w:sz w:val="20"/>
          <w:szCs w:val="20"/>
        </w:rPr>
        <w:t xml:space="preserve">wstone Park of common law pleading,” demonstrating that economic advancement could fit comfortably with medieval style procedure if it needed to. What we have demonstrated, is that the Field Code was </w:t>
      </w:r>
      <w:r>
        <w:rPr>
          <w:i/>
          <w:sz w:val="20"/>
          <w:szCs w:val="20"/>
        </w:rPr>
        <w:t>perceived</w:t>
      </w:r>
      <w:r>
        <w:rPr>
          <w:sz w:val="20"/>
          <w:szCs w:val="20"/>
        </w:rPr>
        <w:t xml:space="preserve"> to be an essential reform for modern creditor </w:t>
      </w:r>
      <w:r>
        <w:rPr>
          <w:sz w:val="20"/>
          <w:szCs w:val="20"/>
        </w:rPr>
        <w:t xml:space="preserve">economies, and those perceptions had tangible political effects. </w:t>
      </w:r>
    </w:p>
  </w:footnote>
  <w:footnote w:id="88">
    <w:p w:rsidR="00375568" w:rsidRDefault="005344A1">
      <w:pPr>
        <w:pStyle w:val="FootnoteText1"/>
        <w:spacing w:after="240"/>
      </w:pPr>
      <w:r>
        <w:rPr>
          <w:szCs w:val="20"/>
          <w:vertAlign w:val="superscript"/>
        </w:rPr>
        <w:footnoteRef/>
      </w:r>
      <w:r>
        <w:rPr>
          <w:szCs w:val="20"/>
          <w:vertAlign w:val="superscript"/>
        </w:rPr>
        <w:tab/>
      </w:r>
      <w:r>
        <w:rPr>
          <w:szCs w:val="20"/>
        </w:rPr>
        <w:t xml:space="preserve"> Texas commissioned the preparation of a code of civil procedure in 1855, and the legislature scheduled an extra session to consider it but ultimately never passed the law. 21 </w:t>
      </w:r>
      <w:r>
        <w:rPr>
          <w:i/>
          <w:szCs w:val="20"/>
        </w:rPr>
        <w:t xml:space="preserve">Texas </w:t>
      </w:r>
      <w:r>
        <w:rPr>
          <w:i/>
          <w:szCs w:val="20"/>
        </w:rPr>
        <w:t>Reports</w:t>
      </w:r>
      <w:r>
        <w:rPr>
          <w:szCs w:val="20"/>
        </w:rPr>
        <w:t xml:space="preserve"> (Hartley) xi (1882); </w:t>
      </w:r>
      <w:r>
        <w:rPr>
          <w:i/>
          <w:szCs w:val="20"/>
        </w:rPr>
        <w:t>Texas State Times</w:t>
      </w:r>
      <w:r>
        <w:rPr>
          <w:szCs w:val="20"/>
        </w:rPr>
        <w:t xml:space="preserve"> (Austin, TX), December 15, 1855. Reformers in the 1869 convention in Illinois attempted to pass a provision similar to the one in New York’s 1846 constitution, which would have required the legislature to appo</w:t>
      </w:r>
      <w:r>
        <w:rPr>
          <w:szCs w:val="20"/>
        </w:rPr>
        <w:t xml:space="preserve">int a commission to revise practice and pleadings along the lines of the Field Code. See </w:t>
      </w:r>
      <w:r>
        <w:rPr>
          <w:i/>
          <w:szCs w:val="20"/>
        </w:rPr>
        <w:t>Debates and Proceedings of the Constitutional Convention of the State of Illinois</w:t>
      </w:r>
      <w:r>
        <w:rPr>
          <w:szCs w:val="20"/>
        </w:rPr>
        <w:t xml:space="preserve"> (Springfield, 1870), 1496–1498.</w:t>
      </w:r>
    </w:p>
  </w:footnote>
  <w:footnote w:id="89">
    <w:p w:rsidR="00375568" w:rsidRDefault="005344A1">
      <w:pPr>
        <w:pStyle w:val="FootnoteText"/>
        <w:spacing w:after="240"/>
      </w:pPr>
      <w:r>
        <w:rPr>
          <w:rStyle w:val="FootnoteReference"/>
          <w:sz w:val="20"/>
          <w:szCs w:val="20"/>
        </w:rPr>
        <w:footnoteRef/>
      </w:r>
      <w:r>
        <w:rPr>
          <w:rStyle w:val="FootnoteReference"/>
          <w:sz w:val="20"/>
          <w:szCs w:val="20"/>
        </w:rPr>
        <w:tab/>
      </w:r>
      <w:r>
        <w:rPr>
          <w:sz w:val="20"/>
          <w:szCs w:val="20"/>
        </w:rPr>
        <w:t xml:space="preserve"> Noam </w:t>
      </w:r>
      <w:proofErr w:type="spellStart"/>
      <w:r>
        <w:rPr>
          <w:sz w:val="20"/>
          <w:szCs w:val="20"/>
        </w:rPr>
        <w:t>Maggor</w:t>
      </w:r>
      <w:proofErr w:type="spellEnd"/>
      <w:r>
        <w:rPr>
          <w:sz w:val="20"/>
          <w:szCs w:val="20"/>
        </w:rPr>
        <w:t>, “To Coddle and Caress These Great Cap</w:t>
      </w:r>
      <w:r>
        <w:rPr>
          <w:sz w:val="20"/>
          <w:szCs w:val="20"/>
        </w:rPr>
        <w:t xml:space="preserve">italists: Eastern Money, Frontier Populism, and the Politics of Market-Making in the American West,” </w:t>
      </w:r>
      <w:r>
        <w:rPr>
          <w:i/>
          <w:sz w:val="20"/>
          <w:szCs w:val="20"/>
        </w:rPr>
        <w:t>American Historical Review</w:t>
      </w:r>
      <w:r>
        <w:rPr>
          <w:sz w:val="20"/>
          <w:szCs w:val="20"/>
        </w:rPr>
        <w:t xml:space="preserve"> 122, no. 1 (2017): 55–84.</w:t>
      </w:r>
    </w:p>
  </w:footnote>
  <w:footnote w:id="90">
    <w:p w:rsidR="00375568" w:rsidRDefault="005344A1">
      <w:pPr>
        <w:pStyle w:val="FootnoteText"/>
      </w:pPr>
      <w:r>
        <w:rPr>
          <w:rStyle w:val="FootnoteReference"/>
          <w:sz w:val="20"/>
          <w:szCs w:val="20"/>
        </w:rPr>
        <w:footnoteRef/>
      </w:r>
      <w:r>
        <w:rPr>
          <w:rStyle w:val="FootnoteReference"/>
          <w:sz w:val="20"/>
          <w:szCs w:val="20"/>
        </w:rPr>
        <w:tab/>
      </w:r>
      <w:r>
        <w:rPr>
          <w:sz w:val="20"/>
          <w:szCs w:val="20"/>
        </w:rPr>
        <w:t xml:space="preserve"> This analysis also refines the earlier literature on American codification. Robert Gordon argued co</w:t>
      </w:r>
      <w:r>
        <w:rPr>
          <w:sz w:val="20"/>
          <w:szCs w:val="20"/>
        </w:rPr>
        <w:t>dification was a feint by lawyers to give the illusion of Jacksonian reform, even as they refused to promote policies that would result in a redistribution of resources. Gordon, “The American Codification Movement.” Lawrence Friedman presented codification</w:t>
      </w:r>
      <w:r>
        <w:rPr>
          <w:sz w:val="20"/>
          <w:szCs w:val="20"/>
        </w:rPr>
        <w:t xml:space="preserve"> as a rationalization of the law reflecting the growing power of American business. Friedman, </w:t>
      </w:r>
      <w:proofErr w:type="gramStart"/>
      <w:r>
        <w:rPr>
          <w:i/>
          <w:sz w:val="20"/>
          <w:szCs w:val="20"/>
        </w:rPr>
        <w:t>A</w:t>
      </w:r>
      <w:proofErr w:type="gramEnd"/>
      <w:r>
        <w:rPr>
          <w:i/>
          <w:sz w:val="20"/>
          <w:szCs w:val="20"/>
        </w:rPr>
        <w:t xml:space="preserve"> History of American Law</w:t>
      </w:r>
      <w:r>
        <w:rPr>
          <w:sz w:val="20"/>
          <w:szCs w:val="20"/>
        </w:rPr>
        <w:t>, 294–297. Morton Horwitz’s early account contended that American jurists bent their rulings to accommodate the evolving capitalist econo</w:t>
      </w:r>
      <w:r>
        <w:rPr>
          <w:sz w:val="20"/>
          <w:szCs w:val="20"/>
        </w:rPr>
        <w:t xml:space="preserve">my, though he was unsure how exactly codification fit this story. Horwitz, </w:t>
      </w:r>
      <w:r>
        <w:rPr>
          <w:i/>
          <w:sz w:val="20"/>
          <w:szCs w:val="20"/>
        </w:rPr>
        <w:t>Transformation of American Law</w:t>
      </w:r>
      <w:r>
        <w:rPr>
          <w:sz w:val="20"/>
          <w:szCs w:val="20"/>
        </w:rPr>
        <w:t xml:space="preserve">, 258–59; Morton J. Horwitz, </w:t>
      </w:r>
      <w:proofErr w:type="gramStart"/>
      <w:r>
        <w:rPr>
          <w:i/>
          <w:sz w:val="20"/>
          <w:szCs w:val="20"/>
        </w:rPr>
        <w:t>The</w:t>
      </w:r>
      <w:proofErr w:type="gramEnd"/>
      <w:r>
        <w:rPr>
          <w:i/>
          <w:sz w:val="20"/>
          <w:szCs w:val="20"/>
        </w:rPr>
        <w:t xml:space="preserve"> Transformation of American Law: The Crisis of Legal Orthodoxy, 1870–1960</w:t>
      </w:r>
      <w:r>
        <w:rPr>
          <w:sz w:val="20"/>
          <w:szCs w:val="20"/>
        </w:rPr>
        <w:t xml:space="preserve"> (Oxford, 1992), 117–121.</w:t>
      </w:r>
    </w:p>
    <w:p w:rsidR="00375568" w:rsidRDefault="005344A1">
      <w:pPr>
        <w:pStyle w:val="FootnoteText"/>
      </w:pPr>
      <w:r>
        <w:rPr>
          <w:sz w:val="20"/>
          <w:szCs w:val="20"/>
        </w:rPr>
        <w:tab/>
        <w:t>Horwitz’s account h</w:t>
      </w:r>
      <w:r>
        <w:rPr>
          <w:sz w:val="20"/>
          <w:szCs w:val="20"/>
        </w:rPr>
        <w:t xml:space="preserve">as been widely critiqued by scholars of substantive law. See, e.g., A. W. B. Simpson, “The Horwitz Thesis and the History of Contracts,” </w:t>
      </w:r>
      <w:r>
        <w:rPr>
          <w:i/>
          <w:sz w:val="20"/>
          <w:szCs w:val="20"/>
        </w:rPr>
        <w:t>University of Chicago Law Review</w:t>
      </w:r>
      <w:r>
        <w:rPr>
          <w:sz w:val="20"/>
          <w:szCs w:val="20"/>
        </w:rPr>
        <w:t xml:space="preserve"> 46, no. 3 (1979): 533–601. Our account to some extent supports Horwitz’s, with the adj</w:t>
      </w:r>
      <w:r>
        <w:rPr>
          <w:sz w:val="20"/>
          <w:szCs w:val="20"/>
        </w:rPr>
        <w:t xml:space="preserve">ustment that it was not in substantive doctrine or judicial decrees that the American bar sought to accommodate emerging merchant finance but in practitioners’ regulations now commonly denominated “procedural”: the law of remedies, timing, and enforcement </w:t>
      </w:r>
      <w:r>
        <w:rPr>
          <w:sz w:val="20"/>
          <w:szCs w:val="20"/>
        </w:rPr>
        <w:t>of judgments. Unlike Gordon’s account, procedural codification was not a trivial feint to dodge reform, but a fully politicized and conscious effort to secure a set of reforms that favored creditors. As indicated above, we are agnostic as to whether the co</w:t>
      </w:r>
      <w:r>
        <w:rPr>
          <w:sz w:val="20"/>
          <w:szCs w:val="20"/>
        </w:rPr>
        <w:t>des actually secured merchant remedies on the time scales projected by the codifiers, and given the success of places like Chicago in fostering futures trading while ignoring “modern” procedure, we doubt in any event the economic functionalism and rational</w:t>
      </w:r>
      <w:r>
        <w:rPr>
          <w:sz w:val="20"/>
          <w:szCs w:val="20"/>
        </w:rPr>
        <w:t xml:space="preserve">ization thesis that pervades codification literature. </w:t>
      </w:r>
    </w:p>
  </w:footnote>
  <w:footnote w:id="91">
    <w:p w:rsidR="00375568" w:rsidRDefault="005344A1">
      <w:pPr>
        <w:pStyle w:val="FootnoteText1"/>
      </w:pPr>
      <w:r>
        <w:rPr>
          <w:szCs w:val="20"/>
          <w:vertAlign w:val="superscript"/>
        </w:rPr>
        <w:footnoteRef/>
      </w:r>
      <w:r>
        <w:rPr>
          <w:szCs w:val="20"/>
          <w:vertAlign w:val="superscript"/>
        </w:rPr>
        <w:tab/>
      </w:r>
      <w:r>
        <w:rPr>
          <w:szCs w:val="20"/>
        </w:rPr>
        <w:t xml:space="preserve"> </w:t>
      </w:r>
      <w:r>
        <w:t xml:space="preserve">Methods such as word-embedded models can map structures of discourse as in cultural history, while methods such as named-entity recognition can be used in spatial history. </w:t>
      </w:r>
      <w:r>
        <w:rPr>
          <w:szCs w:val="20"/>
        </w:rPr>
        <w:t>Explaining how these other</w:t>
      </w:r>
      <w:r>
        <w:rPr>
          <w:szCs w:val="20"/>
        </w:rPr>
        <w:t xml:space="preserve"> text analysis methods work and showing how they can be applied to historic</w:t>
      </w:r>
      <w:r>
        <w:t xml:space="preserve">al research is beyond the scope of this article, but Benjamin Schmidt’s </w:t>
      </w:r>
      <w:r>
        <w:rPr>
          <w:i/>
          <w:iCs/>
        </w:rPr>
        <w:t xml:space="preserve">Sapping Attention </w:t>
      </w:r>
      <w:r>
        <w:t>blog and Cameron Blevins’s article “Space, Nation, and the Triumph of Region” offer example</w:t>
      </w:r>
      <w:r>
        <w:t>s among many others of these methods in practice.</w:t>
      </w:r>
    </w:p>
  </w:footnote>
  <w:footnote w:id="92">
    <w:p w:rsidR="00375568" w:rsidRDefault="005344A1">
      <w:pPr>
        <w:pStyle w:val="FootnoteText1"/>
        <w:spacing w:after="240"/>
      </w:pPr>
      <w:r>
        <w:rPr>
          <w:vertAlign w:val="superscript"/>
        </w:rPr>
        <w:footnoteRef/>
      </w:r>
      <w:r>
        <w:rPr>
          <w:vertAlign w:val="superscript"/>
        </w:rPr>
        <w:tab/>
      </w:r>
      <w:r>
        <w:t xml:space="preserve"> The equality of the states is a foundational assumption in the much-criticized idea of the states as laboratories for regulatory experimentation. The states-as-laboratories idea emerged from </w:t>
      </w:r>
      <w:r>
        <w:rPr>
          <w:i/>
        </w:rPr>
        <w:t>New State Ic</w:t>
      </w:r>
      <w:r>
        <w:rPr>
          <w:i/>
        </w:rPr>
        <w:t xml:space="preserve">e Co. v. </w:t>
      </w:r>
      <w:proofErr w:type="spellStart"/>
      <w:r>
        <w:rPr>
          <w:i/>
        </w:rPr>
        <w:t>Liebmann</w:t>
      </w:r>
      <w:proofErr w:type="spellEnd"/>
      <w:r>
        <w:t xml:space="preserve">, 285 U.S. 262, 311 (1932) (Brandeis, J., dissenting). See James A. Gardner, “The ‘States-as-Laboratories’ Metaphor in State Constitutional Law,” </w:t>
      </w:r>
      <w:r>
        <w:rPr>
          <w:i/>
        </w:rPr>
        <w:t>Valparaiso University Law Review</w:t>
      </w:r>
      <w:r>
        <w:t xml:space="preserve"> 30, no. 2 (1996): 475–491. For a collection of refutations, </w:t>
      </w:r>
      <w:r>
        <w:t xml:space="preserve">see Brian Galle &amp; Joseph Leahy, “Laboratories of Democracy? Policy Innovation in Decentralized Governments,” </w:t>
      </w:r>
      <w:r>
        <w:rPr>
          <w:i/>
        </w:rPr>
        <w:t>Emory Law Journal</w:t>
      </w:r>
      <w:r>
        <w:t xml:space="preserve"> 58, no. 6 (2009), 1333–1400. Even as federalism scholars vigorously refute the idea of states as “laboratories” for regulative ex</w:t>
      </w:r>
      <w:r>
        <w:t xml:space="preserve">perimentation, they continually distinguish “the federal” from “the state” level, with an assumed equality among the numerous sovereignties in the latter category. See, for instance, James E. Fleming &amp; Jacob T. Levy, eds., </w:t>
      </w:r>
      <w:r>
        <w:rPr>
          <w:i/>
        </w:rPr>
        <w:t>Federalism and Subsidiarity</w:t>
      </w:r>
      <w:r>
        <w:t xml:space="preserve"> (New </w:t>
      </w:r>
      <w:r>
        <w:t xml:space="preserve">York, 2014); Heather </w:t>
      </w:r>
      <w:proofErr w:type="spellStart"/>
      <w:r>
        <w:t>Gerken</w:t>
      </w:r>
      <w:proofErr w:type="spellEnd"/>
      <w:r>
        <w:t xml:space="preserve">, “Slipping the Bonds of Federalism,” </w:t>
      </w:r>
      <w:r>
        <w:rPr>
          <w:i/>
        </w:rPr>
        <w:t>Harvard Law Review</w:t>
      </w:r>
      <w:r>
        <w:t xml:space="preserve"> 128, no. 1 (2014): 85–123. A useful corrective is offered in Edward A. Purcell Jr., </w:t>
      </w:r>
      <w:r>
        <w:rPr>
          <w:i/>
        </w:rPr>
        <w:t>Originalism, Federalism, and the American Constitutional Enterprise: A Historical Inquir</w:t>
      </w:r>
      <w:r>
        <w:rPr>
          <w:i/>
        </w:rPr>
        <w:t>y</w:t>
      </w:r>
      <w:r>
        <w:t xml:space="preserve"> (New Haven, 2007), 7 (“The idea of American federalism as a simple binary division between ‘the nation’ and ‘the states,’ then, is an artificial abstraction unrelated to the actual history and operations of the nation's constitutional system.”) and </w:t>
      </w:r>
      <w:proofErr w:type="spellStart"/>
      <w:r>
        <w:t>ch.</w:t>
      </w:r>
      <w:proofErr w:type="spellEnd"/>
      <w:r>
        <w:t xml:space="preserve"> 6</w:t>
      </w:r>
      <w:r>
        <w:t>.</w:t>
      </w:r>
    </w:p>
  </w:footnote>
  <w:footnote w:id="93">
    <w:p w:rsidR="00375568" w:rsidRDefault="005344A1">
      <w:pPr>
        <w:pStyle w:val="FootnoteText1"/>
        <w:spacing w:after="240"/>
      </w:pPr>
      <w:r>
        <w:rPr>
          <w:vertAlign w:val="superscript"/>
        </w:rPr>
        <w:footnoteRef/>
      </w:r>
      <w:r>
        <w:rPr>
          <w:vertAlign w:val="superscript"/>
        </w:rPr>
        <w:tab/>
      </w:r>
      <w:r>
        <w:t xml:space="preserve"> See Daniel Ernst, </w:t>
      </w:r>
      <w:r>
        <w:rPr>
          <w:i/>
        </w:rPr>
        <w:t>Tocqueville’s Nightmare: The Administrative State Emerges in America, 1900–1940</w:t>
      </w:r>
      <w:r>
        <w:t xml:space="preserve"> (Oxford, 2014); Jerry L. </w:t>
      </w:r>
      <w:proofErr w:type="spellStart"/>
      <w:r>
        <w:t>Mashaw</w:t>
      </w:r>
      <w:proofErr w:type="spellEnd"/>
      <w:r>
        <w:t xml:space="preserve">, </w:t>
      </w:r>
      <w:r>
        <w:rPr>
          <w:i/>
        </w:rPr>
        <w:t>Creating the Administrative Constitution: The Lost One Hundred Years of American Administrative Law</w:t>
      </w:r>
      <w:r>
        <w:t xml:space="preserve"> (New Haven, 2012); </w:t>
      </w:r>
      <w:proofErr w:type="spellStart"/>
      <w:r>
        <w:t>G</w:t>
      </w:r>
      <w:r>
        <w:t>autham</w:t>
      </w:r>
      <w:proofErr w:type="spellEnd"/>
      <w:r>
        <w:t xml:space="preserve"> Rao, </w:t>
      </w:r>
      <w:r>
        <w:rPr>
          <w:i/>
        </w:rPr>
        <w:t>National Duties: Custom Houses and the Making of the American State</w:t>
      </w:r>
      <w:r>
        <w:t xml:space="preserve"> (Chicago, 2016).</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5568" w:rsidRDefault="00375568">
    <w:pPr>
      <w:pStyle w:val="Header"/>
      <w:jc w:val="right"/>
    </w:pPr>
  </w:p>
  <w:p w:rsidR="00375568" w:rsidRDefault="00375568">
    <w:pPr>
      <w:pStyle w:val="Header"/>
      <w:jc w:val="right"/>
    </w:pPr>
  </w:p>
  <w:p w:rsidR="00375568" w:rsidRDefault="00375568">
    <w:pPr>
      <w:pStyle w:val="Header"/>
      <w:jc w:val="right"/>
    </w:pPr>
  </w:p>
  <w:sdt>
    <w:sdtPr>
      <w:id w:val="800599369"/>
      <w:docPartObj>
        <w:docPartGallery w:val="Page Numbers (Top of Page)"/>
        <w:docPartUnique/>
      </w:docPartObj>
    </w:sdtPr>
    <w:sdtEndPr/>
    <w:sdtContent>
      <w:p w:rsidR="00375568" w:rsidRDefault="005344A1">
        <w:pPr>
          <w:pStyle w:val="Header"/>
          <w:jc w:val="right"/>
        </w:pPr>
        <w:r>
          <w:fldChar w:fldCharType="begin"/>
        </w:r>
        <w:r>
          <w:instrText>PAGE</w:instrText>
        </w:r>
        <w:r>
          <w:fldChar w:fldCharType="separate"/>
        </w:r>
        <w:r w:rsidR="00250282">
          <w:rPr>
            <w:noProof/>
          </w:rPr>
          <w:t>32</w:t>
        </w:r>
        <w:r>
          <w:fldChar w:fldCharType="end"/>
        </w:r>
      </w:p>
      <w:p w:rsidR="00375568" w:rsidRDefault="005344A1">
        <w:pPr>
          <w:pStyle w:val="Header"/>
        </w:pP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75568"/>
    <w:rsid w:val="001A12EF"/>
    <w:rsid w:val="00250282"/>
    <w:rsid w:val="00375568"/>
    <w:rsid w:val="005344A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493A91F7-0C3A-4AAD-AF4F-51AE22B6E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Cambria" w:eastAsia="Cambria" w:hAnsi="Cambria"/>
      <w:color w:val="00000A"/>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HeaderChar">
    <w:name w:val="Header Char"/>
    <w:basedOn w:val="DefaultParagraphFont"/>
    <w:link w:val="Header"/>
    <w:uiPriority w:val="99"/>
    <w:qFormat/>
    <w:rsid w:val="001649A0"/>
  </w:style>
  <w:style w:type="character" w:customStyle="1" w:styleId="FooterChar">
    <w:name w:val="Footer Char"/>
    <w:basedOn w:val="DefaultParagraphFont"/>
    <w:link w:val="Footer"/>
    <w:qFormat/>
    <w:rsid w:val="001649A0"/>
  </w:style>
  <w:style w:type="character" w:styleId="CommentReference">
    <w:name w:val="annotation reference"/>
    <w:basedOn w:val="DefaultParagraphFont"/>
    <w:uiPriority w:val="99"/>
    <w:semiHidden/>
    <w:unhideWhenUsed/>
    <w:qFormat/>
    <w:rsid w:val="001D6438"/>
    <w:rPr>
      <w:sz w:val="16"/>
      <w:szCs w:val="16"/>
    </w:rPr>
  </w:style>
  <w:style w:type="character" w:customStyle="1" w:styleId="CommentTextChar">
    <w:name w:val="Comment Text Char"/>
    <w:basedOn w:val="DefaultParagraphFont"/>
    <w:link w:val="CommentText"/>
    <w:semiHidden/>
    <w:qFormat/>
    <w:rsid w:val="001D6438"/>
    <w:rPr>
      <w:sz w:val="20"/>
      <w:szCs w:val="20"/>
    </w:rPr>
  </w:style>
  <w:style w:type="character" w:customStyle="1" w:styleId="CommentSubjectChar">
    <w:name w:val="Comment Subject Char"/>
    <w:basedOn w:val="CommentTextChar"/>
    <w:link w:val="CommentSubject"/>
    <w:semiHidden/>
    <w:qFormat/>
    <w:rsid w:val="001D6438"/>
    <w:rPr>
      <w:b/>
      <w:bCs/>
      <w:sz w:val="20"/>
      <w:szCs w:val="20"/>
    </w:rPr>
  </w:style>
  <w:style w:type="character" w:customStyle="1" w:styleId="BalloonTextChar">
    <w:name w:val="Balloon Text Char"/>
    <w:basedOn w:val="DefaultParagraphFont"/>
    <w:link w:val="BalloonText"/>
    <w:semiHidden/>
    <w:qFormat/>
    <w:rsid w:val="001D6438"/>
    <w:rPr>
      <w:rFonts w:ascii="Segoe UI" w:hAnsi="Segoe UI" w:cs="Segoe UI"/>
      <w:sz w:val="18"/>
      <w:szCs w:val="18"/>
    </w:rPr>
  </w:style>
  <w:style w:type="character" w:customStyle="1" w:styleId="FootnoteTextChar">
    <w:name w:val="Footnote Text Char"/>
    <w:basedOn w:val="DefaultParagraphFont"/>
    <w:semiHidden/>
    <w:qFormat/>
    <w:rsid w:val="00043725"/>
    <w:rPr>
      <w:sz w:val="20"/>
      <w:szCs w:val="20"/>
    </w:rPr>
  </w:style>
  <w:style w:type="character" w:styleId="FootnoteReference">
    <w:name w:val="footnote reference"/>
    <w:basedOn w:val="DefaultParagraphFont"/>
    <w:uiPriority w:val="99"/>
    <w:unhideWhenUsed/>
    <w:qFormat/>
    <w:rsid w:val="00043725"/>
    <w:rPr>
      <w:vertAlign w:val="superscript"/>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after="120"/>
    </w:pPr>
    <w:rPr>
      <w:rFonts w:ascii="Liberation Sans" w:eastAsia="Arial Unicode MS" w:hAnsi="Liberation Sans" w:cs="Lucida Sans"/>
      <w:sz w:val="28"/>
      <w:szCs w:val="28"/>
    </w:rPr>
  </w:style>
  <w:style w:type="paragraph" w:styleId="BodyText">
    <w:name w:val="Body Text"/>
    <w:basedOn w:val="Normal"/>
    <w:pPr>
      <w:spacing w:after="140" w:line="288" w:lineRule="auto"/>
    </w:pPr>
  </w:style>
  <w:style w:type="paragraph" w:styleId="List">
    <w:name w:val="List"/>
    <w:basedOn w:val="BodyText"/>
    <w:pPr>
      <w:widowControl w:val="0"/>
    </w:pPr>
    <w:rPr>
      <w:rFonts w:cs="Lucida 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ucida Sans"/>
    </w:rPr>
  </w:style>
  <w:style w:type="paragraph" w:customStyle="1" w:styleId="BodyText1">
    <w:name w:val="Body Text1"/>
    <w:basedOn w:val="Normal"/>
    <w:qFormat/>
    <w:pPr>
      <w:spacing w:before="180" w:after="180"/>
    </w:pPr>
  </w:style>
  <w:style w:type="paragraph" w:customStyle="1" w:styleId="FirstParagraph">
    <w:name w:val="First Paragraph"/>
    <w:basedOn w:val="BodyText1"/>
    <w:qFormat/>
  </w:style>
  <w:style w:type="paragraph" w:customStyle="1" w:styleId="Compact">
    <w:name w:val="Compact"/>
    <w:basedOn w:val="BodyText1"/>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spacing w:after="200"/>
      <w:jc w:val="center"/>
    </w:pPr>
    <w:rPr>
      <w:rFonts w:ascii="Cambria" w:eastAsia="Cambria" w:hAnsi="Cambria"/>
      <w:color w:val="00000A"/>
      <w:sz w:val="24"/>
    </w:rPr>
  </w:style>
  <w:style w:type="paragraph" w:styleId="Date">
    <w:name w:val="Date"/>
    <w:qFormat/>
    <w:pPr>
      <w:keepNext/>
      <w:keepLines/>
      <w:spacing w:after="200"/>
      <w:jc w:val="center"/>
    </w:pPr>
    <w:rPr>
      <w:rFonts w:ascii="Cambria" w:eastAsia="Cambria" w:hAnsi="Cambria"/>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1"/>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rPr>
      <w:sz w:val="20"/>
    </w:r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Header">
    <w:name w:val="header"/>
    <w:basedOn w:val="Normal"/>
    <w:link w:val="HeaderChar"/>
    <w:uiPriority w:val="99"/>
    <w:unhideWhenUsed/>
    <w:rsid w:val="001649A0"/>
    <w:pPr>
      <w:tabs>
        <w:tab w:val="center" w:pos="4680"/>
        <w:tab w:val="right" w:pos="9360"/>
      </w:tabs>
      <w:spacing w:after="0"/>
    </w:pPr>
  </w:style>
  <w:style w:type="paragraph" w:styleId="Footer">
    <w:name w:val="footer"/>
    <w:basedOn w:val="Normal"/>
    <w:link w:val="FooterChar"/>
    <w:unhideWhenUsed/>
    <w:rsid w:val="001649A0"/>
    <w:pPr>
      <w:tabs>
        <w:tab w:val="center" w:pos="4680"/>
        <w:tab w:val="right" w:pos="9360"/>
      </w:tabs>
      <w:spacing w:after="0"/>
    </w:pPr>
  </w:style>
  <w:style w:type="paragraph" w:styleId="CommentText">
    <w:name w:val="annotation text"/>
    <w:basedOn w:val="Normal"/>
    <w:link w:val="CommentTextChar"/>
    <w:semiHidden/>
    <w:unhideWhenUsed/>
    <w:qFormat/>
    <w:rsid w:val="001D6438"/>
    <w:rPr>
      <w:sz w:val="20"/>
      <w:szCs w:val="20"/>
    </w:rPr>
  </w:style>
  <w:style w:type="paragraph" w:styleId="CommentSubject">
    <w:name w:val="annotation subject"/>
    <w:basedOn w:val="CommentText"/>
    <w:link w:val="CommentSubjectChar"/>
    <w:semiHidden/>
    <w:unhideWhenUsed/>
    <w:qFormat/>
    <w:rsid w:val="001D6438"/>
    <w:rPr>
      <w:b/>
      <w:bCs/>
    </w:rPr>
  </w:style>
  <w:style w:type="paragraph" w:styleId="BalloonText">
    <w:name w:val="Balloon Text"/>
    <w:basedOn w:val="Normal"/>
    <w:link w:val="BalloonTextChar"/>
    <w:semiHidden/>
    <w:unhideWhenUsed/>
    <w:qFormat/>
    <w:rsid w:val="001D6438"/>
    <w:pPr>
      <w:spacing w:after="0"/>
    </w:pPr>
    <w:rPr>
      <w:rFonts w:ascii="Segoe UI" w:hAnsi="Segoe UI" w:cs="Segoe UI"/>
      <w:sz w:val="18"/>
      <w:szCs w:val="18"/>
    </w:rPr>
  </w:style>
  <w:style w:type="paragraph" w:styleId="FootnoteText">
    <w:name w:val="footnote text"/>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3" Type="http://schemas.openxmlformats.org/officeDocument/2006/relationships/hyperlink" Target="https://tedunderwood.com/2013/05/10/why-it-matters-that-we-dont-know-what-we-mean-by-big-data/" TargetMode="External"/><Relationship Id="rId18" Type="http://schemas.openxmlformats.org/officeDocument/2006/relationships/hyperlink" Target="http://www.perseus.tufts.edu/publications/2009-Bamman.pdf" TargetMode="External"/><Relationship Id="rId26" Type="http://schemas.openxmlformats.org/officeDocument/2006/relationships/hyperlink" Target="https://www.R-project.org/" TargetMode="External"/><Relationship Id="rId3" Type="http://schemas.openxmlformats.org/officeDocument/2006/relationships/hyperlink" Target="http://sappingattention.blogspot.com/" TargetMode="External"/><Relationship Id="rId21" Type="http://schemas.openxmlformats.org/officeDocument/2006/relationships/hyperlink" Target="doi:10.1109/BigData.2013.6691675" TargetMode="External"/><Relationship Id="rId7" Type="http://schemas.openxmlformats.org/officeDocument/2006/relationships/hyperlink" Target="http://blog.quantifyingkissinger.com/" TargetMode="External"/><Relationship Id="rId12" Type="http://schemas.openxmlformats.org/officeDocument/2006/relationships/hyperlink" Target="http://kellenfunk.org/civil-procedure/procedure-law/" TargetMode="External"/><Relationship Id="rId17" Type="http://schemas.openxmlformats.org/officeDocument/2006/relationships/hyperlink" Target="http://gatekeeper.dec.com/ftp/pub/dec/SRC/publications/broder/positano-final-wpnums.pdf" TargetMode="External"/><Relationship Id="rId25" Type="http://schemas.openxmlformats.org/officeDocument/2006/relationships/hyperlink" Target="https://github.com/lmullen/civil-procedure-codes/" TargetMode="External"/><Relationship Id="rId33" Type="http://schemas.openxmlformats.org/officeDocument/2006/relationships/hyperlink" Target="http://www.samplereality.com/2012/05/02/notes-towards-a-deformed-humanities/" TargetMode="External"/><Relationship Id="rId2" Type="http://schemas.openxmlformats.org/officeDocument/2006/relationships/hyperlink" Target="doi:10.1093/jahist/jau184" TargetMode="External"/><Relationship Id="rId16" Type="http://schemas.openxmlformats.org/officeDocument/2006/relationships/hyperlink" Target="http://www.mmds.org/" TargetMode="External"/><Relationship Id="rId20" Type="http://schemas.openxmlformats.org/officeDocument/2006/relationships/hyperlink" Target="http://www.digitalstudies.org/ojs/index.php/digital_studies/article/view/190/235" TargetMode="External"/><Relationship Id="rId29" Type="http://schemas.openxmlformats.org/officeDocument/2006/relationships/hyperlink" Target="https://CRAN.R-project.org/package=stringr" TargetMode="External"/><Relationship Id="rId1" Type="http://schemas.openxmlformats.org/officeDocument/2006/relationships/hyperlink" Target="http://viraltexts.org/" TargetMode="External"/><Relationship Id="rId6" Type="http://schemas.openxmlformats.org/officeDocument/2006/relationships/hyperlink" Target="http://www.dancohen.org/2010/10/04/searching-for-the-victorians/" TargetMode="External"/><Relationship Id="rId11" Type="http://schemas.openxmlformats.org/officeDocument/2006/relationships/hyperlink" Target="http://criminalintent.org/" TargetMode="External"/><Relationship Id="rId24" Type="http://schemas.openxmlformats.org/officeDocument/2006/relationships/hyperlink" Target="https://github.com/ropensci/tokenizers" TargetMode="External"/><Relationship Id="rId32" Type="http://schemas.openxmlformats.org/officeDocument/2006/relationships/hyperlink" Target="doi:10.1093/bioinformatics/btr406" TargetMode="External"/><Relationship Id="rId5" Type="http://schemas.openxmlformats.org/officeDocument/2006/relationships/hyperlink" Target="http://dsl.richmond.edu/dispatch/" TargetMode="External"/><Relationship Id="rId15" Type="http://schemas.openxmlformats.org/officeDocument/2006/relationships/hyperlink" Target="doi:10.13012/J8JW8BSJ" TargetMode="External"/><Relationship Id="rId23" Type="http://schemas.openxmlformats.org/officeDocument/2006/relationships/hyperlink" Target="https://github.com/ropensci/textreuse" TargetMode="External"/><Relationship Id="rId28" Type="http://schemas.openxmlformats.org/officeDocument/2006/relationships/hyperlink" Target="https://CRAN.R-project.org/package=ggplot2" TargetMode="External"/><Relationship Id="rId10" Type="http://schemas.openxmlformats.org/officeDocument/2006/relationships/hyperlink" Target="doi:10.1093/ajlh/njv017" TargetMode="External"/><Relationship Id="rId19" Type="http://schemas.openxmlformats.org/officeDocument/2006/relationships/hyperlink" Target="http://hdl.handle.net/2027/spo.3310410.0013.107" TargetMode="External"/><Relationship Id="rId31" Type="http://schemas.openxmlformats.org/officeDocument/2006/relationships/hyperlink" Target="http://igraph.org/" TargetMode="External"/><Relationship Id="rId4" Type="http://schemas.openxmlformats.org/officeDocument/2006/relationships/hyperlink" Target="http://www.common-place.org/vol-06/no-02/tales/" TargetMode="External"/><Relationship Id="rId9" Type="http://schemas.openxmlformats.org/officeDocument/2006/relationships/hyperlink" Target="doi:10.1093/llc/8.1.27" TargetMode="External"/><Relationship Id="rId14" Type="http://schemas.openxmlformats.org/officeDocument/2006/relationships/hyperlink" Target="doi:10.1086/587017" TargetMode="External"/><Relationship Id="rId22" Type="http://schemas.openxmlformats.org/officeDocument/2006/relationships/hyperlink" Target="http://www.digitalhumanities.org/dhq/vol/10/1/000229/000229.html" TargetMode="External"/><Relationship Id="rId27" Type="http://schemas.openxmlformats.org/officeDocument/2006/relationships/hyperlink" Target="https://CRAN.R-project.org/package=dplyr" TargetMode="External"/><Relationship Id="rId30" Type="http://schemas.openxmlformats.org/officeDocument/2006/relationships/hyperlink" Target="https://CRAN.R-project.org/package=tidyr" TargetMode="External"/><Relationship Id="rId8" Type="http://schemas.openxmlformats.org/officeDocument/2006/relationships/hyperlink" Target="http://vtechworks.lib.vt.edu/bitstream/handle/10919/46991/An%20Epidemiology%20of%20Information%20Project%20Research%20Report_Final.pdf?sequence=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C3282-F809-42BC-9C8A-22B64AA64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14</TotalTime>
  <Pages>35</Pages>
  <Words>9870</Words>
  <Characters>52806</Characters>
  <Application>Microsoft Office Word</Application>
  <DocSecurity>0</DocSecurity>
  <Lines>865</Lines>
  <Paragraphs>118</Paragraphs>
  <ScaleCrop>false</ScaleCrop>
  <Company/>
  <LinksUpToDate>false</LinksUpToDate>
  <CharactersWithSpaces>62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ine of American Law: Digital Text Analysis and U.S. Legal Practice</dc:title>
  <dc:subject/>
  <dc:creator>Kellen Funk</dc:creator>
  <dc:description/>
  <cp:lastModifiedBy>Kellen Funk</cp:lastModifiedBy>
  <cp:revision>312</cp:revision>
  <cp:lastPrinted>2017-11-11T15:19:00Z</cp:lastPrinted>
  <dcterms:created xsi:type="dcterms:W3CDTF">2017-05-22T16:50:00Z</dcterms:created>
  <dcterms:modified xsi:type="dcterms:W3CDTF">2017-11-15T01: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